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B3FF62" w14:textId="1D7EF36E" w:rsidR="00083E70" w:rsidRDefault="00E45E9A" w:rsidP="00995A6E">
      <w:r>
        <w:rPr>
          <w:noProof/>
          <w:lang w:val="en-GB" w:eastAsia="en-GB"/>
        </w:rPr>
        <w:drawing>
          <wp:inline distT="0" distB="0" distL="0" distR="0" wp14:anchorId="5A6D2521" wp14:editId="283645BF">
            <wp:extent cx="5400040" cy="103314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titled-1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033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4EFA6C" w14:textId="24070B6F" w:rsidR="00995A6E" w:rsidRDefault="00995A6E" w:rsidP="00446AD1">
      <w:pPr>
        <w:rPr>
          <w:rFonts w:ascii="Arial" w:hAnsi="Arial" w:cs="Arial"/>
          <w:b/>
          <w:bCs/>
        </w:rPr>
      </w:pPr>
      <w:bookmarkStart w:id="0" w:name="_Hlk90482631"/>
    </w:p>
    <w:p w14:paraId="7DF54209" w14:textId="77777777" w:rsidR="00446AD1" w:rsidRPr="002422AA" w:rsidRDefault="00446AD1" w:rsidP="00446AD1">
      <w:pPr>
        <w:jc w:val="center"/>
        <w:rPr>
          <w:b/>
          <w:bCs/>
        </w:rPr>
      </w:pPr>
      <w:r w:rsidRPr="002422AA">
        <w:rPr>
          <w:b/>
          <w:bCs/>
        </w:rPr>
        <w:t>NASTAVNI PLAN I PROGRAM DOKTORSKIH STUDIJA, GENERACIJA 2021/2022.</w:t>
      </w:r>
    </w:p>
    <w:p w14:paraId="44F34D07" w14:textId="77777777" w:rsidR="00446AD1" w:rsidRPr="00446AD1" w:rsidRDefault="00446AD1" w:rsidP="00446AD1">
      <w:pPr>
        <w:rPr>
          <w:b/>
          <w:bCs/>
        </w:rPr>
      </w:pPr>
      <w:r w:rsidRPr="00446AD1">
        <w:rPr>
          <w:b/>
          <w:bCs/>
        </w:rPr>
        <w:t xml:space="preserve">OPĆI DIO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26"/>
        <w:gridCol w:w="4968"/>
      </w:tblGrid>
      <w:tr w:rsidR="00446AD1" w14:paraId="616BD5D5" w14:textId="77777777" w:rsidTr="005659E7">
        <w:tc>
          <w:tcPr>
            <w:tcW w:w="3865" w:type="dxa"/>
          </w:tcPr>
          <w:p w14:paraId="44DEE5D3" w14:textId="77777777" w:rsidR="00446AD1" w:rsidRDefault="00446AD1" w:rsidP="005659E7">
            <w:r>
              <w:t>Naziv studijskog programa</w:t>
            </w:r>
          </w:p>
        </w:tc>
        <w:tc>
          <w:tcPr>
            <w:tcW w:w="5485" w:type="dxa"/>
          </w:tcPr>
          <w:p w14:paraId="3623B927" w14:textId="77777777" w:rsidR="00446AD1" w:rsidRDefault="00446AD1" w:rsidP="005659E7">
            <w:r w:rsidRPr="00A35124">
              <w:t>Interdisciplinarni doktorski program iz društvenih nauka</w:t>
            </w:r>
          </w:p>
          <w:p w14:paraId="1382DD6B" w14:textId="77777777" w:rsidR="00446AD1" w:rsidRPr="00D872E4" w:rsidRDefault="00446AD1" w:rsidP="00446AD1">
            <w:pPr>
              <w:pStyle w:val="ListParagraph"/>
              <w:numPr>
                <w:ilvl w:val="0"/>
                <w:numId w:val="18"/>
              </w:numPr>
            </w:pPr>
            <w:r w:rsidRPr="00D872E4">
              <w:t>ISTRAŽIVAČKO POLJE POLITOLOGIJA</w:t>
            </w:r>
          </w:p>
          <w:p w14:paraId="1E7519F4" w14:textId="77777777" w:rsidR="00446AD1" w:rsidRPr="00D872E4" w:rsidRDefault="00446AD1" w:rsidP="00446AD1">
            <w:pPr>
              <w:pStyle w:val="ListParagraph"/>
              <w:numPr>
                <w:ilvl w:val="0"/>
                <w:numId w:val="18"/>
              </w:numPr>
            </w:pPr>
            <w:r w:rsidRPr="00D872E4">
              <w:t>ISTRAŽIVAČKO POLJE SOCIOLOGIJA</w:t>
            </w:r>
          </w:p>
          <w:p w14:paraId="0D717571" w14:textId="77777777" w:rsidR="00446AD1" w:rsidRPr="00D872E4" w:rsidRDefault="00446AD1" w:rsidP="00446AD1">
            <w:pPr>
              <w:pStyle w:val="ListParagraph"/>
              <w:numPr>
                <w:ilvl w:val="0"/>
                <w:numId w:val="18"/>
              </w:numPr>
            </w:pPr>
            <w:r w:rsidRPr="00D872E4">
              <w:t>ISTRAŽIVAČKO POLJE SIGURNOSNE I MIROVNE STUDIJE</w:t>
            </w:r>
          </w:p>
          <w:p w14:paraId="54B334AF" w14:textId="77777777" w:rsidR="00446AD1" w:rsidRPr="00D872E4" w:rsidRDefault="00446AD1" w:rsidP="00446AD1">
            <w:pPr>
              <w:pStyle w:val="ListParagraph"/>
              <w:numPr>
                <w:ilvl w:val="0"/>
                <w:numId w:val="18"/>
              </w:numPr>
            </w:pPr>
            <w:r w:rsidRPr="00D872E4">
              <w:t>ISTRAŽIVAČKO POLJE KOMUNIKOLOGIJA</w:t>
            </w:r>
          </w:p>
          <w:p w14:paraId="79F90619" w14:textId="77777777" w:rsidR="00446AD1" w:rsidRPr="00D872E4" w:rsidRDefault="00446AD1" w:rsidP="00446AD1">
            <w:pPr>
              <w:pStyle w:val="ListParagraph"/>
              <w:numPr>
                <w:ilvl w:val="0"/>
                <w:numId w:val="18"/>
              </w:numPr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D872E4">
              <w:t>ISTRAŽIVAČKO POLJE SOCIJALNI RAD</w:t>
            </w:r>
          </w:p>
        </w:tc>
      </w:tr>
      <w:tr w:rsidR="00446AD1" w:rsidRPr="00797210" w14:paraId="6213AA57" w14:textId="77777777" w:rsidTr="005659E7">
        <w:tc>
          <w:tcPr>
            <w:tcW w:w="3865" w:type="dxa"/>
          </w:tcPr>
          <w:p w14:paraId="00F723D3" w14:textId="77777777" w:rsidR="00446AD1" w:rsidRDefault="00446AD1" w:rsidP="005659E7">
            <w:r>
              <w:t>Nositelj studijskog programa</w:t>
            </w:r>
          </w:p>
        </w:tc>
        <w:tc>
          <w:tcPr>
            <w:tcW w:w="5485" w:type="dxa"/>
          </w:tcPr>
          <w:p w14:paraId="24260828" w14:textId="77777777" w:rsidR="00446AD1" w:rsidRPr="00A35124" w:rsidRDefault="00446AD1" w:rsidP="005659E7">
            <w:r w:rsidRPr="00A35124">
              <w:t>Univerzitet u Sarajevu, Fakultet političkih nauka</w:t>
            </w:r>
          </w:p>
        </w:tc>
      </w:tr>
      <w:tr w:rsidR="00446AD1" w14:paraId="06BA2821" w14:textId="77777777" w:rsidTr="005659E7">
        <w:tc>
          <w:tcPr>
            <w:tcW w:w="3865" w:type="dxa"/>
          </w:tcPr>
          <w:p w14:paraId="277ABFB5" w14:textId="77777777" w:rsidR="00446AD1" w:rsidRDefault="00446AD1" w:rsidP="005659E7">
            <w:r>
              <w:t>Vrsta studijskog programa</w:t>
            </w:r>
          </w:p>
        </w:tc>
        <w:tc>
          <w:tcPr>
            <w:tcW w:w="5485" w:type="dxa"/>
          </w:tcPr>
          <w:p w14:paraId="2B195AB9" w14:textId="77777777" w:rsidR="00446AD1" w:rsidRPr="00A35124" w:rsidRDefault="00446AD1" w:rsidP="005659E7">
            <w:r w:rsidRPr="00A35124">
              <w:t>Akademski studijski program</w:t>
            </w:r>
          </w:p>
        </w:tc>
      </w:tr>
      <w:tr w:rsidR="00446AD1" w14:paraId="7D950690" w14:textId="77777777" w:rsidTr="005659E7">
        <w:tc>
          <w:tcPr>
            <w:tcW w:w="3865" w:type="dxa"/>
          </w:tcPr>
          <w:p w14:paraId="2EA220F4" w14:textId="77777777" w:rsidR="00446AD1" w:rsidRDefault="00446AD1" w:rsidP="005659E7">
            <w:r>
              <w:t>Nivo studijskog programa</w:t>
            </w:r>
          </w:p>
        </w:tc>
        <w:tc>
          <w:tcPr>
            <w:tcW w:w="5485" w:type="dxa"/>
          </w:tcPr>
          <w:p w14:paraId="1CD6F581" w14:textId="77777777" w:rsidR="00446AD1" w:rsidRDefault="00446AD1" w:rsidP="005659E7">
            <w:r>
              <w:t>III ciklus studija</w:t>
            </w:r>
          </w:p>
        </w:tc>
      </w:tr>
      <w:tr w:rsidR="00446AD1" w14:paraId="0612AAAC" w14:textId="77777777" w:rsidTr="005659E7">
        <w:tc>
          <w:tcPr>
            <w:tcW w:w="3865" w:type="dxa"/>
          </w:tcPr>
          <w:p w14:paraId="5929C510" w14:textId="77777777" w:rsidR="00446AD1" w:rsidRDefault="00446AD1" w:rsidP="005659E7">
            <w:r>
              <w:t>Trajanje studijskog programa</w:t>
            </w:r>
          </w:p>
        </w:tc>
        <w:tc>
          <w:tcPr>
            <w:tcW w:w="5485" w:type="dxa"/>
          </w:tcPr>
          <w:p w14:paraId="3279CF4E" w14:textId="77777777" w:rsidR="00446AD1" w:rsidRDefault="00446AD1" w:rsidP="005659E7">
            <w:r>
              <w:t>6 semestara</w:t>
            </w:r>
          </w:p>
        </w:tc>
      </w:tr>
      <w:tr w:rsidR="00446AD1" w14:paraId="71CBB365" w14:textId="77777777" w:rsidTr="005659E7">
        <w:tc>
          <w:tcPr>
            <w:tcW w:w="3865" w:type="dxa"/>
          </w:tcPr>
          <w:p w14:paraId="152A38F7" w14:textId="77777777" w:rsidR="00446AD1" w:rsidRDefault="00446AD1" w:rsidP="005659E7">
            <w:r>
              <w:t>Ukupno ECTS</w:t>
            </w:r>
          </w:p>
        </w:tc>
        <w:tc>
          <w:tcPr>
            <w:tcW w:w="5485" w:type="dxa"/>
          </w:tcPr>
          <w:p w14:paraId="0FD82337" w14:textId="77777777" w:rsidR="00446AD1" w:rsidRPr="00C5521B" w:rsidRDefault="00446AD1" w:rsidP="005659E7">
            <w:pPr>
              <w:rPr>
                <w:b/>
                <w:bCs/>
              </w:rPr>
            </w:pPr>
            <w:r w:rsidRPr="00C5521B">
              <w:rPr>
                <w:b/>
                <w:bCs/>
              </w:rPr>
              <w:t xml:space="preserve">180 </w:t>
            </w:r>
          </w:p>
        </w:tc>
      </w:tr>
      <w:tr w:rsidR="00446AD1" w:rsidRPr="000C4893" w14:paraId="4F11C43D" w14:textId="77777777" w:rsidTr="005659E7">
        <w:tc>
          <w:tcPr>
            <w:tcW w:w="3865" w:type="dxa"/>
          </w:tcPr>
          <w:p w14:paraId="2EAE0F4C" w14:textId="77777777" w:rsidR="00446AD1" w:rsidRDefault="00446AD1" w:rsidP="005659E7">
            <w:r>
              <w:t>Akamdemski/stučni naziv koji se stiče po završetku studija</w:t>
            </w:r>
          </w:p>
        </w:tc>
        <w:tc>
          <w:tcPr>
            <w:tcW w:w="5485" w:type="dxa"/>
          </w:tcPr>
          <w:p w14:paraId="668D95C6" w14:textId="77777777" w:rsidR="00446AD1" w:rsidRDefault="00446AD1" w:rsidP="00446AD1">
            <w:pPr>
              <w:pStyle w:val="ListParagraph"/>
              <w:numPr>
                <w:ilvl w:val="0"/>
                <w:numId w:val="17"/>
              </w:numPr>
            </w:pPr>
            <w:r>
              <w:t>Doktor političkih nauka/znanosti</w:t>
            </w:r>
          </w:p>
          <w:p w14:paraId="60B7AB7D" w14:textId="77777777" w:rsidR="00446AD1" w:rsidRDefault="00446AD1" w:rsidP="00446AD1">
            <w:pPr>
              <w:pStyle w:val="ListParagraph"/>
              <w:numPr>
                <w:ilvl w:val="0"/>
                <w:numId w:val="17"/>
              </w:numPr>
            </w:pPr>
            <w:r>
              <w:t>Doktor sociooloških nauka/znanosti</w:t>
            </w:r>
          </w:p>
          <w:p w14:paraId="013ABD18" w14:textId="77777777" w:rsidR="00446AD1" w:rsidRDefault="00446AD1" w:rsidP="00446AD1">
            <w:pPr>
              <w:pStyle w:val="ListParagraph"/>
              <w:numPr>
                <w:ilvl w:val="0"/>
                <w:numId w:val="17"/>
              </w:numPr>
            </w:pPr>
            <w:r>
              <w:t>Doktor političkih nauka/znanosti iz oblasti sigurnosnih i mirovnih studija</w:t>
            </w:r>
          </w:p>
          <w:p w14:paraId="4574FDA9" w14:textId="77777777" w:rsidR="00446AD1" w:rsidRDefault="00446AD1" w:rsidP="00446AD1">
            <w:pPr>
              <w:pStyle w:val="ListParagraph"/>
              <w:numPr>
                <w:ilvl w:val="0"/>
                <w:numId w:val="17"/>
              </w:numPr>
            </w:pPr>
            <w:r>
              <w:t>Doktor komunikoloških nauka/znanosti</w:t>
            </w:r>
          </w:p>
          <w:p w14:paraId="34342239" w14:textId="77777777" w:rsidR="00446AD1" w:rsidRPr="00D9708F" w:rsidRDefault="00446AD1" w:rsidP="00446AD1">
            <w:pPr>
              <w:pStyle w:val="ListParagraph"/>
              <w:numPr>
                <w:ilvl w:val="0"/>
                <w:numId w:val="17"/>
              </w:numPr>
            </w:pPr>
            <w:r>
              <w:t>Doktor nauka/znanosti socijalnog rada</w:t>
            </w:r>
          </w:p>
        </w:tc>
      </w:tr>
      <w:tr w:rsidR="00446AD1" w14:paraId="566F23D2" w14:textId="77777777" w:rsidTr="005659E7">
        <w:tc>
          <w:tcPr>
            <w:tcW w:w="3865" w:type="dxa"/>
          </w:tcPr>
          <w:p w14:paraId="77A248B3" w14:textId="77777777" w:rsidR="00446AD1" w:rsidRDefault="00446AD1" w:rsidP="005659E7">
            <w:r>
              <w:t>Jezik studija</w:t>
            </w:r>
          </w:p>
        </w:tc>
        <w:tc>
          <w:tcPr>
            <w:tcW w:w="5485" w:type="dxa"/>
          </w:tcPr>
          <w:p w14:paraId="27CBF47D" w14:textId="4A0C2049" w:rsidR="00446AD1" w:rsidRDefault="00446AD1" w:rsidP="005659E7">
            <w:r w:rsidRPr="0018079F">
              <w:t>Bosanski</w:t>
            </w:r>
            <w:r w:rsidR="00993C82">
              <w:t>/engleski</w:t>
            </w:r>
            <w:r>
              <w:t xml:space="preserve"> </w:t>
            </w:r>
          </w:p>
        </w:tc>
      </w:tr>
    </w:tbl>
    <w:p w14:paraId="00BE02EA" w14:textId="77777777" w:rsidR="00446AD1" w:rsidRDefault="00446AD1" w:rsidP="00446AD1"/>
    <w:p w14:paraId="14827366" w14:textId="77777777" w:rsidR="00446AD1" w:rsidRDefault="00446AD1" w:rsidP="00446AD1"/>
    <w:p w14:paraId="6B91BFDC" w14:textId="77777777" w:rsidR="00446AD1" w:rsidRPr="0043273B" w:rsidRDefault="00446AD1" w:rsidP="00446AD1">
      <w:pPr>
        <w:rPr>
          <w:b/>
          <w:bCs/>
        </w:rPr>
      </w:pPr>
      <w:r w:rsidRPr="0043273B">
        <w:rPr>
          <w:b/>
          <w:bCs/>
        </w:rPr>
        <w:t>Popis obaveznih i izbornih  modula</w:t>
      </w:r>
    </w:p>
    <w:p w14:paraId="517A3BEA" w14:textId="77777777" w:rsidR="00446AD1" w:rsidRPr="00646E29" w:rsidRDefault="00446AD1" w:rsidP="00446AD1">
      <w:pPr>
        <w:rPr>
          <w:b/>
          <w:bCs/>
        </w:rPr>
      </w:pPr>
      <w:r w:rsidRPr="00646E29">
        <w:rPr>
          <w:b/>
          <w:bCs/>
        </w:rPr>
        <w:t>Istraživačko polje POLITOLOGIJ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02"/>
        <w:gridCol w:w="2444"/>
        <w:gridCol w:w="551"/>
        <w:gridCol w:w="678"/>
        <w:gridCol w:w="1100"/>
        <w:gridCol w:w="2319"/>
      </w:tblGrid>
      <w:tr w:rsidR="00446AD1" w14:paraId="54B6D0CA" w14:textId="77777777" w:rsidTr="005659E7">
        <w:tc>
          <w:tcPr>
            <w:tcW w:w="1540" w:type="dxa"/>
          </w:tcPr>
          <w:p w14:paraId="59597246" w14:textId="77777777" w:rsidR="00446AD1" w:rsidRPr="0043273B" w:rsidRDefault="00446AD1" w:rsidP="005659E7">
            <w:r w:rsidRPr="0043273B">
              <w:t>Semestar</w:t>
            </w:r>
          </w:p>
        </w:tc>
        <w:tc>
          <w:tcPr>
            <w:tcW w:w="2795" w:type="dxa"/>
          </w:tcPr>
          <w:p w14:paraId="5781C158" w14:textId="77777777" w:rsidR="00446AD1" w:rsidRPr="0043273B" w:rsidRDefault="00446AD1" w:rsidP="005659E7">
            <w:r w:rsidRPr="0043273B">
              <w:t>Nastavni modul</w:t>
            </w:r>
          </w:p>
        </w:tc>
        <w:tc>
          <w:tcPr>
            <w:tcW w:w="551" w:type="dxa"/>
          </w:tcPr>
          <w:p w14:paraId="27E3259C" w14:textId="77777777" w:rsidR="00446AD1" w:rsidRPr="0043273B" w:rsidRDefault="00446AD1" w:rsidP="005659E7">
            <w:r w:rsidRPr="0043273B">
              <w:t>Sati</w:t>
            </w:r>
          </w:p>
        </w:tc>
        <w:tc>
          <w:tcPr>
            <w:tcW w:w="689" w:type="dxa"/>
          </w:tcPr>
          <w:p w14:paraId="5026A6F1" w14:textId="77777777" w:rsidR="00446AD1" w:rsidRPr="0043273B" w:rsidRDefault="00446AD1" w:rsidP="005659E7">
            <w:r>
              <w:t>ECTS</w:t>
            </w:r>
          </w:p>
        </w:tc>
        <w:tc>
          <w:tcPr>
            <w:tcW w:w="1092" w:type="dxa"/>
          </w:tcPr>
          <w:p w14:paraId="75DF3A26" w14:textId="77777777" w:rsidR="00446AD1" w:rsidRPr="0043273B" w:rsidRDefault="00446AD1" w:rsidP="005659E7">
            <w:r>
              <w:t>Status</w:t>
            </w:r>
          </w:p>
        </w:tc>
        <w:tc>
          <w:tcPr>
            <w:tcW w:w="2683" w:type="dxa"/>
          </w:tcPr>
          <w:p w14:paraId="0FC6B267" w14:textId="77777777" w:rsidR="00446AD1" w:rsidRPr="0043273B" w:rsidRDefault="00446AD1" w:rsidP="005659E7">
            <w:r>
              <w:t>Odgovorni nastavnik/ica</w:t>
            </w:r>
          </w:p>
        </w:tc>
      </w:tr>
      <w:tr w:rsidR="00446AD1" w14:paraId="14D8C732" w14:textId="77777777" w:rsidTr="005659E7">
        <w:tc>
          <w:tcPr>
            <w:tcW w:w="1540" w:type="dxa"/>
          </w:tcPr>
          <w:p w14:paraId="0474B824" w14:textId="77777777" w:rsidR="00446AD1" w:rsidRPr="0043273B" w:rsidRDefault="00446AD1" w:rsidP="005659E7">
            <w:r>
              <w:t xml:space="preserve">Prvi </w:t>
            </w:r>
          </w:p>
        </w:tc>
        <w:tc>
          <w:tcPr>
            <w:tcW w:w="2795" w:type="dxa"/>
          </w:tcPr>
          <w:p w14:paraId="0CC8FFFE" w14:textId="77777777" w:rsidR="00446AD1" w:rsidRPr="0043273B" w:rsidRDefault="00446AD1" w:rsidP="005659E7">
            <w:r>
              <w:t>Savremena država*</w:t>
            </w:r>
          </w:p>
        </w:tc>
        <w:tc>
          <w:tcPr>
            <w:tcW w:w="551" w:type="dxa"/>
          </w:tcPr>
          <w:p w14:paraId="16116E9F" w14:textId="77777777" w:rsidR="00446AD1" w:rsidRPr="0043273B" w:rsidRDefault="00446AD1" w:rsidP="005659E7">
            <w:r>
              <w:t>60</w:t>
            </w:r>
          </w:p>
        </w:tc>
        <w:tc>
          <w:tcPr>
            <w:tcW w:w="689" w:type="dxa"/>
          </w:tcPr>
          <w:p w14:paraId="35CD77D8" w14:textId="77777777" w:rsidR="00446AD1" w:rsidRPr="0043273B" w:rsidRDefault="00446AD1" w:rsidP="005659E7">
            <w:r>
              <w:t>10</w:t>
            </w:r>
          </w:p>
        </w:tc>
        <w:tc>
          <w:tcPr>
            <w:tcW w:w="1092" w:type="dxa"/>
          </w:tcPr>
          <w:p w14:paraId="267B6825" w14:textId="77777777" w:rsidR="00446AD1" w:rsidRPr="0043273B" w:rsidRDefault="00446AD1" w:rsidP="005659E7">
            <w:r>
              <w:t>Obavezan</w:t>
            </w:r>
          </w:p>
        </w:tc>
        <w:tc>
          <w:tcPr>
            <w:tcW w:w="2683" w:type="dxa"/>
          </w:tcPr>
          <w:p w14:paraId="675722A3" w14:textId="77777777" w:rsidR="00446AD1" w:rsidRPr="0043273B" w:rsidRDefault="00446AD1" w:rsidP="005659E7"/>
        </w:tc>
      </w:tr>
      <w:tr w:rsidR="00446AD1" w14:paraId="6C966748" w14:textId="77777777" w:rsidTr="005659E7">
        <w:tc>
          <w:tcPr>
            <w:tcW w:w="1540" w:type="dxa"/>
          </w:tcPr>
          <w:p w14:paraId="5B5E85EE" w14:textId="77777777" w:rsidR="00446AD1" w:rsidRDefault="00446AD1" w:rsidP="005659E7">
            <w:r>
              <w:t>Prvi</w:t>
            </w:r>
          </w:p>
        </w:tc>
        <w:tc>
          <w:tcPr>
            <w:tcW w:w="2795" w:type="dxa"/>
          </w:tcPr>
          <w:p w14:paraId="5444E136" w14:textId="77777777" w:rsidR="00446AD1" w:rsidRDefault="00446AD1" w:rsidP="005659E7">
            <w:r>
              <w:t>Savremeni izazovi demokratiji**</w:t>
            </w:r>
          </w:p>
        </w:tc>
        <w:tc>
          <w:tcPr>
            <w:tcW w:w="551" w:type="dxa"/>
          </w:tcPr>
          <w:p w14:paraId="7180C814" w14:textId="77777777" w:rsidR="00446AD1" w:rsidRDefault="00446AD1" w:rsidP="005659E7">
            <w:r>
              <w:t>50</w:t>
            </w:r>
          </w:p>
        </w:tc>
        <w:tc>
          <w:tcPr>
            <w:tcW w:w="689" w:type="dxa"/>
          </w:tcPr>
          <w:p w14:paraId="7488A3F2" w14:textId="77777777" w:rsidR="00446AD1" w:rsidRDefault="00446AD1" w:rsidP="005659E7">
            <w:r>
              <w:t>10</w:t>
            </w:r>
          </w:p>
        </w:tc>
        <w:tc>
          <w:tcPr>
            <w:tcW w:w="1092" w:type="dxa"/>
          </w:tcPr>
          <w:p w14:paraId="39065E58" w14:textId="77777777" w:rsidR="00446AD1" w:rsidRDefault="00446AD1" w:rsidP="005659E7">
            <w:r>
              <w:t>Obavezan</w:t>
            </w:r>
          </w:p>
        </w:tc>
        <w:tc>
          <w:tcPr>
            <w:tcW w:w="2683" w:type="dxa"/>
          </w:tcPr>
          <w:p w14:paraId="445E314E" w14:textId="77777777" w:rsidR="00446AD1" w:rsidRPr="0043273B" w:rsidRDefault="00446AD1" w:rsidP="005659E7"/>
        </w:tc>
      </w:tr>
      <w:tr w:rsidR="00446AD1" w14:paraId="45427436" w14:textId="77777777" w:rsidTr="005659E7">
        <w:tc>
          <w:tcPr>
            <w:tcW w:w="1540" w:type="dxa"/>
          </w:tcPr>
          <w:p w14:paraId="61052F36" w14:textId="77777777" w:rsidR="00446AD1" w:rsidRDefault="00446AD1" w:rsidP="005659E7">
            <w:r>
              <w:t>Prvi</w:t>
            </w:r>
          </w:p>
        </w:tc>
        <w:tc>
          <w:tcPr>
            <w:tcW w:w="2795" w:type="dxa"/>
          </w:tcPr>
          <w:p w14:paraId="1EF126C7" w14:textId="77777777" w:rsidR="00446AD1" w:rsidRDefault="00446AD1" w:rsidP="005659E7">
            <w:r>
              <w:t>Međunarodni odnosi i multileratna diplomatija***</w:t>
            </w:r>
          </w:p>
        </w:tc>
        <w:tc>
          <w:tcPr>
            <w:tcW w:w="551" w:type="dxa"/>
          </w:tcPr>
          <w:p w14:paraId="246952F2" w14:textId="77777777" w:rsidR="00446AD1" w:rsidRDefault="00446AD1" w:rsidP="005659E7">
            <w:r>
              <w:t>50</w:t>
            </w:r>
          </w:p>
        </w:tc>
        <w:tc>
          <w:tcPr>
            <w:tcW w:w="689" w:type="dxa"/>
          </w:tcPr>
          <w:p w14:paraId="779FDFA8" w14:textId="77777777" w:rsidR="00446AD1" w:rsidRDefault="00446AD1" w:rsidP="005659E7">
            <w:r>
              <w:t>10</w:t>
            </w:r>
          </w:p>
        </w:tc>
        <w:tc>
          <w:tcPr>
            <w:tcW w:w="1092" w:type="dxa"/>
          </w:tcPr>
          <w:p w14:paraId="4B5436C1" w14:textId="77777777" w:rsidR="00446AD1" w:rsidRDefault="00446AD1" w:rsidP="005659E7">
            <w:r>
              <w:t>Obavezan</w:t>
            </w:r>
          </w:p>
        </w:tc>
        <w:tc>
          <w:tcPr>
            <w:tcW w:w="2683" w:type="dxa"/>
          </w:tcPr>
          <w:p w14:paraId="78C5545D" w14:textId="77777777" w:rsidR="00446AD1" w:rsidRPr="0043273B" w:rsidRDefault="00446AD1" w:rsidP="005659E7"/>
        </w:tc>
      </w:tr>
      <w:tr w:rsidR="00446AD1" w14:paraId="65074B3C" w14:textId="77777777" w:rsidTr="005659E7">
        <w:tc>
          <w:tcPr>
            <w:tcW w:w="1540" w:type="dxa"/>
          </w:tcPr>
          <w:p w14:paraId="21712259" w14:textId="77777777" w:rsidR="00446AD1" w:rsidRDefault="00446AD1" w:rsidP="005659E7"/>
        </w:tc>
        <w:tc>
          <w:tcPr>
            <w:tcW w:w="2795" w:type="dxa"/>
          </w:tcPr>
          <w:p w14:paraId="0C3F64EF" w14:textId="77777777" w:rsidR="00446AD1" w:rsidRDefault="00446AD1" w:rsidP="005659E7">
            <w:r>
              <w:t>Ukupno prvi semestar</w:t>
            </w:r>
          </w:p>
        </w:tc>
        <w:tc>
          <w:tcPr>
            <w:tcW w:w="551" w:type="dxa"/>
          </w:tcPr>
          <w:p w14:paraId="770FEBEE" w14:textId="77777777" w:rsidR="00446AD1" w:rsidRPr="00B43103" w:rsidRDefault="00446AD1" w:rsidP="005659E7">
            <w:pPr>
              <w:rPr>
                <w:b/>
                <w:bCs/>
              </w:rPr>
            </w:pPr>
            <w:r w:rsidRPr="00B43103">
              <w:rPr>
                <w:b/>
                <w:bCs/>
              </w:rPr>
              <w:t>160</w:t>
            </w:r>
          </w:p>
        </w:tc>
        <w:tc>
          <w:tcPr>
            <w:tcW w:w="689" w:type="dxa"/>
          </w:tcPr>
          <w:p w14:paraId="38DAF1C3" w14:textId="77777777" w:rsidR="00446AD1" w:rsidRPr="00B43103" w:rsidRDefault="00446AD1" w:rsidP="005659E7">
            <w:pPr>
              <w:rPr>
                <w:b/>
                <w:bCs/>
              </w:rPr>
            </w:pPr>
            <w:r w:rsidRPr="00B43103">
              <w:rPr>
                <w:b/>
                <w:bCs/>
              </w:rPr>
              <w:t>30</w:t>
            </w:r>
          </w:p>
        </w:tc>
        <w:tc>
          <w:tcPr>
            <w:tcW w:w="1092" w:type="dxa"/>
          </w:tcPr>
          <w:p w14:paraId="427999AF" w14:textId="77777777" w:rsidR="00446AD1" w:rsidRDefault="00446AD1" w:rsidP="005659E7"/>
        </w:tc>
        <w:tc>
          <w:tcPr>
            <w:tcW w:w="2683" w:type="dxa"/>
          </w:tcPr>
          <w:p w14:paraId="4E09B23A" w14:textId="77777777" w:rsidR="00446AD1" w:rsidRPr="0043273B" w:rsidRDefault="00446AD1" w:rsidP="005659E7"/>
        </w:tc>
      </w:tr>
    </w:tbl>
    <w:p w14:paraId="63DE39C7" w14:textId="77777777" w:rsidR="00446AD1" w:rsidRPr="0043273B" w:rsidRDefault="00446AD1" w:rsidP="00446AD1">
      <w:pPr>
        <w:spacing w:after="0" w:line="240" w:lineRule="auto"/>
        <w:rPr>
          <w:b/>
          <w:bCs/>
        </w:rPr>
      </w:pPr>
    </w:p>
    <w:p w14:paraId="5F5B603B" w14:textId="77777777" w:rsidR="00446AD1" w:rsidRPr="0043273B" w:rsidRDefault="00446AD1" w:rsidP="00446AD1">
      <w:pPr>
        <w:spacing w:after="0" w:line="240" w:lineRule="auto"/>
        <w:rPr>
          <w:b/>
          <w:bCs/>
        </w:rPr>
      </w:pPr>
      <w:r w:rsidRPr="0043273B">
        <w:rPr>
          <w:b/>
          <w:bCs/>
        </w:rPr>
        <w:t>*Savremena držav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51"/>
        <w:gridCol w:w="4243"/>
      </w:tblGrid>
      <w:tr w:rsidR="00446AD1" w14:paraId="164AEED5" w14:textId="77777777" w:rsidTr="005659E7">
        <w:tc>
          <w:tcPr>
            <w:tcW w:w="4675" w:type="dxa"/>
          </w:tcPr>
          <w:p w14:paraId="4F87A893" w14:textId="77777777" w:rsidR="00446AD1" w:rsidRDefault="00446AD1" w:rsidP="005659E7">
            <w:r>
              <w:t>Podmodul</w:t>
            </w:r>
          </w:p>
        </w:tc>
        <w:tc>
          <w:tcPr>
            <w:tcW w:w="4675" w:type="dxa"/>
          </w:tcPr>
          <w:p w14:paraId="225AF3E2" w14:textId="77777777" w:rsidR="00446AD1" w:rsidRDefault="00446AD1" w:rsidP="005659E7">
            <w:r>
              <w:t>Nastavnik/ica</w:t>
            </w:r>
          </w:p>
        </w:tc>
      </w:tr>
      <w:tr w:rsidR="00446AD1" w14:paraId="045C22B7" w14:textId="77777777" w:rsidTr="005659E7">
        <w:tc>
          <w:tcPr>
            <w:tcW w:w="4675" w:type="dxa"/>
          </w:tcPr>
          <w:p w14:paraId="53B93107" w14:textId="77777777" w:rsidR="00446AD1" w:rsidRPr="00156E39" w:rsidRDefault="00446AD1" w:rsidP="005659E7">
            <w:bookmarkStart w:id="1" w:name="_Hlk94777117"/>
            <w:r w:rsidRPr="00156E39">
              <w:t>Modeli države i demokratije</w:t>
            </w:r>
          </w:p>
        </w:tc>
        <w:tc>
          <w:tcPr>
            <w:tcW w:w="4675" w:type="dxa"/>
          </w:tcPr>
          <w:p w14:paraId="029AB69C" w14:textId="77777777" w:rsidR="00446AD1" w:rsidRPr="00156E39" w:rsidRDefault="00446AD1" w:rsidP="005659E7">
            <w:r w:rsidRPr="00156E39">
              <w:t>Prof. dr. Elvis Fejzić</w:t>
            </w:r>
          </w:p>
        </w:tc>
      </w:tr>
      <w:tr w:rsidR="00446AD1" w14:paraId="6C8378DB" w14:textId="77777777" w:rsidTr="005659E7">
        <w:tc>
          <w:tcPr>
            <w:tcW w:w="4675" w:type="dxa"/>
          </w:tcPr>
          <w:p w14:paraId="5DAC881E" w14:textId="77777777" w:rsidR="00446AD1" w:rsidRPr="0043273B" w:rsidRDefault="00446AD1" w:rsidP="005659E7">
            <w:r w:rsidRPr="00156E39">
              <w:t>Političko predstavljanje</w:t>
            </w:r>
          </w:p>
        </w:tc>
        <w:tc>
          <w:tcPr>
            <w:tcW w:w="4675" w:type="dxa"/>
          </w:tcPr>
          <w:p w14:paraId="3EEEDC3A" w14:textId="77777777" w:rsidR="00446AD1" w:rsidRPr="0043273B" w:rsidRDefault="00446AD1" w:rsidP="005659E7">
            <w:r w:rsidRPr="00156E39">
              <w:t>Prof. dr. Elmir Sadiković</w:t>
            </w:r>
          </w:p>
        </w:tc>
      </w:tr>
    </w:tbl>
    <w:p w14:paraId="0AC056F5" w14:textId="77777777" w:rsidR="00446AD1" w:rsidRDefault="00446AD1" w:rsidP="00446AD1"/>
    <w:p w14:paraId="0FD4AFFA" w14:textId="77777777" w:rsidR="00446AD1" w:rsidRPr="00226DC3" w:rsidRDefault="00446AD1" w:rsidP="00446AD1">
      <w:pPr>
        <w:spacing w:after="0" w:line="240" w:lineRule="auto"/>
        <w:rPr>
          <w:b/>
          <w:bCs/>
        </w:rPr>
      </w:pPr>
      <w:r w:rsidRPr="00226DC3">
        <w:rPr>
          <w:b/>
          <w:bCs/>
        </w:rPr>
        <w:t>**Savremeni izazovi demokratiji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47"/>
        <w:gridCol w:w="4247"/>
      </w:tblGrid>
      <w:tr w:rsidR="00446AD1" w14:paraId="3424F25B" w14:textId="77777777" w:rsidTr="005659E7">
        <w:tc>
          <w:tcPr>
            <w:tcW w:w="4675" w:type="dxa"/>
          </w:tcPr>
          <w:p w14:paraId="6D6FBB6C" w14:textId="77777777" w:rsidR="00446AD1" w:rsidRDefault="00446AD1" w:rsidP="005659E7">
            <w:r>
              <w:t>Podmodul</w:t>
            </w:r>
          </w:p>
        </w:tc>
        <w:tc>
          <w:tcPr>
            <w:tcW w:w="4675" w:type="dxa"/>
          </w:tcPr>
          <w:p w14:paraId="72760183" w14:textId="77777777" w:rsidR="00446AD1" w:rsidRDefault="00446AD1" w:rsidP="005659E7">
            <w:r>
              <w:t>Nastavnik/ica</w:t>
            </w:r>
          </w:p>
        </w:tc>
      </w:tr>
      <w:tr w:rsidR="00446AD1" w:rsidRPr="0043273B" w14:paraId="121035CD" w14:textId="77777777" w:rsidTr="005659E7">
        <w:tc>
          <w:tcPr>
            <w:tcW w:w="4675" w:type="dxa"/>
          </w:tcPr>
          <w:p w14:paraId="087258F7" w14:textId="77777777" w:rsidR="00446AD1" w:rsidRPr="00156E39" w:rsidRDefault="00446AD1" w:rsidP="005659E7">
            <w:r w:rsidRPr="00156E39">
              <w:t>Demokracija i autoritarizam u Jugoistočnoj Europi</w:t>
            </w:r>
          </w:p>
        </w:tc>
        <w:tc>
          <w:tcPr>
            <w:tcW w:w="4675" w:type="dxa"/>
          </w:tcPr>
          <w:p w14:paraId="25CBAF48" w14:textId="77777777" w:rsidR="00446AD1" w:rsidRPr="00156E39" w:rsidRDefault="00446AD1" w:rsidP="005659E7">
            <w:r w:rsidRPr="00156E39">
              <w:t>Prof. dr. Damir Kapidžić</w:t>
            </w:r>
          </w:p>
        </w:tc>
      </w:tr>
      <w:tr w:rsidR="00446AD1" w:rsidRPr="0043273B" w14:paraId="6EDD8355" w14:textId="77777777" w:rsidTr="005659E7">
        <w:trPr>
          <w:trHeight w:val="143"/>
        </w:trPr>
        <w:tc>
          <w:tcPr>
            <w:tcW w:w="4675" w:type="dxa"/>
          </w:tcPr>
          <w:p w14:paraId="12ECA861" w14:textId="77777777" w:rsidR="00446AD1" w:rsidRPr="00156E39" w:rsidRDefault="00446AD1" w:rsidP="005659E7">
            <w:r w:rsidRPr="00156E39">
              <w:t>Političke mitologije</w:t>
            </w:r>
          </w:p>
        </w:tc>
        <w:tc>
          <w:tcPr>
            <w:tcW w:w="4675" w:type="dxa"/>
          </w:tcPr>
          <w:p w14:paraId="1C045FD7" w14:textId="77777777" w:rsidR="00446AD1" w:rsidRPr="00156E39" w:rsidRDefault="00446AD1" w:rsidP="005659E7">
            <w:r w:rsidRPr="00156E39">
              <w:t>Prof. dr. Nermina Mujagić</w:t>
            </w:r>
          </w:p>
        </w:tc>
      </w:tr>
    </w:tbl>
    <w:p w14:paraId="430457FA" w14:textId="77777777" w:rsidR="00446AD1" w:rsidRDefault="00446AD1" w:rsidP="00446AD1"/>
    <w:p w14:paraId="18AFF4A7" w14:textId="3E6EC95E" w:rsidR="00446AD1" w:rsidRDefault="00446AD1" w:rsidP="00446AD1">
      <w:pPr>
        <w:spacing w:after="0" w:line="240" w:lineRule="auto"/>
      </w:pPr>
      <w:r>
        <w:t>***</w:t>
      </w:r>
      <w:r w:rsidRPr="00B43103">
        <w:t xml:space="preserve"> </w:t>
      </w:r>
      <w:r w:rsidRPr="0026212D">
        <w:rPr>
          <w:b/>
          <w:bCs/>
        </w:rPr>
        <w:t>Međunarodni odnosi i multil</w:t>
      </w:r>
      <w:r w:rsidR="00FD21FB">
        <w:rPr>
          <w:b/>
          <w:bCs/>
        </w:rPr>
        <w:t>ateralna</w:t>
      </w:r>
      <w:r w:rsidRPr="0026212D">
        <w:rPr>
          <w:b/>
          <w:bCs/>
        </w:rPr>
        <w:t xml:space="preserve"> diplomatij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64"/>
        <w:gridCol w:w="4230"/>
      </w:tblGrid>
      <w:tr w:rsidR="00446AD1" w14:paraId="75C9763B" w14:textId="77777777" w:rsidTr="005659E7">
        <w:tc>
          <w:tcPr>
            <w:tcW w:w="4675" w:type="dxa"/>
          </w:tcPr>
          <w:p w14:paraId="3149748C" w14:textId="77777777" w:rsidR="00446AD1" w:rsidRDefault="00446AD1" w:rsidP="005659E7">
            <w:r>
              <w:t>Podmodul</w:t>
            </w:r>
          </w:p>
        </w:tc>
        <w:tc>
          <w:tcPr>
            <w:tcW w:w="4675" w:type="dxa"/>
          </w:tcPr>
          <w:p w14:paraId="6A08FC71" w14:textId="77777777" w:rsidR="00446AD1" w:rsidRDefault="00446AD1" w:rsidP="005659E7">
            <w:r>
              <w:t>Nositelj/ica</w:t>
            </w:r>
          </w:p>
        </w:tc>
      </w:tr>
      <w:tr w:rsidR="00446AD1" w:rsidRPr="00797210" w14:paraId="51044E27" w14:textId="77777777" w:rsidTr="005659E7">
        <w:trPr>
          <w:trHeight w:val="143"/>
        </w:trPr>
        <w:tc>
          <w:tcPr>
            <w:tcW w:w="4675" w:type="dxa"/>
          </w:tcPr>
          <w:p w14:paraId="4CC9A6F3" w14:textId="77777777" w:rsidR="00446AD1" w:rsidRPr="00B43103" w:rsidRDefault="00446AD1" w:rsidP="005659E7">
            <w:r w:rsidRPr="00B43103">
              <w:t>Savremena diplomatija</w:t>
            </w:r>
          </w:p>
        </w:tc>
        <w:tc>
          <w:tcPr>
            <w:tcW w:w="4675" w:type="dxa"/>
          </w:tcPr>
          <w:p w14:paraId="6F16994F" w14:textId="77777777" w:rsidR="00446AD1" w:rsidRPr="00B43103" w:rsidRDefault="00446AD1" w:rsidP="005659E7">
            <w:r w:rsidRPr="00B43103">
              <w:t>Prof. dr. Nedžma Džananović - Miraščija</w:t>
            </w:r>
          </w:p>
        </w:tc>
      </w:tr>
      <w:tr w:rsidR="00446AD1" w:rsidRPr="0043273B" w14:paraId="62294265" w14:textId="77777777" w:rsidTr="005659E7">
        <w:trPr>
          <w:trHeight w:val="143"/>
        </w:trPr>
        <w:tc>
          <w:tcPr>
            <w:tcW w:w="4675" w:type="dxa"/>
          </w:tcPr>
          <w:p w14:paraId="2D372215" w14:textId="77777777" w:rsidR="00446AD1" w:rsidRPr="00B43103" w:rsidRDefault="00446AD1" w:rsidP="005659E7">
            <w:r w:rsidRPr="00B43103">
              <w:t xml:space="preserve">Međunarodne razvojne studije </w:t>
            </w:r>
          </w:p>
        </w:tc>
        <w:tc>
          <w:tcPr>
            <w:tcW w:w="4675" w:type="dxa"/>
          </w:tcPr>
          <w:p w14:paraId="37235965" w14:textId="77777777" w:rsidR="00446AD1" w:rsidRPr="00B43103" w:rsidRDefault="00446AD1" w:rsidP="005659E7">
            <w:r w:rsidRPr="00B43103">
              <w:t>Prof. dr. Ehlimana Spahić</w:t>
            </w:r>
          </w:p>
        </w:tc>
      </w:tr>
      <w:bookmarkEnd w:id="1"/>
    </w:tbl>
    <w:p w14:paraId="63E4FA33" w14:textId="77777777" w:rsidR="00446AD1" w:rsidRPr="00B43103" w:rsidRDefault="00446AD1" w:rsidP="00446AD1">
      <w:pPr>
        <w:rPr>
          <w:b/>
          <w:bCs/>
        </w:rPr>
      </w:pPr>
    </w:p>
    <w:p w14:paraId="625F6ABD" w14:textId="77777777" w:rsidR="00446AD1" w:rsidRPr="00B43103" w:rsidRDefault="00446AD1" w:rsidP="00446AD1">
      <w:pPr>
        <w:rPr>
          <w:b/>
          <w:bCs/>
        </w:rPr>
      </w:pPr>
      <w:r w:rsidRPr="00B43103">
        <w:rPr>
          <w:b/>
          <w:bCs/>
        </w:rPr>
        <w:t>Istraživačko polje SOCIOLOGIJ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2403"/>
        <w:gridCol w:w="551"/>
        <w:gridCol w:w="679"/>
        <w:gridCol w:w="1100"/>
        <w:gridCol w:w="2348"/>
      </w:tblGrid>
      <w:tr w:rsidR="00446AD1" w14:paraId="40BB5B05" w14:textId="77777777" w:rsidTr="005659E7">
        <w:tc>
          <w:tcPr>
            <w:tcW w:w="1539" w:type="dxa"/>
          </w:tcPr>
          <w:p w14:paraId="018ECA4D" w14:textId="77777777" w:rsidR="00446AD1" w:rsidRPr="0043273B" w:rsidRDefault="00446AD1" w:rsidP="005659E7">
            <w:bookmarkStart w:id="2" w:name="_Hlk94625629"/>
            <w:r w:rsidRPr="0043273B">
              <w:t>Semestar</w:t>
            </w:r>
          </w:p>
        </w:tc>
        <w:tc>
          <w:tcPr>
            <w:tcW w:w="2791" w:type="dxa"/>
          </w:tcPr>
          <w:p w14:paraId="5DF3A631" w14:textId="77777777" w:rsidR="00446AD1" w:rsidRPr="0043273B" w:rsidRDefault="00446AD1" w:rsidP="005659E7">
            <w:r w:rsidRPr="0043273B">
              <w:t>Nastavni modul</w:t>
            </w:r>
          </w:p>
        </w:tc>
        <w:tc>
          <w:tcPr>
            <w:tcW w:w="551" w:type="dxa"/>
          </w:tcPr>
          <w:p w14:paraId="673B84CF" w14:textId="77777777" w:rsidR="00446AD1" w:rsidRPr="0043273B" w:rsidRDefault="00446AD1" w:rsidP="005659E7">
            <w:r w:rsidRPr="0043273B">
              <w:t>Sati</w:t>
            </w:r>
          </w:p>
        </w:tc>
        <w:tc>
          <w:tcPr>
            <w:tcW w:w="689" w:type="dxa"/>
          </w:tcPr>
          <w:p w14:paraId="7162EACA" w14:textId="77777777" w:rsidR="00446AD1" w:rsidRPr="0043273B" w:rsidRDefault="00446AD1" w:rsidP="005659E7">
            <w:r>
              <w:t>ECTS</w:t>
            </w:r>
          </w:p>
        </w:tc>
        <w:tc>
          <w:tcPr>
            <w:tcW w:w="1100" w:type="dxa"/>
          </w:tcPr>
          <w:p w14:paraId="7AD62F4E" w14:textId="77777777" w:rsidR="00446AD1" w:rsidRPr="0043273B" w:rsidRDefault="00446AD1" w:rsidP="005659E7">
            <w:r>
              <w:t>Status</w:t>
            </w:r>
          </w:p>
        </w:tc>
        <w:tc>
          <w:tcPr>
            <w:tcW w:w="2680" w:type="dxa"/>
          </w:tcPr>
          <w:p w14:paraId="05E1C125" w14:textId="77777777" w:rsidR="00446AD1" w:rsidRPr="0043273B" w:rsidRDefault="00446AD1" w:rsidP="005659E7">
            <w:r>
              <w:t>Odgovorni nastavnik/ica</w:t>
            </w:r>
          </w:p>
        </w:tc>
      </w:tr>
      <w:tr w:rsidR="00446AD1" w14:paraId="185D492E" w14:textId="77777777" w:rsidTr="005659E7">
        <w:tc>
          <w:tcPr>
            <w:tcW w:w="1539" w:type="dxa"/>
          </w:tcPr>
          <w:p w14:paraId="6E9F9998" w14:textId="77777777" w:rsidR="00446AD1" w:rsidRPr="0043273B" w:rsidRDefault="00446AD1" w:rsidP="005659E7">
            <w:r>
              <w:t xml:space="preserve">Prvi </w:t>
            </w:r>
          </w:p>
        </w:tc>
        <w:tc>
          <w:tcPr>
            <w:tcW w:w="2791" w:type="dxa"/>
          </w:tcPr>
          <w:p w14:paraId="7BD440B2" w14:textId="77777777" w:rsidR="00446AD1" w:rsidRPr="00B43103" w:rsidRDefault="00446AD1" w:rsidP="005659E7">
            <w:pPr>
              <w:rPr>
                <w:lang w:val="fr-FR"/>
              </w:rPr>
            </w:pPr>
            <w:proofErr w:type="spellStart"/>
            <w:r w:rsidRPr="00B43103">
              <w:rPr>
                <w:lang w:val="fr-FR"/>
              </w:rPr>
              <w:t>Problemi</w:t>
            </w:r>
            <w:proofErr w:type="spellEnd"/>
            <w:r w:rsidRPr="00B43103">
              <w:rPr>
                <w:lang w:val="fr-FR"/>
              </w:rPr>
              <w:t xml:space="preserve"> i </w:t>
            </w:r>
            <w:proofErr w:type="spellStart"/>
            <w:r w:rsidRPr="00B43103">
              <w:rPr>
                <w:lang w:val="fr-FR"/>
              </w:rPr>
              <w:t>izazovi</w:t>
            </w:r>
            <w:proofErr w:type="spellEnd"/>
            <w:r w:rsidRPr="00B43103">
              <w:rPr>
                <w:lang w:val="fr-FR"/>
              </w:rPr>
              <w:t xml:space="preserve"> </w:t>
            </w:r>
            <w:proofErr w:type="spellStart"/>
            <w:r w:rsidRPr="00B43103">
              <w:rPr>
                <w:lang w:val="fr-FR"/>
              </w:rPr>
              <w:t>sociologije</w:t>
            </w:r>
            <w:proofErr w:type="spellEnd"/>
            <w:r w:rsidRPr="00B43103">
              <w:rPr>
                <w:lang w:val="fr-FR"/>
              </w:rPr>
              <w:t>*</w:t>
            </w:r>
          </w:p>
        </w:tc>
        <w:tc>
          <w:tcPr>
            <w:tcW w:w="551" w:type="dxa"/>
          </w:tcPr>
          <w:p w14:paraId="18C2DCD6" w14:textId="77777777" w:rsidR="00446AD1" w:rsidRPr="0043273B" w:rsidRDefault="00446AD1" w:rsidP="005659E7">
            <w:r>
              <w:t>80</w:t>
            </w:r>
          </w:p>
        </w:tc>
        <w:tc>
          <w:tcPr>
            <w:tcW w:w="689" w:type="dxa"/>
          </w:tcPr>
          <w:p w14:paraId="069EAE13" w14:textId="77777777" w:rsidR="00446AD1" w:rsidRPr="0043273B" w:rsidRDefault="00446AD1" w:rsidP="005659E7">
            <w:r>
              <w:t>15</w:t>
            </w:r>
          </w:p>
        </w:tc>
        <w:tc>
          <w:tcPr>
            <w:tcW w:w="1100" w:type="dxa"/>
          </w:tcPr>
          <w:p w14:paraId="1088C873" w14:textId="77777777" w:rsidR="00446AD1" w:rsidRPr="0043273B" w:rsidRDefault="00446AD1" w:rsidP="005659E7">
            <w:r>
              <w:t>Obavezan</w:t>
            </w:r>
          </w:p>
        </w:tc>
        <w:tc>
          <w:tcPr>
            <w:tcW w:w="2680" w:type="dxa"/>
          </w:tcPr>
          <w:p w14:paraId="6A7EAA6F" w14:textId="77777777" w:rsidR="00446AD1" w:rsidRPr="0043273B" w:rsidRDefault="00446AD1" w:rsidP="005659E7"/>
        </w:tc>
      </w:tr>
      <w:tr w:rsidR="00446AD1" w14:paraId="08C5888D" w14:textId="77777777" w:rsidTr="005659E7">
        <w:tc>
          <w:tcPr>
            <w:tcW w:w="1539" w:type="dxa"/>
          </w:tcPr>
          <w:p w14:paraId="4DCD2FEB" w14:textId="77777777" w:rsidR="00446AD1" w:rsidRDefault="00446AD1" w:rsidP="005659E7">
            <w:r>
              <w:t>Prvi</w:t>
            </w:r>
          </w:p>
        </w:tc>
        <w:tc>
          <w:tcPr>
            <w:tcW w:w="2791" w:type="dxa"/>
          </w:tcPr>
          <w:p w14:paraId="53B42BC7" w14:textId="77777777" w:rsidR="00446AD1" w:rsidRPr="00C3733E" w:rsidRDefault="00446AD1" w:rsidP="005659E7">
            <w:proofErr w:type="spellStart"/>
            <w:r w:rsidRPr="00B43103">
              <w:rPr>
                <w:lang w:val="hr-HR"/>
              </w:rPr>
              <w:t>Savremeni</w:t>
            </w:r>
            <w:proofErr w:type="spellEnd"/>
            <w:r w:rsidRPr="00B43103">
              <w:rPr>
                <w:lang w:val="hr-HR"/>
              </w:rPr>
              <w:t xml:space="preserve"> društveni fenomeni**</w:t>
            </w:r>
          </w:p>
        </w:tc>
        <w:tc>
          <w:tcPr>
            <w:tcW w:w="551" w:type="dxa"/>
          </w:tcPr>
          <w:p w14:paraId="4200503A" w14:textId="77777777" w:rsidR="00446AD1" w:rsidRDefault="00446AD1" w:rsidP="005659E7">
            <w:r>
              <w:t>80</w:t>
            </w:r>
          </w:p>
        </w:tc>
        <w:tc>
          <w:tcPr>
            <w:tcW w:w="689" w:type="dxa"/>
          </w:tcPr>
          <w:p w14:paraId="2112A03B" w14:textId="77777777" w:rsidR="00446AD1" w:rsidRDefault="00446AD1" w:rsidP="005659E7">
            <w:r>
              <w:t>15</w:t>
            </w:r>
          </w:p>
        </w:tc>
        <w:tc>
          <w:tcPr>
            <w:tcW w:w="1100" w:type="dxa"/>
          </w:tcPr>
          <w:p w14:paraId="6299C522" w14:textId="77777777" w:rsidR="00446AD1" w:rsidRDefault="00446AD1" w:rsidP="005659E7">
            <w:r>
              <w:t>Obavezan</w:t>
            </w:r>
          </w:p>
        </w:tc>
        <w:tc>
          <w:tcPr>
            <w:tcW w:w="2680" w:type="dxa"/>
          </w:tcPr>
          <w:p w14:paraId="402C910D" w14:textId="77777777" w:rsidR="00446AD1" w:rsidRPr="0043273B" w:rsidRDefault="00446AD1" w:rsidP="005659E7"/>
        </w:tc>
      </w:tr>
      <w:tr w:rsidR="00446AD1" w14:paraId="7EE5AED6" w14:textId="77777777" w:rsidTr="005659E7">
        <w:tc>
          <w:tcPr>
            <w:tcW w:w="1539" w:type="dxa"/>
          </w:tcPr>
          <w:p w14:paraId="1D14411F" w14:textId="77777777" w:rsidR="00446AD1" w:rsidRDefault="00446AD1" w:rsidP="005659E7"/>
        </w:tc>
        <w:tc>
          <w:tcPr>
            <w:tcW w:w="2791" w:type="dxa"/>
          </w:tcPr>
          <w:p w14:paraId="2D130912" w14:textId="77777777" w:rsidR="00446AD1" w:rsidRDefault="00446AD1" w:rsidP="005659E7">
            <w:r>
              <w:t>Ukupno prvi semestar</w:t>
            </w:r>
          </w:p>
        </w:tc>
        <w:tc>
          <w:tcPr>
            <w:tcW w:w="551" w:type="dxa"/>
          </w:tcPr>
          <w:p w14:paraId="4E4FC3F7" w14:textId="77777777" w:rsidR="00446AD1" w:rsidRPr="00B43103" w:rsidRDefault="00446AD1" w:rsidP="005659E7">
            <w:pPr>
              <w:rPr>
                <w:b/>
                <w:bCs/>
              </w:rPr>
            </w:pPr>
            <w:r w:rsidRPr="00B43103">
              <w:rPr>
                <w:b/>
                <w:bCs/>
              </w:rPr>
              <w:t>160</w:t>
            </w:r>
          </w:p>
        </w:tc>
        <w:tc>
          <w:tcPr>
            <w:tcW w:w="689" w:type="dxa"/>
          </w:tcPr>
          <w:p w14:paraId="651DBF0F" w14:textId="77777777" w:rsidR="00446AD1" w:rsidRPr="00B43103" w:rsidRDefault="00446AD1" w:rsidP="005659E7">
            <w:pPr>
              <w:rPr>
                <w:b/>
                <w:bCs/>
              </w:rPr>
            </w:pPr>
            <w:r w:rsidRPr="00B43103">
              <w:rPr>
                <w:b/>
                <w:bCs/>
              </w:rPr>
              <w:t>30</w:t>
            </w:r>
          </w:p>
        </w:tc>
        <w:tc>
          <w:tcPr>
            <w:tcW w:w="1100" w:type="dxa"/>
          </w:tcPr>
          <w:p w14:paraId="4137849B" w14:textId="77777777" w:rsidR="00446AD1" w:rsidRDefault="00446AD1" w:rsidP="005659E7"/>
        </w:tc>
        <w:tc>
          <w:tcPr>
            <w:tcW w:w="2680" w:type="dxa"/>
          </w:tcPr>
          <w:p w14:paraId="09E70634" w14:textId="77777777" w:rsidR="00446AD1" w:rsidRPr="0043273B" w:rsidRDefault="00446AD1" w:rsidP="005659E7"/>
        </w:tc>
      </w:tr>
      <w:bookmarkEnd w:id="2"/>
    </w:tbl>
    <w:p w14:paraId="4C713F8D" w14:textId="77777777" w:rsidR="00446AD1" w:rsidRDefault="00446AD1" w:rsidP="00446AD1">
      <w:pPr>
        <w:spacing w:after="0" w:line="240" w:lineRule="auto"/>
      </w:pPr>
    </w:p>
    <w:p w14:paraId="2F9FEF26" w14:textId="77777777" w:rsidR="00446AD1" w:rsidRDefault="00446AD1" w:rsidP="00446AD1">
      <w:pPr>
        <w:spacing w:after="0" w:line="240" w:lineRule="auto"/>
        <w:rPr>
          <w:lang w:val="fr-FR"/>
        </w:rPr>
      </w:pPr>
      <w:r>
        <w:t>*</w:t>
      </w:r>
      <w:proofErr w:type="spellStart"/>
      <w:r w:rsidRPr="00B43103">
        <w:rPr>
          <w:b/>
          <w:bCs/>
          <w:lang w:val="fr-FR"/>
        </w:rPr>
        <w:t>Problemi</w:t>
      </w:r>
      <w:proofErr w:type="spellEnd"/>
      <w:r w:rsidRPr="00B43103">
        <w:rPr>
          <w:b/>
          <w:bCs/>
          <w:lang w:val="fr-FR"/>
        </w:rPr>
        <w:t xml:space="preserve"> i </w:t>
      </w:r>
      <w:proofErr w:type="spellStart"/>
      <w:r w:rsidRPr="00B43103">
        <w:rPr>
          <w:b/>
          <w:bCs/>
          <w:lang w:val="fr-FR"/>
        </w:rPr>
        <w:t>izazovi</w:t>
      </w:r>
      <w:proofErr w:type="spellEnd"/>
      <w:r w:rsidRPr="00B43103">
        <w:rPr>
          <w:b/>
          <w:bCs/>
          <w:lang w:val="fr-FR"/>
        </w:rPr>
        <w:t xml:space="preserve"> </w:t>
      </w:r>
      <w:proofErr w:type="spellStart"/>
      <w:r w:rsidRPr="00B43103">
        <w:rPr>
          <w:b/>
          <w:bCs/>
          <w:lang w:val="fr-FR"/>
        </w:rPr>
        <w:t>sociologije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61"/>
        <w:gridCol w:w="4233"/>
      </w:tblGrid>
      <w:tr w:rsidR="00446AD1" w14:paraId="60F08024" w14:textId="77777777" w:rsidTr="004232CB">
        <w:tc>
          <w:tcPr>
            <w:tcW w:w="4261" w:type="dxa"/>
          </w:tcPr>
          <w:p w14:paraId="25A64000" w14:textId="77777777" w:rsidR="00446AD1" w:rsidRDefault="00446AD1" w:rsidP="005659E7">
            <w:r>
              <w:t>Podmodul</w:t>
            </w:r>
          </w:p>
        </w:tc>
        <w:tc>
          <w:tcPr>
            <w:tcW w:w="4233" w:type="dxa"/>
          </w:tcPr>
          <w:p w14:paraId="75F20681" w14:textId="77777777" w:rsidR="00446AD1" w:rsidRDefault="00446AD1" w:rsidP="005659E7">
            <w:r>
              <w:t>Nastavnik/ica</w:t>
            </w:r>
          </w:p>
        </w:tc>
      </w:tr>
      <w:tr w:rsidR="00446AD1" w:rsidRPr="00B43103" w14:paraId="098A5731" w14:textId="77777777" w:rsidTr="004232CB">
        <w:trPr>
          <w:trHeight w:val="70"/>
        </w:trPr>
        <w:tc>
          <w:tcPr>
            <w:tcW w:w="4261" w:type="dxa"/>
          </w:tcPr>
          <w:p w14:paraId="0570D9E5" w14:textId="77777777" w:rsidR="00446AD1" w:rsidRPr="00B43103" w:rsidRDefault="00446AD1" w:rsidP="005659E7">
            <w:r w:rsidRPr="00B43103">
              <w:t>Identitet i politika</w:t>
            </w:r>
          </w:p>
        </w:tc>
        <w:tc>
          <w:tcPr>
            <w:tcW w:w="4233" w:type="dxa"/>
          </w:tcPr>
          <w:p w14:paraId="5563E07C" w14:textId="77777777" w:rsidR="00446AD1" w:rsidRDefault="00446AD1" w:rsidP="005659E7">
            <w:r w:rsidRPr="00B43103">
              <w:t xml:space="preserve">Prof. dr. Šaćir Filandra </w:t>
            </w:r>
          </w:p>
          <w:p w14:paraId="73A7DB05" w14:textId="77777777" w:rsidR="00446AD1" w:rsidRPr="00B43103" w:rsidRDefault="00446AD1" w:rsidP="005659E7">
            <w:r w:rsidRPr="00B43103">
              <w:t>Prof. dr. Adnan Džafić</w:t>
            </w:r>
          </w:p>
        </w:tc>
      </w:tr>
      <w:tr w:rsidR="004232CB" w:rsidRPr="00B43103" w14:paraId="47FF6FDF" w14:textId="77777777" w:rsidTr="004232CB">
        <w:trPr>
          <w:trHeight w:val="70"/>
        </w:trPr>
        <w:tc>
          <w:tcPr>
            <w:tcW w:w="4261" w:type="dxa"/>
          </w:tcPr>
          <w:p w14:paraId="5843DF33" w14:textId="2A9811D9" w:rsidR="004232CB" w:rsidRPr="00B43103" w:rsidRDefault="004232CB" w:rsidP="004232CB">
            <w:r w:rsidRPr="00B43103">
              <w:t>Politička sociologija religije</w:t>
            </w:r>
          </w:p>
        </w:tc>
        <w:tc>
          <w:tcPr>
            <w:tcW w:w="4233" w:type="dxa"/>
          </w:tcPr>
          <w:p w14:paraId="3ED68D81" w14:textId="26F18A66" w:rsidR="004232CB" w:rsidRPr="00B43103" w:rsidRDefault="004232CB" w:rsidP="004232CB">
            <w:r w:rsidRPr="00B43103">
              <w:t>Prof. dr. Dino Abazović</w:t>
            </w:r>
          </w:p>
        </w:tc>
      </w:tr>
      <w:tr w:rsidR="004232CB" w:rsidRPr="00B43103" w14:paraId="5839D4CC" w14:textId="77777777" w:rsidTr="004232CB">
        <w:trPr>
          <w:trHeight w:val="143"/>
        </w:trPr>
        <w:tc>
          <w:tcPr>
            <w:tcW w:w="4261" w:type="dxa"/>
          </w:tcPr>
          <w:p w14:paraId="1B3F9665" w14:textId="77777777" w:rsidR="004232CB" w:rsidRPr="00B43103" w:rsidRDefault="004232CB" w:rsidP="004232CB">
            <w:r w:rsidRPr="00B43103">
              <w:t>Politička sociologija kozmopolitizma</w:t>
            </w:r>
          </w:p>
        </w:tc>
        <w:tc>
          <w:tcPr>
            <w:tcW w:w="4233" w:type="dxa"/>
          </w:tcPr>
          <w:p w14:paraId="71795EE1" w14:textId="77777777" w:rsidR="004232CB" w:rsidRPr="00B43103" w:rsidRDefault="004232CB" w:rsidP="004232CB">
            <w:r w:rsidRPr="00B43103">
              <w:t>Prof. dr. Valida Repovac - Nikšić</w:t>
            </w:r>
          </w:p>
        </w:tc>
      </w:tr>
    </w:tbl>
    <w:p w14:paraId="192424A4" w14:textId="77777777" w:rsidR="00446AD1" w:rsidRDefault="00446AD1" w:rsidP="00446AD1"/>
    <w:p w14:paraId="1A9E5DE7" w14:textId="77777777" w:rsidR="00446AD1" w:rsidRPr="0026212D" w:rsidRDefault="00446AD1" w:rsidP="00446AD1">
      <w:pPr>
        <w:spacing w:after="0" w:line="240" w:lineRule="auto"/>
        <w:rPr>
          <w:b/>
          <w:bCs/>
          <w:lang w:val="hr-HR"/>
        </w:rPr>
      </w:pPr>
      <w:r>
        <w:t>**</w:t>
      </w:r>
      <w:r w:rsidRPr="00B43103">
        <w:rPr>
          <w:lang w:val="hr-HR"/>
        </w:rPr>
        <w:t xml:space="preserve"> </w:t>
      </w:r>
      <w:proofErr w:type="spellStart"/>
      <w:r w:rsidRPr="00B43103">
        <w:rPr>
          <w:b/>
          <w:bCs/>
          <w:lang w:val="hr-HR"/>
        </w:rPr>
        <w:t>Savremeni</w:t>
      </w:r>
      <w:proofErr w:type="spellEnd"/>
      <w:r w:rsidRPr="00B43103">
        <w:rPr>
          <w:b/>
          <w:bCs/>
          <w:lang w:val="hr-HR"/>
        </w:rPr>
        <w:t xml:space="preserve"> društveni fenomeni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72"/>
        <w:gridCol w:w="4222"/>
      </w:tblGrid>
      <w:tr w:rsidR="00446AD1" w14:paraId="4445DA94" w14:textId="77777777" w:rsidTr="005659E7">
        <w:tc>
          <w:tcPr>
            <w:tcW w:w="4675" w:type="dxa"/>
          </w:tcPr>
          <w:p w14:paraId="488534D8" w14:textId="77777777" w:rsidR="00446AD1" w:rsidRDefault="00446AD1" w:rsidP="005659E7">
            <w:r>
              <w:t>Podmodul</w:t>
            </w:r>
          </w:p>
        </w:tc>
        <w:tc>
          <w:tcPr>
            <w:tcW w:w="4675" w:type="dxa"/>
          </w:tcPr>
          <w:p w14:paraId="394918B6" w14:textId="77777777" w:rsidR="00446AD1" w:rsidRDefault="00446AD1" w:rsidP="005659E7">
            <w:r>
              <w:t>Nastavnik/ica</w:t>
            </w:r>
          </w:p>
        </w:tc>
      </w:tr>
      <w:tr w:rsidR="00446AD1" w:rsidRPr="00B43103" w14:paraId="2A9FD27C" w14:textId="77777777" w:rsidTr="005659E7">
        <w:tc>
          <w:tcPr>
            <w:tcW w:w="4675" w:type="dxa"/>
            <w:vAlign w:val="center"/>
          </w:tcPr>
          <w:p w14:paraId="46DF3F26" w14:textId="77777777" w:rsidR="00446AD1" w:rsidRPr="004A2AED" w:rsidRDefault="00446AD1" w:rsidP="005659E7">
            <w:r w:rsidRPr="00B43103">
              <w:t>Društvo rizika i savremena sociologija</w:t>
            </w:r>
          </w:p>
        </w:tc>
        <w:tc>
          <w:tcPr>
            <w:tcW w:w="4675" w:type="dxa"/>
          </w:tcPr>
          <w:p w14:paraId="7D867768" w14:textId="77777777" w:rsidR="00446AD1" w:rsidRPr="004A2AED" w:rsidRDefault="00446AD1" w:rsidP="005659E7">
            <w:r w:rsidRPr="00B43103">
              <w:t>Prof. dr. Halima Sofradžija</w:t>
            </w:r>
          </w:p>
        </w:tc>
      </w:tr>
      <w:tr w:rsidR="00446AD1" w:rsidRPr="00B43103" w14:paraId="4681DE78" w14:textId="77777777" w:rsidTr="005659E7">
        <w:trPr>
          <w:trHeight w:val="70"/>
        </w:trPr>
        <w:tc>
          <w:tcPr>
            <w:tcW w:w="4675" w:type="dxa"/>
          </w:tcPr>
          <w:p w14:paraId="505AA2B5" w14:textId="77777777" w:rsidR="00446AD1" w:rsidRPr="004A2AED" w:rsidRDefault="00446AD1" w:rsidP="005659E7">
            <w:r w:rsidRPr="00B43103">
              <w:t>Starenje stanovništva i međugeneracijski odnosi</w:t>
            </w:r>
          </w:p>
        </w:tc>
        <w:tc>
          <w:tcPr>
            <w:tcW w:w="4675" w:type="dxa"/>
          </w:tcPr>
          <w:p w14:paraId="4020D46B" w14:textId="77777777" w:rsidR="00446AD1" w:rsidRPr="004A2AED" w:rsidRDefault="00446AD1" w:rsidP="005659E7">
            <w:r w:rsidRPr="00B43103">
              <w:t>Prof. dr. Mirza Emirhafizović</w:t>
            </w:r>
          </w:p>
        </w:tc>
      </w:tr>
      <w:tr w:rsidR="00446AD1" w:rsidRPr="00B43103" w14:paraId="782C76EC" w14:textId="77777777" w:rsidTr="005659E7">
        <w:trPr>
          <w:trHeight w:val="143"/>
        </w:trPr>
        <w:tc>
          <w:tcPr>
            <w:tcW w:w="4675" w:type="dxa"/>
          </w:tcPr>
          <w:p w14:paraId="7F407403" w14:textId="77777777" w:rsidR="00446AD1" w:rsidRPr="004A2AED" w:rsidRDefault="00446AD1" w:rsidP="005659E7">
            <w:r w:rsidRPr="00B43103">
              <w:t>Umjetnost i društveni pokreti</w:t>
            </w:r>
          </w:p>
        </w:tc>
        <w:tc>
          <w:tcPr>
            <w:tcW w:w="4675" w:type="dxa"/>
          </w:tcPr>
          <w:p w14:paraId="66AF8FCC" w14:textId="77777777" w:rsidR="00446AD1" w:rsidRPr="004A2AED" w:rsidRDefault="00446AD1" w:rsidP="005659E7">
            <w:r w:rsidRPr="00B43103">
              <w:t>Doc. dr. Sarina Bakić</w:t>
            </w:r>
          </w:p>
        </w:tc>
      </w:tr>
    </w:tbl>
    <w:p w14:paraId="06D5A821" w14:textId="77777777" w:rsidR="00D226BA" w:rsidRDefault="00D226BA" w:rsidP="00446AD1"/>
    <w:p w14:paraId="1EEBEEFA" w14:textId="77777777" w:rsidR="00446AD1" w:rsidRDefault="00446AD1" w:rsidP="00446AD1">
      <w:pPr>
        <w:rPr>
          <w:b/>
          <w:bCs/>
        </w:rPr>
      </w:pPr>
      <w:r w:rsidRPr="00990E89">
        <w:rPr>
          <w:b/>
          <w:bCs/>
        </w:rPr>
        <w:t>Istraživačko polje SIGURNOSNE I MIROVNE STUDIJ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08"/>
        <w:gridCol w:w="2422"/>
        <w:gridCol w:w="551"/>
        <w:gridCol w:w="678"/>
        <w:gridCol w:w="1100"/>
        <w:gridCol w:w="2335"/>
      </w:tblGrid>
      <w:tr w:rsidR="00446AD1" w14:paraId="0E744346" w14:textId="77777777" w:rsidTr="005659E7">
        <w:tc>
          <w:tcPr>
            <w:tcW w:w="1539" w:type="dxa"/>
          </w:tcPr>
          <w:p w14:paraId="5C3BA1F1" w14:textId="77777777" w:rsidR="00446AD1" w:rsidRPr="0043273B" w:rsidRDefault="00446AD1" w:rsidP="005659E7">
            <w:r w:rsidRPr="0043273B">
              <w:t>Semestar</w:t>
            </w:r>
          </w:p>
        </w:tc>
        <w:tc>
          <w:tcPr>
            <w:tcW w:w="2791" w:type="dxa"/>
          </w:tcPr>
          <w:p w14:paraId="76C0926F" w14:textId="77777777" w:rsidR="00446AD1" w:rsidRPr="0043273B" w:rsidRDefault="00446AD1" w:rsidP="005659E7">
            <w:r w:rsidRPr="0043273B">
              <w:t>Nastavni modul</w:t>
            </w:r>
          </w:p>
        </w:tc>
        <w:tc>
          <w:tcPr>
            <w:tcW w:w="551" w:type="dxa"/>
          </w:tcPr>
          <w:p w14:paraId="54BE9E24" w14:textId="77777777" w:rsidR="00446AD1" w:rsidRPr="0043273B" w:rsidRDefault="00446AD1" w:rsidP="005659E7">
            <w:r w:rsidRPr="0043273B">
              <w:t>Sati</w:t>
            </w:r>
          </w:p>
        </w:tc>
        <w:tc>
          <w:tcPr>
            <w:tcW w:w="689" w:type="dxa"/>
          </w:tcPr>
          <w:p w14:paraId="2FC5A19F" w14:textId="77777777" w:rsidR="00446AD1" w:rsidRPr="0043273B" w:rsidRDefault="00446AD1" w:rsidP="005659E7">
            <w:r>
              <w:t>ECTS</w:t>
            </w:r>
          </w:p>
        </w:tc>
        <w:tc>
          <w:tcPr>
            <w:tcW w:w="1100" w:type="dxa"/>
          </w:tcPr>
          <w:p w14:paraId="4BD622BC" w14:textId="77777777" w:rsidR="00446AD1" w:rsidRPr="0043273B" w:rsidRDefault="00446AD1" w:rsidP="005659E7">
            <w:r>
              <w:t>Status</w:t>
            </w:r>
          </w:p>
        </w:tc>
        <w:tc>
          <w:tcPr>
            <w:tcW w:w="2680" w:type="dxa"/>
          </w:tcPr>
          <w:p w14:paraId="70FF5532" w14:textId="77777777" w:rsidR="00446AD1" w:rsidRPr="0043273B" w:rsidRDefault="00446AD1" w:rsidP="005659E7">
            <w:r>
              <w:t>Odgovorni nastavnik/ica</w:t>
            </w:r>
          </w:p>
        </w:tc>
      </w:tr>
      <w:tr w:rsidR="00446AD1" w14:paraId="3BF693D3" w14:textId="77777777" w:rsidTr="005659E7">
        <w:tc>
          <w:tcPr>
            <w:tcW w:w="1539" w:type="dxa"/>
          </w:tcPr>
          <w:p w14:paraId="1D457B52" w14:textId="77777777" w:rsidR="00446AD1" w:rsidRPr="0043273B" w:rsidRDefault="00446AD1" w:rsidP="005659E7">
            <w:r>
              <w:t xml:space="preserve">Prvi </w:t>
            </w:r>
          </w:p>
        </w:tc>
        <w:tc>
          <w:tcPr>
            <w:tcW w:w="2791" w:type="dxa"/>
          </w:tcPr>
          <w:p w14:paraId="0D98B6AF" w14:textId="77777777" w:rsidR="00446AD1" w:rsidRPr="00B43103" w:rsidRDefault="00446AD1" w:rsidP="005659E7">
            <w:pPr>
              <w:rPr>
                <w:lang w:val="fr-FR"/>
              </w:rPr>
            </w:pPr>
            <w:proofErr w:type="spellStart"/>
            <w:r>
              <w:rPr>
                <w:lang w:val="fr-FR"/>
              </w:rPr>
              <w:t>Savremene</w:t>
            </w:r>
            <w:proofErr w:type="spellEnd"/>
            <w:r>
              <w:rPr>
                <w:lang w:val="fr-FR"/>
              </w:rPr>
              <w:t xml:space="preserve"> </w:t>
            </w:r>
            <w:proofErr w:type="spellStart"/>
            <w:r>
              <w:rPr>
                <w:lang w:val="fr-FR"/>
              </w:rPr>
              <w:t>teme</w:t>
            </w:r>
            <w:proofErr w:type="spellEnd"/>
            <w:r>
              <w:rPr>
                <w:lang w:val="fr-FR"/>
              </w:rPr>
              <w:t xml:space="preserve"> </w:t>
            </w:r>
            <w:proofErr w:type="spellStart"/>
            <w:r>
              <w:rPr>
                <w:lang w:val="fr-FR"/>
              </w:rPr>
              <w:t>sigurnosnih</w:t>
            </w:r>
            <w:proofErr w:type="spellEnd"/>
            <w:r>
              <w:rPr>
                <w:lang w:val="fr-FR"/>
              </w:rPr>
              <w:t xml:space="preserve"> </w:t>
            </w:r>
            <w:proofErr w:type="spellStart"/>
            <w:r>
              <w:rPr>
                <w:lang w:val="fr-FR"/>
              </w:rPr>
              <w:t>studija</w:t>
            </w:r>
            <w:proofErr w:type="spellEnd"/>
            <w:r>
              <w:rPr>
                <w:lang w:val="fr-FR"/>
              </w:rPr>
              <w:t>*</w:t>
            </w:r>
          </w:p>
        </w:tc>
        <w:tc>
          <w:tcPr>
            <w:tcW w:w="551" w:type="dxa"/>
          </w:tcPr>
          <w:p w14:paraId="36A50C66" w14:textId="77777777" w:rsidR="00446AD1" w:rsidRPr="0043273B" w:rsidRDefault="00446AD1" w:rsidP="005659E7">
            <w:r>
              <w:t>80</w:t>
            </w:r>
          </w:p>
        </w:tc>
        <w:tc>
          <w:tcPr>
            <w:tcW w:w="689" w:type="dxa"/>
          </w:tcPr>
          <w:p w14:paraId="74D98110" w14:textId="77777777" w:rsidR="00446AD1" w:rsidRPr="0043273B" w:rsidRDefault="00446AD1" w:rsidP="005659E7">
            <w:r>
              <w:t>15</w:t>
            </w:r>
          </w:p>
        </w:tc>
        <w:tc>
          <w:tcPr>
            <w:tcW w:w="1100" w:type="dxa"/>
          </w:tcPr>
          <w:p w14:paraId="5739451D" w14:textId="77777777" w:rsidR="00446AD1" w:rsidRPr="0043273B" w:rsidRDefault="00446AD1" w:rsidP="005659E7">
            <w:r>
              <w:t>Obavezan</w:t>
            </w:r>
          </w:p>
        </w:tc>
        <w:tc>
          <w:tcPr>
            <w:tcW w:w="2680" w:type="dxa"/>
          </w:tcPr>
          <w:p w14:paraId="4B1D3E94" w14:textId="77777777" w:rsidR="00446AD1" w:rsidRPr="0043273B" w:rsidRDefault="00446AD1" w:rsidP="005659E7"/>
        </w:tc>
      </w:tr>
      <w:tr w:rsidR="00446AD1" w14:paraId="5174909C" w14:textId="77777777" w:rsidTr="005659E7">
        <w:tc>
          <w:tcPr>
            <w:tcW w:w="1539" w:type="dxa"/>
          </w:tcPr>
          <w:p w14:paraId="7D91DA3E" w14:textId="77777777" w:rsidR="00446AD1" w:rsidRDefault="00446AD1" w:rsidP="005659E7">
            <w:r>
              <w:t>Prvi</w:t>
            </w:r>
          </w:p>
        </w:tc>
        <w:tc>
          <w:tcPr>
            <w:tcW w:w="2791" w:type="dxa"/>
          </w:tcPr>
          <w:p w14:paraId="5F6E7F7F" w14:textId="77777777" w:rsidR="00446AD1" w:rsidRDefault="00446AD1" w:rsidP="005659E7">
            <w:r>
              <w:t>Mir i sigurnost u regionalnoj perspektivi**</w:t>
            </w:r>
          </w:p>
        </w:tc>
        <w:tc>
          <w:tcPr>
            <w:tcW w:w="551" w:type="dxa"/>
          </w:tcPr>
          <w:p w14:paraId="2D1E1875" w14:textId="77777777" w:rsidR="00446AD1" w:rsidRDefault="00446AD1" w:rsidP="005659E7">
            <w:r>
              <w:t>80</w:t>
            </w:r>
          </w:p>
        </w:tc>
        <w:tc>
          <w:tcPr>
            <w:tcW w:w="689" w:type="dxa"/>
          </w:tcPr>
          <w:p w14:paraId="769D1ADD" w14:textId="77777777" w:rsidR="00446AD1" w:rsidRDefault="00446AD1" w:rsidP="005659E7">
            <w:r>
              <w:t>15</w:t>
            </w:r>
          </w:p>
        </w:tc>
        <w:tc>
          <w:tcPr>
            <w:tcW w:w="1100" w:type="dxa"/>
          </w:tcPr>
          <w:p w14:paraId="041C92BD" w14:textId="77777777" w:rsidR="00446AD1" w:rsidRDefault="00446AD1" w:rsidP="005659E7">
            <w:r>
              <w:t>Obavezan</w:t>
            </w:r>
          </w:p>
        </w:tc>
        <w:tc>
          <w:tcPr>
            <w:tcW w:w="2680" w:type="dxa"/>
          </w:tcPr>
          <w:p w14:paraId="57361947" w14:textId="77777777" w:rsidR="00446AD1" w:rsidRPr="0043273B" w:rsidRDefault="00446AD1" w:rsidP="005659E7"/>
        </w:tc>
      </w:tr>
      <w:tr w:rsidR="00446AD1" w14:paraId="675AA482" w14:textId="77777777" w:rsidTr="005659E7">
        <w:tc>
          <w:tcPr>
            <w:tcW w:w="1539" w:type="dxa"/>
          </w:tcPr>
          <w:p w14:paraId="7FDC8603" w14:textId="77777777" w:rsidR="00446AD1" w:rsidRDefault="00446AD1" w:rsidP="005659E7"/>
        </w:tc>
        <w:tc>
          <w:tcPr>
            <w:tcW w:w="2791" w:type="dxa"/>
          </w:tcPr>
          <w:p w14:paraId="4A0E1D05" w14:textId="77777777" w:rsidR="00446AD1" w:rsidRDefault="00446AD1" w:rsidP="005659E7">
            <w:r>
              <w:t>Ukupno prvi semestar</w:t>
            </w:r>
          </w:p>
        </w:tc>
        <w:tc>
          <w:tcPr>
            <w:tcW w:w="551" w:type="dxa"/>
          </w:tcPr>
          <w:p w14:paraId="1A7C3371" w14:textId="77777777" w:rsidR="00446AD1" w:rsidRPr="00B43103" w:rsidRDefault="00446AD1" w:rsidP="005659E7">
            <w:pPr>
              <w:rPr>
                <w:b/>
                <w:bCs/>
              </w:rPr>
            </w:pPr>
            <w:r w:rsidRPr="00B43103">
              <w:rPr>
                <w:b/>
                <w:bCs/>
              </w:rPr>
              <w:t>160</w:t>
            </w:r>
          </w:p>
        </w:tc>
        <w:tc>
          <w:tcPr>
            <w:tcW w:w="689" w:type="dxa"/>
          </w:tcPr>
          <w:p w14:paraId="29CE3BBC" w14:textId="77777777" w:rsidR="00446AD1" w:rsidRPr="00B43103" w:rsidRDefault="00446AD1" w:rsidP="005659E7">
            <w:pPr>
              <w:rPr>
                <w:b/>
                <w:bCs/>
              </w:rPr>
            </w:pPr>
            <w:r w:rsidRPr="00B43103">
              <w:rPr>
                <w:b/>
                <w:bCs/>
              </w:rPr>
              <w:t>30</w:t>
            </w:r>
          </w:p>
        </w:tc>
        <w:tc>
          <w:tcPr>
            <w:tcW w:w="1100" w:type="dxa"/>
          </w:tcPr>
          <w:p w14:paraId="67D67249" w14:textId="77777777" w:rsidR="00446AD1" w:rsidRDefault="00446AD1" w:rsidP="005659E7"/>
        </w:tc>
        <w:tc>
          <w:tcPr>
            <w:tcW w:w="2680" w:type="dxa"/>
          </w:tcPr>
          <w:p w14:paraId="28EB564E" w14:textId="77777777" w:rsidR="00446AD1" w:rsidRPr="0043273B" w:rsidRDefault="00446AD1" w:rsidP="005659E7"/>
        </w:tc>
      </w:tr>
    </w:tbl>
    <w:p w14:paraId="1B65F595" w14:textId="55F34CCE" w:rsidR="00446AD1" w:rsidRDefault="00446AD1" w:rsidP="00446AD1">
      <w:pPr>
        <w:rPr>
          <w:b/>
          <w:bCs/>
        </w:rPr>
      </w:pPr>
    </w:p>
    <w:p w14:paraId="71D67172" w14:textId="4ACB10DC" w:rsidR="004232CB" w:rsidRDefault="004232CB" w:rsidP="00446AD1">
      <w:pPr>
        <w:rPr>
          <w:b/>
          <w:bCs/>
        </w:rPr>
      </w:pPr>
    </w:p>
    <w:p w14:paraId="6B5297DE" w14:textId="77777777" w:rsidR="004232CB" w:rsidRPr="00990E89" w:rsidRDefault="004232CB" w:rsidP="00446AD1">
      <w:pPr>
        <w:rPr>
          <w:b/>
          <w:bCs/>
        </w:rPr>
      </w:pPr>
    </w:p>
    <w:p w14:paraId="318B0D40" w14:textId="77777777" w:rsidR="00446AD1" w:rsidRDefault="00446AD1" w:rsidP="00F10DEE">
      <w:pPr>
        <w:spacing w:after="0" w:line="240" w:lineRule="auto"/>
        <w:rPr>
          <w:lang w:val="fr-FR"/>
        </w:rPr>
      </w:pPr>
      <w:r>
        <w:rPr>
          <w:lang w:val="fr-FR"/>
        </w:rPr>
        <w:lastRenderedPageBreak/>
        <w:t>*</w:t>
      </w:r>
      <w:proofErr w:type="spellStart"/>
      <w:r w:rsidRPr="00874201">
        <w:rPr>
          <w:b/>
          <w:bCs/>
          <w:lang w:val="fr-FR"/>
        </w:rPr>
        <w:t>Savremene</w:t>
      </w:r>
      <w:proofErr w:type="spellEnd"/>
      <w:r w:rsidRPr="00874201">
        <w:rPr>
          <w:b/>
          <w:bCs/>
          <w:lang w:val="fr-FR"/>
        </w:rPr>
        <w:t xml:space="preserve"> </w:t>
      </w:r>
      <w:proofErr w:type="spellStart"/>
      <w:r w:rsidRPr="00874201">
        <w:rPr>
          <w:b/>
          <w:bCs/>
          <w:lang w:val="fr-FR"/>
        </w:rPr>
        <w:t>teme</w:t>
      </w:r>
      <w:proofErr w:type="spellEnd"/>
      <w:r w:rsidRPr="00874201">
        <w:rPr>
          <w:b/>
          <w:bCs/>
          <w:lang w:val="fr-FR"/>
        </w:rPr>
        <w:t xml:space="preserve"> </w:t>
      </w:r>
      <w:proofErr w:type="spellStart"/>
      <w:r w:rsidRPr="00874201">
        <w:rPr>
          <w:b/>
          <w:bCs/>
          <w:lang w:val="fr-FR"/>
        </w:rPr>
        <w:t>sigurnosnih</w:t>
      </w:r>
      <w:proofErr w:type="spellEnd"/>
      <w:r w:rsidRPr="00874201">
        <w:rPr>
          <w:b/>
          <w:bCs/>
          <w:lang w:val="fr-FR"/>
        </w:rPr>
        <w:t xml:space="preserve"> </w:t>
      </w:r>
      <w:proofErr w:type="spellStart"/>
      <w:r w:rsidRPr="00874201">
        <w:rPr>
          <w:b/>
          <w:bCs/>
          <w:lang w:val="fr-FR"/>
        </w:rPr>
        <w:t>studija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50"/>
        <w:gridCol w:w="4244"/>
      </w:tblGrid>
      <w:tr w:rsidR="00446AD1" w14:paraId="14D9EB34" w14:textId="77777777" w:rsidTr="005659E7">
        <w:tc>
          <w:tcPr>
            <w:tcW w:w="4675" w:type="dxa"/>
          </w:tcPr>
          <w:p w14:paraId="3E882BF6" w14:textId="77777777" w:rsidR="00446AD1" w:rsidRDefault="00446AD1" w:rsidP="005659E7">
            <w:r>
              <w:t>Podmodul</w:t>
            </w:r>
          </w:p>
        </w:tc>
        <w:tc>
          <w:tcPr>
            <w:tcW w:w="4675" w:type="dxa"/>
          </w:tcPr>
          <w:p w14:paraId="090B62CC" w14:textId="77777777" w:rsidR="00446AD1" w:rsidRDefault="00446AD1" w:rsidP="005659E7">
            <w:r>
              <w:t>Nastavnik/ica</w:t>
            </w:r>
          </w:p>
        </w:tc>
      </w:tr>
      <w:tr w:rsidR="00446AD1" w:rsidRPr="00B43103" w14:paraId="44F258F5" w14:textId="77777777" w:rsidTr="005659E7">
        <w:tc>
          <w:tcPr>
            <w:tcW w:w="4675" w:type="dxa"/>
            <w:vAlign w:val="center"/>
          </w:tcPr>
          <w:p w14:paraId="0720DB1F" w14:textId="77777777" w:rsidR="00446AD1" w:rsidRPr="00622A95" w:rsidRDefault="00446AD1" w:rsidP="005659E7">
            <w:r w:rsidRPr="0042415C">
              <w:t xml:space="preserve">Humanitarne intervencije i kolektivna sigurnost </w:t>
            </w:r>
          </w:p>
        </w:tc>
        <w:tc>
          <w:tcPr>
            <w:tcW w:w="4675" w:type="dxa"/>
          </w:tcPr>
          <w:p w14:paraId="1282F4B4" w14:textId="77777777" w:rsidR="00446AD1" w:rsidRPr="00622A95" w:rsidRDefault="00446AD1" w:rsidP="005659E7">
            <w:r w:rsidRPr="00874201">
              <w:rPr>
                <w:lang w:val="hr-HR"/>
              </w:rPr>
              <w:t xml:space="preserve">Prof. dr. Zarije </w:t>
            </w:r>
            <w:proofErr w:type="spellStart"/>
            <w:r w:rsidRPr="00874201">
              <w:rPr>
                <w:lang w:val="hr-HR"/>
              </w:rPr>
              <w:t>Seizović</w:t>
            </w:r>
            <w:proofErr w:type="spellEnd"/>
          </w:p>
        </w:tc>
      </w:tr>
      <w:tr w:rsidR="00446AD1" w:rsidRPr="00B43103" w14:paraId="714215D5" w14:textId="77777777" w:rsidTr="005659E7">
        <w:trPr>
          <w:trHeight w:val="70"/>
        </w:trPr>
        <w:tc>
          <w:tcPr>
            <w:tcW w:w="4675" w:type="dxa"/>
          </w:tcPr>
          <w:p w14:paraId="204B985B" w14:textId="77777777" w:rsidR="00446AD1" w:rsidRPr="00622A95" w:rsidRDefault="00446AD1" w:rsidP="005659E7">
            <w:r w:rsidRPr="0042415C">
              <w:t xml:space="preserve">Komparativne sigurnosne politike </w:t>
            </w:r>
          </w:p>
        </w:tc>
        <w:tc>
          <w:tcPr>
            <w:tcW w:w="4675" w:type="dxa"/>
          </w:tcPr>
          <w:p w14:paraId="0F209D60" w14:textId="77777777" w:rsidR="00446AD1" w:rsidRPr="00622A95" w:rsidRDefault="00446AD1" w:rsidP="005659E7">
            <w:r w:rsidRPr="00874201">
              <w:rPr>
                <w:lang w:val="hr-HR"/>
              </w:rPr>
              <w:t xml:space="preserve">Prof. dr. Mirza </w:t>
            </w:r>
            <w:proofErr w:type="spellStart"/>
            <w:r w:rsidRPr="00874201">
              <w:rPr>
                <w:lang w:val="hr-HR"/>
              </w:rPr>
              <w:t>Smajić</w:t>
            </w:r>
            <w:proofErr w:type="spellEnd"/>
          </w:p>
        </w:tc>
      </w:tr>
      <w:tr w:rsidR="00446AD1" w:rsidRPr="00B43103" w14:paraId="214B3E7B" w14:textId="77777777" w:rsidTr="005659E7">
        <w:trPr>
          <w:trHeight w:val="143"/>
        </w:trPr>
        <w:tc>
          <w:tcPr>
            <w:tcW w:w="4675" w:type="dxa"/>
          </w:tcPr>
          <w:p w14:paraId="0F4C81CB" w14:textId="77777777" w:rsidR="00446AD1" w:rsidRPr="00622A95" w:rsidRDefault="00446AD1" w:rsidP="005659E7">
            <w:r w:rsidRPr="0042415C">
              <w:rPr>
                <w:lang w:val="hr-HR"/>
              </w:rPr>
              <w:t>Terorizam i političko nasilje</w:t>
            </w:r>
          </w:p>
        </w:tc>
        <w:tc>
          <w:tcPr>
            <w:tcW w:w="4675" w:type="dxa"/>
          </w:tcPr>
          <w:p w14:paraId="051C1481" w14:textId="77777777" w:rsidR="00446AD1" w:rsidRPr="00622A95" w:rsidRDefault="00446AD1" w:rsidP="005659E7">
            <w:r w:rsidRPr="00874201">
              <w:rPr>
                <w:lang w:val="hr-HR"/>
              </w:rPr>
              <w:t xml:space="preserve">Prof. dr. Vlado </w:t>
            </w:r>
            <w:proofErr w:type="spellStart"/>
            <w:r w:rsidRPr="00874201">
              <w:rPr>
                <w:lang w:val="hr-HR"/>
              </w:rPr>
              <w:t>Azinović</w:t>
            </w:r>
            <w:proofErr w:type="spellEnd"/>
          </w:p>
        </w:tc>
      </w:tr>
    </w:tbl>
    <w:p w14:paraId="5EA8AF33" w14:textId="77777777" w:rsidR="00446AD1" w:rsidRDefault="00446AD1" w:rsidP="00446AD1"/>
    <w:p w14:paraId="0856326A" w14:textId="77777777" w:rsidR="00446AD1" w:rsidRDefault="00446AD1" w:rsidP="00446AD1">
      <w:pPr>
        <w:spacing w:after="0" w:line="240" w:lineRule="auto"/>
      </w:pPr>
      <w:r>
        <w:rPr>
          <w:b/>
          <w:bCs/>
        </w:rPr>
        <w:t>**</w:t>
      </w:r>
      <w:r w:rsidRPr="00874201">
        <w:rPr>
          <w:b/>
          <w:bCs/>
        </w:rPr>
        <w:t>Mir i sigurnost u regionalnoj perspektivi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39"/>
        <w:gridCol w:w="4255"/>
      </w:tblGrid>
      <w:tr w:rsidR="00446AD1" w14:paraId="245D2C02" w14:textId="77777777" w:rsidTr="005659E7">
        <w:tc>
          <w:tcPr>
            <w:tcW w:w="4675" w:type="dxa"/>
          </w:tcPr>
          <w:p w14:paraId="6DD8BBC9" w14:textId="77777777" w:rsidR="00446AD1" w:rsidRDefault="00446AD1" w:rsidP="005659E7">
            <w:r>
              <w:t>Podmodul</w:t>
            </w:r>
          </w:p>
        </w:tc>
        <w:tc>
          <w:tcPr>
            <w:tcW w:w="4675" w:type="dxa"/>
          </w:tcPr>
          <w:p w14:paraId="2EA8FF76" w14:textId="77777777" w:rsidR="00446AD1" w:rsidRDefault="00446AD1" w:rsidP="005659E7">
            <w:r>
              <w:t>Nastavnik/ica</w:t>
            </w:r>
          </w:p>
        </w:tc>
      </w:tr>
      <w:tr w:rsidR="00446AD1" w:rsidRPr="00B43103" w14:paraId="6584BEF2" w14:textId="77777777" w:rsidTr="005659E7">
        <w:tc>
          <w:tcPr>
            <w:tcW w:w="4675" w:type="dxa"/>
            <w:vAlign w:val="center"/>
          </w:tcPr>
          <w:p w14:paraId="256E0FE9" w14:textId="77777777" w:rsidR="00446AD1" w:rsidRPr="00622A95" w:rsidRDefault="00446AD1" w:rsidP="005659E7">
            <w:r w:rsidRPr="0079313D">
              <w:t xml:space="preserve">Regionalna sigurnost u umreženom svijetu </w:t>
            </w:r>
          </w:p>
        </w:tc>
        <w:tc>
          <w:tcPr>
            <w:tcW w:w="4675" w:type="dxa"/>
          </w:tcPr>
          <w:p w14:paraId="0A65268E" w14:textId="77777777" w:rsidR="00446AD1" w:rsidRPr="00622A95" w:rsidRDefault="00446AD1" w:rsidP="005659E7">
            <w:r w:rsidRPr="006977F1">
              <w:rPr>
                <w:lang w:val="hr-HR"/>
              </w:rPr>
              <w:t xml:space="preserve">Prof. dr. Sead </w:t>
            </w:r>
            <w:proofErr w:type="spellStart"/>
            <w:r w:rsidRPr="006977F1">
              <w:rPr>
                <w:lang w:val="hr-HR"/>
              </w:rPr>
              <w:t>Turčalo</w:t>
            </w:r>
            <w:proofErr w:type="spellEnd"/>
          </w:p>
        </w:tc>
      </w:tr>
      <w:tr w:rsidR="00446AD1" w:rsidRPr="00B43103" w14:paraId="49CB5D8A" w14:textId="77777777" w:rsidTr="007C160D">
        <w:trPr>
          <w:trHeight w:val="70"/>
        </w:trPr>
        <w:tc>
          <w:tcPr>
            <w:tcW w:w="4675" w:type="dxa"/>
          </w:tcPr>
          <w:p w14:paraId="309E2DF2" w14:textId="77777777" w:rsidR="00446AD1" w:rsidRPr="0058740A" w:rsidRDefault="00446AD1" w:rsidP="005659E7">
            <w:pPr>
              <w:rPr>
                <w:lang w:val="fr-FR"/>
              </w:rPr>
            </w:pPr>
            <w:r w:rsidRPr="0079313D">
              <w:t xml:space="preserve">Istraživanje mira u regionalnoj perspektivi </w:t>
            </w:r>
          </w:p>
        </w:tc>
        <w:tc>
          <w:tcPr>
            <w:tcW w:w="4675" w:type="dxa"/>
          </w:tcPr>
          <w:p w14:paraId="3F556332" w14:textId="77777777" w:rsidR="00446AD1" w:rsidRPr="00622A95" w:rsidRDefault="00446AD1" w:rsidP="005659E7">
            <w:r w:rsidRPr="006977F1">
              <w:rPr>
                <w:lang w:val="hr-HR"/>
              </w:rPr>
              <w:t xml:space="preserve">Prof. dr. </w:t>
            </w:r>
            <w:proofErr w:type="spellStart"/>
            <w:r w:rsidRPr="006977F1">
              <w:rPr>
                <w:lang w:val="hr-HR"/>
              </w:rPr>
              <w:t>Nerzuk</w:t>
            </w:r>
            <w:proofErr w:type="spellEnd"/>
            <w:r w:rsidRPr="006977F1">
              <w:rPr>
                <w:lang w:val="hr-HR"/>
              </w:rPr>
              <w:t xml:space="preserve"> Ćurak</w:t>
            </w:r>
          </w:p>
        </w:tc>
      </w:tr>
      <w:tr w:rsidR="00446AD1" w:rsidRPr="00B43103" w14:paraId="468655F5" w14:textId="77777777" w:rsidTr="007C160D">
        <w:trPr>
          <w:trHeight w:val="70"/>
        </w:trPr>
        <w:tc>
          <w:tcPr>
            <w:tcW w:w="4675" w:type="dxa"/>
          </w:tcPr>
          <w:p w14:paraId="19D051F3" w14:textId="77777777" w:rsidR="00446AD1" w:rsidRPr="00622A95" w:rsidRDefault="00446AD1" w:rsidP="005659E7">
            <w:r w:rsidRPr="0079313D">
              <w:t xml:space="preserve">Prevencija društvenih konflikata </w:t>
            </w:r>
          </w:p>
        </w:tc>
        <w:tc>
          <w:tcPr>
            <w:tcW w:w="4675" w:type="dxa"/>
          </w:tcPr>
          <w:p w14:paraId="67E49072" w14:textId="77777777" w:rsidR="00446AD1" w:rsidRPr="00622A95" w:rsidRDefault="00446AD1" w:rsidP="005659E7">
            <w:r w:rsidRPr="006977F1">
              <w:rPr>
                <w:lang w:val="hr-HR"/>
              </w:rPr>
              <w:t xml:space="preserve">Prof. dr. Izet </w:t>
            </w:r>
            <w:proofErr w:type="spellStart"/>
            <w:r w:rsidRPr="006977F1">
              <w:rPr>
                <w:lang w:val="hr-HR"/>
              </w:rPr>
              <w:t>Beridan</w:t>
            </w:r>
            <w:proofErr w:type="spellEnd"/>
          </w:p>
        </w:tc>
      </w:tr>
    </w:tbl>
    <w:p w14:paraId="2A9C6B1A" w14:textId="77777777" w:rsidR="00446AD1" w:rsidRDefault="00446AD1" w:rsidP="00446AD1"/>
    <w:p w14:paraId="4DC588C8" w14:textId="77777777" w:rsidR="00446AD1" w:rsidRDefault="00446AD1" w:rsidP="00446AD1">
      <w:r>
        <w:t xml:space="preserve">Istraživačko polje </w:t>
      </w:r>
      <w:r w:rsidRPr="00C70138">
        <w:rPr>
          <w:b/>
          <w:bCs/>
        </w:rPr>
        <w:t>KOMUNIKOLOGIJ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09"/>
        <w:gridCol w:w="2419"/>
        <w:gridCol w:w="551"/>
        <w:gridCol w:w="678"/>
        <w:gridCol w:w="1100"/>
        <w:gridCol w:w="2337"/>
      </w:tblGrid>
      <w:tr w:rsidR="00446AD1" w14:paraId="65EEB368" w14:textId="77777777" w:rsidTr="005659E7">
        <w:tc>
          <w:tcPr>
            <w:tcW w:w="1540" w:type="dxa"/>
          </w:tcPr>
          <w:p w14:paraId="2E1D2D4F" w14:textId="77777777" w:rsidR="00446AD1" w:rsidRPr="0043273B" w:rsidRDefault="00446AD1" w:rsidP="005659E7">
            <w:r w:rsidRPr="0043273B">
              <w:t>Semestar</w:t>
            </w:r>
          </w:p>
        </w:tc>
        <w:tc>
          <w:tcPr>
            <w:tcW w:w="2795" w:type="dxa"/>
          </w:tcPr>
          <w:p w14:paraId="30600292" w14:textId="77777777" w:rsidR="00446AD1" w:rsidRPr="0043273B" w:rsidRDefault="00446AD1" w:rsidP="005659E7">
            <w:r w:rsidRPr="0043273B">
              <w:t>Nastavni modul</w:t>
            </w:r>
          </w:p>
        </w:tc>
        <w:tc>
          <w:tcPr>
            <w:tcW w:w="551" w:type="dxa"/>
          </w:tcPr>
          <w:p w14:paraId="6E4F70D4" w14:textId="77777777" w:rsidR="00446AD1" w:rsidRPr="0043273B" w:rsidRDefault="00446AD1" w:rsidP="005659E7">
            <w:r w:rsidRPr="0043273B">
              <w:t>Sati</w:t>
            </w:r>
          </w:p>
        </w:tc>
        <w:tc>
          <w:tcPr>
            <w:tcW w:w="689" w:type="dxa"/>
          </w:tcPr>
          <w:p w14:paraId="78A87464" w14:textId="77777777" w:rsidR="00446AD1" w:rsidRPr="0043273B" w:rsidRDefault="00446AD1" w:rsidP="005659E7">
            <w:r>
              <w:t>ECTS</w:t>
            </w:r>
          </w:p>
        </w:tc>
        <w:tc>
          <w:tcPr>
            <w:tcW w:w="1092" w:type="dxa"/>
          </w:tcPr>
          <w:p w14:paraId="7186186F" w14:textId="77777777" w:rsidR="00446AD1" w:rsidRPr="0043273B" w:rsidRDefault="00446AD1" w:rsidP="005659E7">
            <w:r>
              <w:t>Status</w:t>
            </w:r>
          </w:p>
        </w:tc>
        <w:tc>
          <w:tcPr>
            <w:tcW w:w="2683" w:type="dxa"/>
          </w:tcPr>
          <w:p w14:paraId="4064611F" w14:textId="77777777" w:rsidR="00446AD1" w:rsidRPr="0043273B" w:rsidRDefault="00446AD1" w:rsidP="005659E7">
            <w:r>
              <w:t>Odgovorni nastavnik/ica</w:t>
            </w:r>
          </w:p>
        </w:tc>
      </w:tr>
      <w:tr w:rsidR="00446AD1" w:rsidRPr="00797210" w14:paraId="7BF5C267" w14:textId="77777777" w:rsidTr="005659E7">
        <w:tc>
          <w:tcPr>
            <w:tcW w:w="1540" w:type="dxa"/>
          </w:tcPr>
          <w:p w14:paraId="1165921F" w14:textId="77777777" w:rsidR="00446AD1" w:rsidRPr="0043273B" w:rsidRDefault="00446AD1" w:rsidP="005659E7">
            <w:r>
              <w:t xml:space="preserve">Prvi </w:t>
            </w:r>
          </w:p>
        </w:tc>
        <w:tc>
          <w:tcPr>
            <w:tcW w:w="2795" w:type="dxa"/>
          </w:tcPr>
          <w:p w14:paraId="00A373FA" w14:textId="77777777" w:rsidR="00446AD1" w:rsidRPr="00B96BD2" w:rsidRDefault="00446AD1" w:rsidP="005659E7">
            <w:r w:rsidRPr="00B96BD2">
              <w:t>Mediji i komunikacije u dobu post-istine</w:t>
            </w:r>
          </w:p>
        </w:tc>
        <w:tc>
          <w:tcPr>
            <w:tcW w:w="551" w:type="dxa"/>
          </w:tcPr>
          <w:p w14:paraId="19A4E097" w14:textId="77777777" w:rsidR="00446AD1" w:rsidRPr="0043273B" w:rsidRDefault="00446AD1" w:rsidP="005659E7">
            <w:r>
              <w:t>60</w:t>
            </w:r>
          </w:p>
        </w:tc>
        <w:tc>
          <w:tcPr>
            <w:tcW w:w="689" w:type="dxa"/>
          </w:tcPr>
          <w:p w14:paraId="6548BF1F" w14:textId="77777777" w:rsidR="00446AD1" w:rsidRPr="0043273B" w:rsidRDefault="00446AD1" w:rsidP="005659E7">
            <w:r>
              <w:t>10</w:t>
            </w:r>
          </w:p>
        </w:tc>
        <w:tc>
          <w:tcPr>
            <w:tcW w:w="1092" w:type="dxa"/>
          </w:tcPr>
          <w:p w14:paraId="32D8EB6E" w14:textId="77777777" w:rsidR="00446AD1" w:rsidRPr="0043273B" w:rsidRDefault="00446AD1" w:rsidP="005659E7">
            <w:r>
              <w:t>Obavezan</w:t>
            </w:r>
          </w:p>
        </w:tc>
        <w:tc>
          <w:tcPr>
            <w:tcW w:w="2683" w:type="dxa"/>
          </w:tcPr>
          <w:p w14:paraId="46CCB0FB" w14:textId="77777777" w:rsidR="00446AD1" w:rsidRPr="00B96BD2" w:rsidRDefault="00446AD1" w:rsidP="005659E7">
            <w:r w:rsidRPr="00B96BD2">
              <w:rPr>
                <w:lang w:val="hr-HR"/>
              </w:rPr>
              <w:t>Prof. dr. Lejla Turčilo</w:t>
            </w:r>
          </w:p>
          <w:p w14:paraId="35AE54BE" w14:textId="77777777" w:rsidR="00446AD1" w:rsidRPr="0043273B" w:rsidRDefault="00446AD1" w:rsidP="005659E7">
            <w:r w:rsidRPr="00B96BD2">
              <w:rPr>
                <w:lang w:val="hr-HR"/>
              </w:rPr>
              <w:t xml:space="preserve">Prof. dr. </w:t>
            </w:r>
            <w:proofErr w:type="spellStart"/>
            <w:r w:rsidRPr="00B96BD2">
              <w:rPr>
                <w:lang w:val="hr-HR"/>
              </w:rPr>
              <w:t>Belma</w:t>
            </w:r>
            <w:proofErr w:type="spellEnd"/>
            <w:r w:rsidRPr="00B96BD2">
              <w:rPr>
                <w:lang w:val="hr-HR"/>
              </w:rPr>
              <w:t xml:space="preserve"> Buljubašić</w:t>
            </w:r>
          </w:p>
        </w:tc>
      </w:tr>
      <w:tr w:rsidR="00446AD1" w:rsidRPr="00797210" w14:paraId="7297DB6E" w14:textId="77777777" w:rsidTr="005659E7">
        <w:tc>
          <w:tcPr>
            <w:tcW w:w="1540" w:type="dxa"/>
          </w:tcPr>
          <w:p w14:paraId="1E2FF144" w14:textId="77777777" w:rsidR="00446AD1" w:rsidRDefault="00446AD1" w:rsidP="005659E7">
            <w:r>
              <w:t>Prvi</w:t>
            </w:r>
          </w:p>
        </w:tc>
        <w:tc>
          <w:tcPr>
            <w:tcW w:w="2795" w:type="dxa"/>
          </w:tcPr>
          <w:p w14:paraId="30477D52" w14:textId="77777777" w:rsidR="00446AD1" w:rsidRPr="00B16709" w:rsidRDefault="00446AD1" w:rsidP="005659E7">
            <w:r w:rsidRPr="0056318A">
              <w:rPr>
                <w:lang w:val="hr-HR"/>
              </w:rPr>
              <w:t>Društvo rizika i mediji</w:t>
            </w:r>
          </w:p>
        </w:tc>
        <w:tc>
          <w:tcPr>
            <w:tcW w:w="551" w:type="dxa"/>
          </w:tcPr>
          <w:p w14:paraId="419F6E6F" w14:textId="77777777" w:rsidR="00446AD1" w:rsidRDefault="00446AD1" w:rsidP="005659E7">
            <w:r>
              <w:t>50</w:t>
            </w:r>
          </w:p>
        </w:tc>
        <w:tc>
          <w:tcPr>
            <w:tcW w:w="689" w:type="dxa"/>
          </w:tcPr>
          <w:p w14:paraId="1C5C6248" w14:textId="77777777" w:rsidR="00446AD1" w:rsidRDefault="00446AD1" w:rsidP="005659E7">
            <w:r>
              <w:t>10</w:t>
            </w:r>
          </w:p>
        </w:tc>
        <w:tc>
          <w:tcPr>
            <w:tcW w:w="1092" w:type="dxa"/>
          </w:tcPr>
          <w:p w14:paraId="1F332259" w14:textId="77777777" w:rsidR="00446AD1" w:rsidRDefault="00446AD1" w:rsidP="005659E7">
            <w:r>
              <w:t>Obavezan</w:t>
            </w:r>
          </w:p>
        </w:tc>
        <w:tc>
          <w:tcPr>
            <w:tcW w:w="2683" w:type="dxa"/>
          </w:tcPr>
          <w:p w14:paraId="07B98109" w14:textId="77777777" w:rsidR="00446AD1" w:rsidRPr="0058740A" w:rsidRDefault="00446AD1" w:rsidP="005659E7">
            <w:r w:rsidRPr="00E22E6C">
              <w:rPr>
                <w:lang w:val="hr-HR"/>
              </w:rPr>
              <w:t xml:space="preserve">Prof. dr. </w:t>
            </w:r>
            <w:proofErr w:type="spellStart"/>
            <w:r w:rsidRPr="00E22E6C">
              <w:rPr>
                <w:lang w:val="hr-HR"/>
              </w:rPr>
              <w:t>Fahira</w:t>
            </w:r>
            <w:proofErr w:type="spellEnd"/>
            <w:r w:rsidRPr="00E22E6C">
              <w:rPr>
                <w:lang w:val="hr-HR"/>
              </w:rPr>
              <w:t xml:space="preserve"> </w:t>
            </w:r>
            <w:proofErr w:type="spellStart"/>
            <w:r w:rsidRPr="00E22E6C">
              <w:rPr>
                <w:lang w:val="hr-HR"/>
              </w:rPr>
              <w:t>Fejzić</w:t>
            </w:r>
            <w:proofErr w:type="spellEnd"/>
            <w:r w:rsidRPr="00E22E6C">
              <w:rPr>
                <w:lang w:val="hr-HR"/>
              </w:rPr>
              <w:t xml:space="preserve"> - Čengić</w:t>
            </w:r>
          </w:p>
        </w:tc>
      </w:tr>
      <w:tr w:rsidR="00446AD1" w14:paraId="5EFA3A50" w14:textId="77777777" w:rsidTr="005659E7">
        <w:tc>
          <w:tcPr>
            <w:tcW w:w="1540" w:type="dxa"/>
          </w:tcPr>
          <w:p w14:paraId="46CA0EC2" w14:textId="77777777" w:rsidR="00446AD1" w:rsidRDefault="00446AD1" w:rsidP="005659E7">
            <w:r>
              <w:t>Prvi</w:t>
            </w:r>
          </w:p>
        </w:tc>
        <w:tc>
          <w:tcPr>
            <w:tcW w:w="2795" w:type="dxa"/>
          </w:tcPr>
          <w:p w14:paraId="50A515CC" w14:textId="77777777" w:rsidR="00446AD1" w:rsidRPr="00B16709" w:rsidRDefault="00446AD1" w:rsidP="005659E7">
            <w:r w:rsidRPr="00B16709">
              <w:t>Evrop</w:t>
            </w:r>
            <w:proofErr w:type="spellStart"/>
            <w:r w:rsidRPr="00B16709">
              <w:rPr>
                <w:lang w:val="hr-BA"/>
              </w:rPr>
              <w:t>sk</w:t>
            </w:r>
            <w:proofErr w:type="spellEnd"/>
            <w:r w:rsidRPr="00B16709">
              <w:t>a unija, mediji i ljudska prava</w:t>
            </w:r>
          </w:p>
        </w:tc>
        <w:tc>
          <w:tcPr>
            <w:tcW w:w="551" w:type="dxa"/>
          </w:tcPr>
          <w:p w14:paraId="68420D79" w14:textId="77777777" w:rsidR="00446AD1" w:rsidRDefault="00446AD1" w:rsidP="005659E7">
            <w:r>
              <w:t>50</w:t>
            </w:r>
          </w:p>
        </w:tc>
        <w:tc>
          <w:tcPr>
            <w:tcW w:w="689" w:type="dxa"/>
          </w:tcPr>
          <w:p w14:paraId="490BB70B" w14:textId="77777777" w:rsidR="00446AD1" w:rsidRDefault="00446AD1" w:rsidP="005659E7">
            <w:r>
              <w:t>10</w:t>
            </w:r>
          </w:p>
        </w:tc>
        <w:tc>
          <w:tcPr>
            <w:tcW w:w="1092" w:type="dxa"/>
          </w:tcPr>
          <w:p w14:paraId="617A03E6" w14:textId="77777777" w:rsidR="00446AD1" w:rsidRDefault="00446AD1" w:rsidP="005659E7">
            <w:r>
              <w:t>Obavezan</w:t>
            </w:r>
          </w:p>
        </w:tc>
        <w:tc>
          <w:tcPr>
            <w:tcW w:w="2683" w:type="dxa"/>
          </w:tcPr>
          <w:p w14:paraId="20F485C5" w14:textId="77777777" w:rsidR="00446AD1" w:rsidRPr="00B16709" w:rsidRDefault="00446AD1" w:rsidP="005659E7">
            <w:r w:rsidRPr="00B16709">
              <w:rPr>
                <w:lang w:val="hr-HR"/>
              </w:rPr>
              <w:t xml:space="preserve">Prof. dr. </w:t>
            </w:r>
          </w:p>
          <w:p w14:paraId="5FBC89AA" w14:textId="77777777" w:rsidR="00446AD1" w:rsidRPr="00B16709" w:rsidRDefault="00446AD1" w:rsidP="005659E7">
            <w:proofErr w:type="spellStart"/>
            <w:r w:rsidRPr="00B16709">
              <w:rPr>
                <w:lang w:val="hr-HR"/>
              </w:rPr>
              <w:t>Amila</w:t>
            </w:r>
            <w:proofErr w:type="spellEnd"/>
            <w:r w:rsidRPr="00B16709">
              <w:rPr>
                <w:lang w:val="hr-HR"/>
              </w:rPr>
              <w:t xml:space="preserve"> Šljivo Grbo</w:t>
            </w:r>
          </w:p>
        </w:tc>
      </w:tr>
      <w:tr w:rsidR="00446AD1" w14:paraId="1119605B" w14:textId="77777777" w:rsidTr="005659E7">
        <w:tc>
          <w:tcPr>
            <w:tcW w:w="1540" w:type="dxa"/>
          </w:tcPr>
          <w:p w14:paraId="409BFD0F" w14:textId="77777777" w:rsidR="00446AD1" w:rsidRDefault="00446AD1" w:rsidP="005659E7"/>
        </w:tc>
        <w:tc>
          <w:tcPr>
            <w:tcW w:w="2795" w:type="dxa"/>
          </w:tcPr>
          <w:p w14:paraId="3B47F4CD" w14:textId="77777777" w:rsidR="00446AD1" w:rsidRDefault="00446AD1" w:rsidP="005659E7">
            <w:r>
              <w:t>Ukupno prvi semestar</w:t>
            </w:r>
          </w:p>
        </w:tc>
        <w:tc>
          <w:tcPr>
            <w:tcW w:w="551" w:type="dxa"/>
          </w:tcPr>
          <w:p w14:paraId="528739D5" w14:textId="77777777" w:rsidR="00446AD1" w:rsidRPr="00B43103" w:rsidRDefault="00446AD1" w:rsidP="005659E7">
            <w:pPr>
              <w:rPr>
                <w:b/>
                <w:bCs/>
              </w:rPr>
            </w:pPr>
            <w:r w:rsidRPr="00B43103">
              <w:rPr>
                <w:b/>
                <w:bCs/>
              </w:rPr>
              <w:t>160</w:t>
            </w:r>
          </w:p>
        </w:tc>
        <w:tc>
          <w:tcPr>
            <w:tcW w:w="689" w:type="dxa"/>
          </w:tcPr>
          <w:p w14:paraId="28C286A8" w14:textId="77777777" w:rsidR="00446AD1" w:rsidRPr="00B43103" w:rsidRDefault="00446AD1" w:rsidP="005659E7">
            <w:pPr>
              <w:rPr>
                <w:b/>
                <w:bCs/>
              </w:rPr>
            </w:pPr>
            <w:r w:rsidRPr="00B43103">
              <w:rPr>
                <w:b/>
                <w:bCs/>
              </w:rPr>
              <w:t>30</w:t>
            </w:r>
          </w:p>
        </w:tc>
        <w:tc>
          <w:tcPr>
            <w:tcW w:w="1092" w:type="dxa"/>
          </w:tcPr>
          <w:p w14:paraId="49B4B28C" w14:textId="77777777" w:rsidR="00446AD1" w:rsidRDefault="00446AD1" w:rsidP="005659E7"/>
        </w:tc>
        <w:tc>
          <w:tcPr>
            <w:tcW w:w="2683" w:type="dxa"/>
          </w:tcPr>
          <w:p w14:paraId="343284B2" w14:textId="77777777" w:rsidR="00446AD1" w:rsidRPr="0043273B" w:rsidRDefault="00446AD1" w:rsidP="005659E7"/>
        </w:tc>
      </w:tr>
    </w:tbl>
    <w:p w14:paraId="159245AC" w14:textId="77777777" w:rsidR="00446AD1" w:rsidRDefault="00446AD1" w:rsidP="00446AD1"/>
    <w:p w14:paraId="27879D52" w14:textId="77777777" w:rsidR="00446AD1" w:rsidRDefault="00446AD1" w:rsidP="00446AD1">
      <w:r>
        <w:t xml:space="preserve">Istraživačko polje </w:t>
      </w:r>
      <w:r>
        <w:rPr>
          <w:b/>
          <w:bCs/>
        </w:rPr>
        <w:t>SOCIJALNI RA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96"/>
        <w:gridCol w:w="2468"/>
        <w:gridCol w:w="551"/>
        <w:gridCol w:w="677"/>
        <w:gridCol w:w="1100"/>
        <w:gridCol w:w="2302"/>
      </w:tblGrid>
      <w:tr w:rsidR="00446AD1" w14:paraId="263D4BF3" w14:textId="77777777" w:rsidTr="005659E7">
        <w:tc>
          <w:tcPr>
            <w:tcW w:w="1540" w:type="dxa"/>
          </w:tcPr>
          <w:p w14:paraId="18AB115B" w14:textId="77777777" w:rsidR="00446AD1" w:rsidRPr="0043273B" w:rsidRDefault="00446AD1" w:rsidP="005659E7">
            <w:r w:rsidRPr="0043273B">
              <w:t>Semestar</w:t>
            </w:r>
          </w:p>
        </w:tc>
        <w:tc>
          <w:tcPr>
            <w:tcW w:w="2795" w:type="dxa"/>
          </w:tcPr>
          <w:p w14:paraId="75C59D3B" w14:textId="77777777" w:rsidR="00446AD1" w:rsidRPr="0043273B" w:rsidRDefault="00446AD1" w:rsidP="005659E7">
            <w:r w:rsidRPr="0043273B">
              <w:t>Nastavni modul</w:t>
            </w:r>
          </w:p>
        </w:tc>
        <w:tc>
          <w:tcPr>
            <w:tcW w:w="551" w:type="dxa"/>
          </w:tcPr>
          <w:p w14:paraId="392DE415" w14:textId="77777777" w:rsidR="00446AD1" w:rsidRPr="0043273B" w:rsidRDefault="00446AD1" w:rsidP="005659E7">
            <w:r w:rsidRPr="0043273B">
              <w:t>Sati</w:t>
            </w:r>
          </w:p>
        </w:tc>
        <w:tc>
          <w:tcPr>
            <w:tcW w:w="689" w:type="dxa"/>
          </w:tcPr>
          <w:p w14:paraId="3093D904" w14:textId="77777777" w:rsidR="00446AD1" w:rsidRPr="0043273B" w:rsidRDefault="00446AD1" w:rsidP="005659E7">
            <w:r>
              <w:t>ECTS</w:t>
            </w:r>
          </w:p>
        </w:tc>
        <w:tc>
          <w:tcPr>
            <w:tcW w:w="1092" w:type="dxa"/>
          </w:tcPr>
          <w:p w14:paraId="32F92AB2" w14:textId="77777777" w:rsidR="00446AD1" w:rsidRPr="0043273B" w:rsidRDefault="00446AD1" w:rsidP="005659E7">
            <w:r>
              <w:t>Status</w:t>
            </w:r>
          </w:p>
        </w:tc>
        <w:tc>
          <w:tcPr>
            <w:tcW w:w="2683" w:type="dxa"/>
          </w:tcPr>
          <w:p w14:paraId="1BE7CA01" w14:textId="77777777" w:rsidR="00446AD1" w:rsidRPr="0043273B" w:rsidRDefault="00446AD1" w:rsidP="005659E7">
            <w:r>
              <w:t>Odgovorni nastavnik/ica</w:t>
            </w:r>
          </w:p>
        </w:tc>
      </w:tr>
      <w:tr w:rsidR="00446AD1" w14:paraId="71CECD3F" w14:textId="77777777" w:rsidTr="005659E7">
        <w:tc>
          <w:tcPr>
            <w:tcW w:w="1540" w:type="dxa"/>
          </w:tcPr>
          <w:p w14:paraId="18977CFA" w14:textId="77777777" w:rsidR="00446AD1" w:rsidRPr="0043273B" w:rsidRDefault="00446AD1" w:rsidP="005659E7">
            <w:bookmarkStart w:id="3" w:name="_Hlk94776768"/>
            <w:r>
              <w:t xml:space="preserve">Prvi </w:t>
            </w:r>
          </w:p>
        </w:tc>
        <w:tc>
          <w:tcPr>
            <w:tcW w:w="2795" w:type="dxa"/>
          </w:tcPr>
          <w:p w14:paraId="06A2322E" w14:textId="77777777" w:rsidR="00446AD1" w:rsidRPr="00F30E0A" w:rsidRDefault="00446AD1" w:rsidP="005659E7">
            <w:pPr>
              <w:spacing w:line="276" w:lineRule="auto"/>
              <w:rPr>
                <w:rFonts w:eastAsia="Times New Roman" w:cstheme="minorHAnsi"/>
                <w:lang w:val="hr-HR" w:eastAsia="zh-TW"/>
              </w:rPr>
            </w:pPr>
            <w:r w:rsidRPr="00FB3387">
              <w:rPr>
                <w:rFonts w:eastAsia="Times New Roman" w:cstheme="minorHAnsi"/>
                <w:lang w:val="hr-HR" w:eastAsia="zh-TW"/>
              </w:rPr>
              <w:t>Društvene promjene, nejednakost i socijalna politika</w:t>
            </w:r>
          </w:p>
        </w:tc>
        <w:tc>
          <w:tcPr>
            <w:tcW w:w="551" w:type="dxa"/>
          </w:tcPr>
          <w:p w14:paraId="176BBA66" w14:textId="77777777" w:rsidR="00446AD1" w:rsidRPr="0043273B" w:rsidRDefault="00446AD1" w:rsidP="005659E7">
            <w:r>
              <w:t>60</w:t>
            </w:r>
          </w:p>
        </w:tc>
        <w:tc>
          <w:tcPr>
            <w:tcW w:w="689" w:type="dxa"/>
          </w:tcPr>
          <w:p w14:paraId="1ADA8A90" w14:textId="77777777" w:rsidR="00446AD1" w:rsidRPr="0043273B" w:rsidRDefault="00446AD1" w:rsidP="005659E7">
            <w:r>
              <w:t>10</w:t>
            </w:r>
          </w:p>
        </w:tc>
        <w:tc>
          <w:tcPr>
            <w:tcW w:w="1092" w:type="dxa"/>
          </w:tcPr>
          <w:p w14:paraId="4D026FEF" w14:textId="77777777" w:rsidR="00446AD1" w:rsidRPr="0043273B" w:rsidRDefault="00446AD1" w:rsidP="005659E7">
            <w:r>
              <w:t>Obavezan</w:t>
            </w:r>
          </w:p>
        </w:tc>
        <w:tc>
          <w:tcPr>
            <w:tcW w:w="2683" w:type="dxa"/>
          </w:tcPr>
          <w:p w14:paraId="718CF172" w14:textId="77777777" w:rsidR="00446AD1" w:rsidRPr="005D49D7" w:rsidRDefault="00446AD1" w:rsidP="005659E7">
            <w:r w:rsidRPr="005D49D7">
              <w:t>Prof. dr. Sanela Bašić</w:t>
            </w:r>
          </w:p>
          <w:p w14:paraId="4717A982" w14:textId="77777777" w:rsidR="00446AD1" w:rsidRPr="0043273B" w:rsidRDefault="00446AD1" w:rsidP="005659E7"/>
        </w:tc>
      </w:tr>
      <w:tr w:rsidR="00446AD1" w14:paraId="00046DAC" w14:textId="77777777" w:rsidTr="005659E7">
        <w:tc>
          <w:tcPr>
            <w:tcW w:w="1540" w:type="dxa"/>
          </w:tcPr>
          <w:p w14:paraId="25A4CEBE" w14:textId="77777777" w:rsidR="00446AD1" w:rsidRDefault="00446AD1" w:rsidP="005659E7">
            <w:r>
              <w:t>Prvi</w:t>
            </w:r>
          </w:p>
        </w:tc>
        <w:tc>
          <w:tcPr>
            <w:tcW w:w="2795" w:type="dxa"/>
          </w:tcPr>
          <w:p w14:paraId="3E9C1562" w14:textId="77777777" w:rsidR="00446AD1" w:rsidRPr="00B16709" w:rsidRDefault="00446AD1" w:rsidP="005659E7">
            <w:r w:rsidRPr="005511CE">
              <w:t xml:space="preserve">Porodica i društvene transformacije </w:t>
            </w:r>
          </w:p>
        </w:tc>
        <w:tc>
          <w:tcPr>
            <w:tcW w:w="551" w:type="dxa"/>
          </w:tcPr>
          <w:p w14:paraId="04ED1996" w14:textId="77777777" w:rsidR="00446AD1" w:rsidRDefault="00446AD1" w:rsidP="005659E7">
            <w:r>
              <w:t>50</w:t>
            </w:r>
          </w:p>
        </w:tc>
        <w:tc>
          <w:tcPr>
            <w:tcW w:w="689" w:type="dxa"/>
          </w:tcPr>
          <w:p w14:paraId="16FB3FD3" w14:textId="77777777" w:rsidR="00446AD1" w:rsidRDefault="00446AD1" w:rsidP="005659E7">
            <w:r>
              <w:t>10</w:t>
            </w:r>
          </w:p>
        </w:tc>
        <w:tc>
          <w:tcPr>
            <w:tcW w:w="1092" w:type="dxa"/>
          </w:tcPr>
          <w:p w14:paraId="3FCC3B33" w14:textId="77777777" w:rsidR="00446AD1" w:rsidRDefault="00446AD1" w:rsidP="005659E7">
            <w:r>
              <w:t>Obavezan</w:t>
            </w:r>
          </w:p>
        </w:tc>
        <w:tc>
          <w:tcPr>
            <w:tcW w:w="2683" w:type="dxa"/>
          </w:tcPr>
          <w:p w14:paraId="1907DA30" w14:textId="77777777" w:rsidR="00446AD1" w:rsidRPr="007E508D" w:rsidRDefault="00446AD1" w:rsidP="005659E7">
            <w:r w:rsidRPr="007E508D">
              <w:t>Prof. dr. Sanela Šadić</w:t>
            </w:r>
          </w:p>
          <w:p w14:paraId="5D4A21ED" w14:textId="77777777" w:rsidR="00446AD1" w:rsidRPr="00C70138" w:rsidRDefault="00446AD1" w:rsidP="005659E7"/>
        </w:tc>
      </w:tr>
      <w:tr w:rsidR="00446AD1" w14:paraId="67913882" w14:textId="77777777" w:rsidTr="005659E7">
        <w:tc>
          <w:tcPr>
            <w:tcW w:w="1540" w:type="dxa"/>
          </w:tcPr>
          <w:p w14:paraId="44F01A87" w14:textId="77777777" w:rsidR="00446AD1" w:rsidRDefault="00446AD1" w:rsidP="005659E7">
            <w:r>
              <w:t>Prvi</w:t>
            </w:r>
          </w:p>
        </w:tc>
        <w:tc>
          <w:tcPr>
            <w:tcW w:w="2795" w:type="dxa"/>
          </w:tcPr>
          <w:p w14:paraId="4A368BFA" w14:textId="77777777" w:rsidR="00446AD1" w:rsidRPr="00B16709" w:rsidRDefault="00446AD1" w:rsidP="005659E7">
            <w:proofErr w:type="spellStart"/>
            <w:r w:rsidRPr="005511CE">
              <w:rPr>
                <w:lang w:val="hr-HR"/>
              </w:rPr>
              <w:t>Marginalizovane</w:t>
            </w:r>
            <w:proofErr w:type="spellEnd"/>
            <w:r w:rsidRPr="005511CE">
              <w:rPr>
                <w:lang w:val="hr-HR"/>
              </w:rPr>
              <w:t xml:space="preserve"> skupine i ljudska prava</w:t>
            </w:r>
          </w:p>
        </w:tc>
        <w:tc>
          <w:tcPr>
            <w:tcW w:w="551" w:type="dxa"/>
          </w:tcPr>
          <w:p w14:paraId="29A4E2D8" w14:textId="77777777" w:rsidR="00446AD1" w:rsidRDefault="00446AD1" w:rsidP="005659E7">
            <w:r>
              <w:t>50</w:t>
            </w:r>
          </w:p>
        </w:tc>
        <w:tc>
          <w:tcPr>
            <w:tcW w:w="689" w:type="dxa"/>
          </w:tcPr>
          <w:p w14:paraId="359F36F6" w14:textId="77777777" w:rsidR="00446AD1" w:rsidRDefault="00446AD1" w:rsidP="005659E7">
            <w:r>
              <w:t>10</w:t>
            </w:r>
          </w:p>
        </w:tc>
        <w:tc>
          <w:tcPr>
            <w:tcW w:w="1092" w:type="dxa"/>
          </w:tcPr>
          <w:p w14:paraId="380C4193" w14:textId="77777777" w:rsidR="00446AD1" w:rsidRDefault="00446AD1" w:rsidP="005659E7">
            <w:r>
              <w:t>Obavezan</w:t>
            </w:r>
          </w:p>
        </w:tc>
        <w:tc>
          <w:tcPr>
            <w:tcW w:w="2683" w:type="dxa"/>
          </w:tcPr>
          <w:p w14:paraId="493C85CF" w14:textId="77777777" w:rsidR="00446AD1" w:rsidRPr="007E508D" w:rsidRDefault="00446AD1" w:rsidP="005659E7">
            <w:r w:rsidRPr="007E508D">
              <w:rPr>
                <w:lang w:val="hr-HR"/>
              </w:rPr>
              <w:t xml:space="preserve">Prof. dr. </w:t>
            </w:r>
            <w:proofErr w:type="spellStart"/>
            <w:r w:rsidRPr="007E508D">
              <w:rPr>
                <w:lang w:val="hr-HR"/>
              </w:rPr>
              <w:t>Sabira</w:t>
            </w:r>
            <w:proofErr w:type="spellEnd"/>
            <w:r w:rsidRPr="007E508D">
              <w:rPr>
                <w:lang w:val="hr-HR"/>
              </w:rPr>
              <w:t xml:space="preserve"> </w:t>
            </w:r>
            <w:proofErr w:type="spellStart"/>
            <w:r w:rsidRPr="007E508D">
              <w:rPr>
                <w:lang w:val="hr-HR"/>
              </w:rPr>
              <w:t>Šašić</w:t>
            </w:r>
            <w:proofErr w:type="spellEnd"/>
          </w:p>
          <w:p w14:paraId="31E63522" w14:textId="77777777" w:rsidR="00446AD1" w:rsidRPr="00B16709" w:rsidRDefault="00446AD1" w:rsidP="005659E7"/>
        </w:tc>
      </w:tr>
      <w:tr w:rsidR="00446AD1" w14:paraId="6A7E74F7" w14:textId="77777777" w:rsidTr="005659E7">
        <w:tc>
          <w:tcPr>
            <w:tcW w:w="1540" w:type="dxa"/>
          </w:tcPr>
          <w:p w14:paraId="4931C74A" w14:textId="77777777" w:rsidR="00446AD1" w:rsidRDefault="00446AD1" w:rsidP="005659E7"/>
        </w:tc>
        <w:tc>
          <w:tcPr>
            <w:tcW w:w="2795" w:type="dxa"/>
          </w:tcPr>
          <w:p w14:paraId="15B74996" w14:textId="77777777" w:rsidR="00446AD1" w:rsidRDefault="00446AD1" w:rsidP="005659E7">
            <w:r>
              <w:t>Ukupno prvi semestar</w:t>
            </w:r>
          </w:p>
        </w:tc>
        <w:tc>
          <w:tcPr>
            <w:tcW w:w="551" w:type="dxa"/>
          </w:tcPr>
          <w:p w14:paraId="338EC1F4" w14:textId="77777777" w:rsidR="00446AD1" w:rsidRPr="00B43103" w:rsidRDefault="00446AD1" w:rsidP="005659E7">
            <w:pPr>
              <w:rPr>
                <w:b/>
                <w:bCs/>
              </w:rPr>
            </w:pPr>
            <w:r w:rsidRPr="00B43103">
              <w:rPr>
                <w:b/>
                <w:bCs/>
              </w:rPr>
              <w:t>160</w:t>
            </w:r>
          </w:p>
        </w:tc>
        <w:tc>
          <w:tcPr>
            <w:tcW w:w="689" w:type="dxa"/>
          </w:tcPr>
          <w:p w14:paraId="06B38BE7" w14:textId="77777777" w:rsidR="00446AD1" w:rsidRPr="00B43103" w:rsidRDefault="00446AD1" w:rsidP="005659E7">
            <w:pPr>
              <w:rPr>
                <w:b/>
                <w:bCs/>
              </w:rPr>
            </w:pPr>
            <w:r w:rsidRPr="00B43103">
              <w:rPr>
                <w:b/>
                <w:bCs/>
              </w:rPr>
              <w:t>30</w:t>
            </w:r>
          </w:p>
        </w:tc>
        <w:tc>
          <w:tcPr>
            <w:tcW w:w="1092" w:type="dxa"/>
          </w:tcPr>
          <w:p w14:paraId="310AE3BA" w14:textId="77777777" w:rsidR="00446AD1" w:rsidRDefault="00446AD1" w:rsidP="005659E7"/>
        </w:tc>
        <w:tc>
          <w:tcPr>
            <w:tcW w:w="2683" w:type="dxa"/>
          </w:tcPr>
          <w:p w14:paraId="09CF2300" w14:textId="77777777" w:rsidR="00446AD1" w:rsidRPr="0043273B" w:rsidRDefault="00446AD1" w:rsidP="005659E7"/>
        </w:tc>
      </w:tr>
      <w:bookmarkEnd w:id="3"/>
    </w:tbl>
    <w:p w14:paraId="105A09E4" w14:textId="77777777" w:rsidR="00446AD1" w:rsidRDefault="00446AD1" w:rsidP="00446AD1"/>
    <w:p w14:paraId="693A215B" w14:textId="77777777" w:rsidR="00446AD1" w:rsidRDefault="00446AD1" w:rsidP="00446AD1">
      <w:pPr>
        <w:rPr>
          <w:b/>
          <w:bCs/>
        </w:rPr>
      </w:pPr>
      <w:r>
        <w:rPr>
          <w:b/>
          <w:bCs/>
        </w:rPr>
        <w:t xml:space="preserve">Drugi semestar </w:t>
      </w:r>
      <w:r w:rsidRPr="00017EAD">
        <w:rPr>
          <w:b/>
          <w:bCs/>
        </w:rPr>
        <w:t>(identič</w:t>
      </w:r>
      <w:r>
        <w:rPr>
          <w:b/>
          <w:bCs/>
        </w:rPr>
        <w:t>an</w:t>
      </w:r>
      <w:r w:rsidRPr="00017EAD">
        <w:rPr>
          <w:b/>
          <w:bCs/>
        </w:rPr>
        <w:t xml:space="preserve"> za sva istraživačka polja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08"/>
        <w:gridCol w:w="2421"/>
        <w:gridCol w:w="551"/>
        <w:gridCol w:w="678"/>
        <w:gridCol w:w="1100"/>
        <w:gridCol w:w="2336"/>
      </w:tblGrid>
      <w:tr w:rsidR="00446AD1" w:rsidRPr="0043273B" w14:paraId="78A36C2B" w14:textId="77777777" w:rsidTr="005659E7">
        <w:tc>
          <w:tcPr>
            <w:tcW w:w="1540" w:type="dxa"/>
          </w:tcPr>
          <w:p w14:paraId="761E7C5E" w14:textId="77777777" w:rsidR="00446AD1" w:rsidRPr="0043273B" w:rsidRDefault="00446AD1" w:rsidP="005659E7">
            <w:r w:rsidRPr="0043273B">
              <w:t>Semestar</w:t>
            </w:r>
          </w:p>
        </w:tc>
        <w:tc>
          <w:tcPr>
            <w:tcW w:w="2795" w:type="dxa"/>
          </w:tcPr>
          <w:p w14:paraId="0A9619F6" w14:textId="77777777" w:rsidR="00446AD1" w:rsidRPr="0043273B" w:rsidRDefault="00446AD1" w:rsidP="005659E7">
            <w:r w:rsidRPr="0043273B">
              <w:t>Nastavni modul</w:t>
            </w:r>
          </w:p>
        </w:tc>
        <w:tc>
          <w:tcPr>
            <w:tcW w:w="551" w:type="dxa"/>
          </w:tcPr>
          <w:p w14:paraId="3B6EB6ED" w14:textId="77777777" w:rsidR="00446AD1" w:rsidRPr="0043273B" w:rsidRDefault="00446AD1" w:rsidP="005659E7">
            <w:r w:rsidRPr="0043273B">
              <w:t>Sati</w:t>
            </w:r>
          </w:p>
        </w:tc>
        <w:tc>
          <w:tcPr>
            <w:tcW w:w="689" w:type="dxa"/>
          </w:tcPr>
          <w:p w14:paraId="216C83A8" w14:textId="77777777" w:rsidR="00446AD1" w:rsidRPr="0043273B" w:rsidRDefault="00446AD1" w:rsidP="005659E7">
            <w:r>
              <w:t>ECTS</w:t>
            </w:r>
          </w:p>
        </w:tc>
        <w:tc>
          <w:tcPr>
            <w:tcW w:w="1092" w:type="dxa"/>
          </w:tcPr>
          <w:p w14:paraId="5B038A8A" w14:textId="77777777" w:rsidR="00446AD1" w:rsidRPr="0043273B" w:rsidRDefault="00446AD1" w:rsidP="005659E7">
            <w:r>
              <w:t>Status</w:t>
            </w:r>
          </w:p>
        </w:tc>
        <w:tc>
          <w:tcPr>
            <w:tcW w:w="2683" w:type="dxa"/>
          </w:tcPr>
          <w:p w14:paraId="31E6A70D" w14:textId="77777777" w:rsidR="00446AD1" w:rsidRPr="0043273B" w:rsidRDefault="00446AD1" w:rsidP="005659E7">
            <w:r>
              <w:t>Odgovorni nastavnik/ica</w:t>
            </w:r>
          </w:p>
        </w:tc>
      </w:tr>
      <w:tr w:rsidR="00446AD1" w:rsidRPr="0043273B" w14:paraId="08BC45CC" w14:textId="77777777" w:rsidTr="005659E7">
        <w:tc>
          <w:tcPr>
            <w:tcW w:w="1540" w:type="dxa"/>
          </w:tcPr>
          <w:p w14:paraId="3079B4A5" w14:textId="77777777" w:rsidR="00446AD1" w:rsidRPr="0043273B" w:rsidRDefault="00446AD1" w:rsidP="005659E7">
            <w:r>
              <w:t>Drugi</w:t>
            </w:r>
          </w:p>
        </w:tc>
        <w:tc>
          <w:tcPr>
            <w:tcW w:w="2795" w:type="dxa"/>
          </w:tcPr>
          <w:p w14:paraId="4813DDB5" w14:textId="77777777" w:rsidR="00446AD1" w:rsidRPr="00FB3387" w:rsidRDefault="00446AD1" w:rsidP="005659E7">
            <w:pPr>
              <w:rPr>
                <w:lang w:val="hr-HR"/>
              </w:rPr>
            </w:pPr>
            <w:r>
              <w:rPr>
                <w:lang w:val="hr-HR"/>
              </w:rPr>
              <w:t>Metodologija</w:t>
            </w:r>
          </w:p>
        </w:tc>
        <w:tc>
          <w:tcPr>
            <w:tcW w:w="551" w:type="dxa"/>
          </w:tcPr>
          <w:p w14:paraId="3D2D3256" w14:textId="77777777" w:rsidR="00446AD1" w:rsidRPr="0043273B" w:rsidRDefault="00446AD1" w:rsidP="005659E7">
            <w:r>
              <w:t>60</w:t>
            </w:r>
          </w:p>
        </w:tc>
        <w:tc>
          <w:tcPr>
            <w:tcW w:w="689" w:type="dxa"/>
          </w:tcPr>
          <w:p w14:paraId="09F0CEF5" w14:textId="77777777" w:rsidR="00446AD1" w:rsidRPr="0043273B" w:rsidRDefault="00446AD1" w:rsidP="005659E7">
            <w:r>
              <w:t>10</w:t>
            </w:r>
          </w:p>
        </w:tc>
        <w:tc>
          <w:tcPr>
            <w:tcW w:w="1092" w:type="dxa"/>
          </w:tcPr>
          <w:p w14:paraId="76404BF1" w14:textId="77777777" w:rsidR="00446AD1" w:rsidRPr="0043273B" w:rsidRDefault="00446AD1" w:rsidP="005659E7">
            <w:r>
              <w:t>Obavezan</w:t>
            </w:r>
          </w:p>
        </w:tc>
        <w:tc>
          <w:tcPr>
            <w:tcW w:w="2683" w:type="dxa"/>
          </w:tcPr>
          <w:p w14:paraId="1BAE4C92" w14:textId="77777777" w:rsidR="00446AD1" w:rsidRPr="0043273B" w:rsidRDefault="00446AD1" w:rsidP="005659E7">
            <w:r>
              <w:t>Prof. dr. Dževad Termiz</w:t>
            </w:r>
          </w:p>
        </w:tc>
      </w:tr>
      <w:tr w:rsidR="00446AD1" w:rsidRPr="0043273B" w14:paraId="4FBCBA78" w14:textId="77777777" w:rsidTr="005659E7">
        <w:tc>
          <w:tcPr>
            <w:tcW w:w="1540" w:type="dxa"/>
          </w:tcPr>
          <w:p w14:paraId="39CE64E6" w14:textId="77777777" w:rsidR="00446AD1" w:rsidRDefault="00446AD1" w:rsidP="005659E7">
            <w:r>
              <w:t>Drugi</w:t>
            </w:r>
          </w:p>
        </w:tc>
        <w:tc>
          <w:tcPr>
            <w:tcW w:w="2795" w:type="dxa"/>
          </w:tcPr>
          <w:p w14:paraId="3E019177" w14:textId="77777777" w:rsidR="00446AD1" w:rsidRDefault="00446AD1" w:rsidP="005659E7">
            <w:pPr>
              <w:rPr>
                <w:lang w:val="hr-HR"/>
              </w:rPr>
            </w:pPr>
            <w:r>
              <w:rPr>
                <w:lang w:val="hr-HR"/>
              </w:rPr>
              <w:t>Izborni modul sa drugih istraživačkih polja ili dodatni moduli s liste</w:t>
            </w:r>
          </w:p>
        </w:tc>
        <w:tc>
          <w:tcPr>
            <w:tcW w:w="551" w:type="dxa"/>
          </w:tcPr>
          <w:p w14:paraId="5D3647C3" w14:textId="77777777" w:rsidR="00446AD1" w:rsidRDefault="00446AD1" w:rsidP="005659E7">
            <w:r>
              <w:t>50</w:t>
            </w:r>
          </w:p>
        </w:tc>
        <w:tc>
          <w:tcPr>
            <w:tcW w:w="689" w:type="dxa"/>
          </w:tcPr>
          <w:p w14:paraId="066BF343" w14:textId="77777777" w:rsidR="00446AD1" w:rsidRDefault="00446AD1" w:rsidP="005659E7">
            <w:r>
              <w:t>10</w:t>
            </w:r>
          </w:p>
        </w:tc>
        <w:tc>
          <w:tcPr>
            <w:tcW w:w="1092" w:type="dxa"/>
          </w:tcPr>
          <w:p w14:paraId="766008A2" w14:textId="77777777" w:rsidR="00446AD1" w:rsidRDefault="00446AD1" w:rsidP="005659E7">
            <w:r>
              <w:t>Izborni</w:t>
            </w:r>
          </w:p>
        </w:tc>
        <w:tc>
          <w:tcPr>
            <w:tcW w:w="2683" w:type="dxa"/>
          </w:tcPr>
          <w:p w14:paraId="5D383100" w14:textId="77777777" w:rsidR="00446AD1" w:rsidRDefault="00446AD1" w:rsidP="005659E7">
            <w:r>
              <w:t>/</w:t>
            </w:r>
          </w:p>
        </w:tc>
      </w:tr>
      <w:tr w:rsidR="00446AD1" w:rsidRPr="0043273B" w14:paraId="48712FE5" w14:textId="77777777" w:rsidTr="005659E7">
        <w:tc>
          <w:tcPr>
            <w:tcW w:w="1540" w:type="dxa"/>
          </w:tcPr>
          <w:p w14:paraId="164A75E6" w14:textId="77777777" w:rsidR="00446AD1" w:rsidRDefault="00446AD1" w:rsidP="005659E7">
            <w:r>
              <w:t>Drugi</w:t>
            </w:r>
          </w:p>
        </w:tc>
        <w:tc>
          <w:tcPr>
            <w:tcW w:w="2795" w:type="dxa"/>
          </w:tcPr>
          <w:p w14:paraId="4199A609" w14:textId="77777777" w:rsidR="00446AD1" w:rsidRDefault="00446AD1" w:rsidP="005659E7">
            <w:pPr>
              <w:rPr>
                <w:lang w:val="hr-HR"/>
              </w:rPr>
            </w:pPr>
            <w:r>
              <w:rPr>
                <w:lang w:val="hr-HR"/>
              </w:rPr>
              <w:t>Izborni modul sa drugih istraživačkih polja ili dodatni moduli s liste</w:t>
            </w:r>
          </w:p>
        </w:tc>
        <w:tc>
          <w:tcPr>
            <w:tcW w:w="551" w:type="dxa"/>
          </w:tcPr>
          <w:p w14:paraId="3E838AED" w14:textId="77777777" w:rsidR="00446AD1" w:rsidRDefault="00446AD1" w:rsidP="005659E7">
            <w:r>
              <w:t>50</w:t>
            </w:r>
          </w:p>
        </w:tc>
        <w:tc>
          <w:tcPr>
            <w:tcW w:w="689" w:type="dxa"/>
          </w:tcPr>
          <w:p w14:paraId="57756FE7" w14:textId="77777777" w:rsidR="00446AD1" w:rsidRDefault="00446AD1" w:rsidP="005659E7">
            <w:r>
              <w:t>10</w:t>
            </w:r>
          </w:p>
        </w:tc>
        <w:tc>
          <w:tcPr>
            <w:tcW w:w="1092" w:type="dxa"/>
          </w:tcPr>
          <w:p w14:paraId="4F52C789" w14:textId="77777777" w:rsidR="00446AD1" w:rsidRDefault="00446AD1" w:rsidP="005659E7">
            <w:r>
              <w:t>Izborni</w:t>
            </w:r>
          </w:p>
        </w:tc>
        <w:tc>
          <w:tcPr>
            <w:tcW w:w="2683" w:type="dxa"/>
          </w:tcPr>
          <w:p w14:paraId="35BDABB6" w14:textId="77777777" w:rsidR="00446AD1" w:rsidRDefault="00446AD1" w:rsidP="005659E7">
            <w:r>
              <w:t>/</w:t>
            </w:r>
          </w:p>
        </w:tc>
      </w:tr>
      <w:tr w:rsidR="00446AD1" w:rsidRPr="0043273B" w14:paraId="0C9AD555" w14:textId="77777777" w:rsidTr="005659E7">
        <w:tc>
          <w:tcPr>
            <w:tcW w:w="1540" w:type="dxa"/>
          </w:tcPr>
          <w:p w14:paraId="394748AC" w14:textId="77777777" w:rsidR="00446AD1" w:rsidRDefault="00446AD1" w:rsidP="005659E7"/>
        </w:tc>
        <w:tc>
          <w:tcPr>
            <w:tcW w:w="2795" w:type="dxa"/>
          </w:tcPr>
          <w:p w14:paraId="7EBBB836" w14:textId="77777777" w:rsidR="00446AD1" w:rsidRDefault="00446AD1" w:rsidP="005659E7">
            <w:pPr>
              <w:rPr>
                <w:lang w:val="hr-HR"/>
              </w:rPr>
            </w:pPr>
            <w:r>
              <w:rPr>
                <w:lang w:val="hr-HR"/>
              </w:rPr>
              <w:t>Ukupno drugi semestar</w:t>
            </w:r>
          </w:p>
        </w:tc>
        <w:tc>
          <w:tcPr>
            <w:tcW w:w="551" w:type="dxa"/>
          </w:tcPr>
          <w:p w14:paraId="0296E5A2" w14:textId="77777777" w:rsidR="00446AD1" w:rsidRPr="00AD2633" w:rsidRDefault="00446AD1" w:rsidP="005659E7">
            <w:pPr>
              <w:rPr>
                <w:b/>
                <w:bCs/>
              </w:rPr>
            </w:pPr>
            <w:r w:rsidRPr="00AD2633">
              <w:rPr>
                <w:b/>
                <w:bCs/>
              </w:rPr>
              <w:t>160</w:t>
            </w:r>
          </w:p>
        </w:tc>
        <w:tc>
          <w:tcPr>
            <w:tcW w:w="689" w:type="dxa"/>
          </w:tcPr>
          <w:p w14:paraId="71F42E9F" w14:textId="77777777" w:rsidR="00446AD1" w:rsidRPr="00AD2633" w:rsidRDefault="00446AD1" w:rsidP="005659E7">
            <w:pPr>
              <w:rPr>
                <w:b/>
                <w:bCs/>
              </w:rPr>
            </w:pPr>
            <w:r w:rsidRPr="00AD2633">
              <w:rPr>
                <w:b/>
                <w:bCs/>
              </w:rPr>
              <w:t>30</w:t>
            </w:r>
          </w:p>
        </w:tc>
        <w:tc>
          <w:tcPr>
            <w:tcW w:w="1092" w:type="dxa"/>
          </w:tcPr>
          <w:p w14:paraId="3FAD8180" w14:textId="77777777" w:rsidR="00446AD1" w:rsidRDefault="00446AD1" w:rsidP="005659E7"/>
        </w:tc>
        <w:tc>
          <w:tcPr>
            <w:tcW w:w="2683" w:type="dxa"/>
          </w:tcPr>
          <w:p w14:paraId="7E4DE017" w14:textId="77777777" w:rsidR="00446AD1" w:rsidRDefault="00446AD1" w:rsidP="005659E7"/>
        </w:tc>
      </w:tr>
    </w:tbl>
    <w:p w14:paraId="07360EE2" w14:textId="77777777" w:rsidR="00446AD1" w:rsidRDefault="00446AD1" w:rsidP="00446AD1"/>
    <w:p w14:paraId="3FE59A17" w14:textId="77777777" w:rsidR="00446AD1" w:rsidRPr="007D5354" w:rsidRDefault="00446AD1" w:rsidP="00446AD1">
      <w:pPr>
        <w:rPr>
          <w:b/>
          <w:bCs/>
        </w:rPr>
      </w:pPr>
      <w:r w:rsidRPr="007D5354">
        <w:rPr>
          <w:b/>
          <w:bCs/>
        </w:rPr>
        <w:t>Izborni moduli (SVA ISTRAŽIVAČKA POLJA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85"/>
        <w:gridCol w:w="4209"/>
      </w:tblGrid>
      <w:tr w:rsidR="00446AD1" w14:paraId="3DE8BCFE" w14:textId="77777777" w:rsidTr="005659E7">
        <w:tc>
          <w:tcPr>
            <w:tcW w:w="4675" w:type="dxa"/>
          </w:tcPr>
          <w:p w14:paraId="665541B7" w14:textId="77777777" w:rsidR="00446AD1" w:rsidRPr="00000B6E" w:rsidRDefault="00446AD1" w:rsidP="005659E7">
            <w:pPr>
              <w:rPr>
                <w:b/>
                <w:bCs/>
              </w:rPr>
            </w:pPr>
            <w:r w:rsidRPr="00000B6E">
              <w:rPr>
                <w:b/>
                <w:bCs/>
              </w:rPr>
              <w:t>Naziv modula</w:t>
            </w:r>
          </w:p>
        </w:tc>
        <w:tc>
          <w:tcPr>
            <w:tcW w:w="4675" w:type="dxa"/>
          </w:tcPr>
          <w:p w14:paraId="6FC6EFC1" w14:textId="77777777" w:rsidR="00446AD1" w:rsidRPr="00000B6E" w:rsidRDefault="00446AD1" w:rsidP="005659E7">
            <w:pPr>
              <w:rPr>
                <w:b/>
                <w:bCs/>
              </w:rPr>
            </w:pPr>
            <w:r w:rsidRPr="00000B6E">
              <w:rPr>
                <w:b/>
                <w:bCs/>
              </w:rPr>
              <w:t>Nositelj/ica</w:t>
            </w:r>
          </w:p>
        </w:tc>
      </w:tr>
      <w:tr w:rsidR="00446AD1" w14:paraId="76B589E5" w14:textId="77777777" w:rsidTr="005659E7">
        <w:tc>
          <w:tcPr>
            <w:tcW w:w="4675" w:type="dxa"/>
          </w:tcPr>
          <w:p w14:paraId="24A73C1C" w14:textId="77777777" w:rsidR="00446AD1" w:rsidRPr="00060903" w:rsidRDefault="00446AD1" w:rsidP="005659E7">
            <w:pPr>
              <w:rPr>
                <w:b/>
                <w:bCs/>
              </w:rPr>
            </w:pPr>
            <w:r w:rsidRPr="00060903">
              <w:t>Globalna pravda i novi modeli političke subjektivizacije</w:t>
            </w:r>
          </w:p>
        </w:tc>
        <w:tc>
          <w:tcPr>
            <w:tcW w:w="4675" w:type="dxa"/>
          </w:tcPr>
          <w:p w14:paraId="3EB9BDDD" w14:textId="77777777" w:rsidR="00446AD1" w:rsidRPr="00060903" w:rsidRDefault="00446AD1" w:rsidP="005659E7">
            <w:pPr>
              <w:rPr>
                <w:b/>
                <w:bCs/>
              </w:rPr>
            </w:pPr>
            <w:r w:rsidRPr="00060903">
              <w:t>Prof. dr. Asim Mujkić</w:t>
            </w:r>
          </w:p>
        </w:tc>
      </w:tr>
      <w:tr w:rsidR="00446AD1" w14:paraId="5C91425E" w14:textId="77777777" w:rsidTr="005659E7">
        <w:tc>
          <w:tcPr>
            <w:tcW w:w="4675" w:type="dxa"/>
          </w:tcPr>
          <w:p w14:paraId="2D780264" w14:textId="77777777" w:rsidR="00446AD1" w:rsidRPr="00060903" w:rsidRDefault="00446AD1" w:rsidP="005659E7">
            <w:r w:rsidRPr="00060903">
              <w:t>Politika digitalnog</w:t>
            </w:r>
          </w:p>
        </w:tc>
        <w:tc>
          <w:tcPr>
            <w:tcW w:w="4675" w:type="dxa"/>
          </w:tcPr>
          <w:p w14:paraId="700074E4" w14:textId="77777777" w:rsidR="00446AD1" w:rsidRPr="00060903" w:rsidRDefault="00446AD1" w:rsidP="005659E7">
            <w:r w:rsidRPr="00060903">
              <w:t>Prof. dr. Emir Vajzović</w:t>
            </w:r>
          </w:p>
        </w:tc>
      </w:tr>
      <w:tr w:rsidR="00446AD1" w14:paraId="752C7F45" w14:textId="77777777" w:rsidTr="005659E7">
        <w:tc>
          <w:tcPr>
            <w:tcW w:w="4675" w:type="dxa"/>
          </w:tcPr>
          <w:p w14:paraId="4BABED95" w14:textId="77777777" w:rsidR="00446AD1" w:rsidRPr="00060903" w:rsidRDefault="00446AD1" w:rsidP="005659E7">
            <w:r w:rsidRPr="00060903">
              <w:t>Aplikativna područja profesionalne prakse socijalnog rada</w:t>
            </w:r>
          </w:p>
        </w:tc>
        <w:tc>
          <w:tcPr>
            <w:tcW w:w="4675" w:type="dxa"/>
          </w:tcPr>
          <w:p w14:paraId="1DC65A60" w14:textId="77777777" w:rsidR="00446AD1" w:rsidRPr="00060903" w:rsidRDefault="00446AD1" w:rsidP="005659E7">
            <w:pPr>
              <w:spacing w:line="276" w:lineRule="auto"/>
            </w:pPr>
            <w:r w:rsidRPr="00060903">
              <w:t>Prof. Nedreta Šerić</w:t>
            </w:r>
          </w:p>
          <w:p w14:paraId="5D85E845" w14:textId="77777777" w:rsidR="00446AD1" w:rsidRPr="00060903" w:rsidRDefault="00446AD1" w:rsidP="005659E7">
            <w:r w:rsidRPr="00060903">
              <w:t>Prof. dr. Suada Buljubašić</w:t>
            </w:r>
          </w:p>
        </w:tc>
      </w:tr>
      <w:tr w:rsidR="00446AD1" w14:paraId="7E12593C" w14:textId="77777777" w:rsidTr="005659E7">
        <w:tc>
          <w:tcPr>
            <w:tcW w:w="4675" w:type="dxa"/>
          </w:tcPr>
          <w:p w14:paraId="471B82F6" w14:textId="77777777" w:rsidR="00446AD1" w:rsidRPr="00060903" w:rsidRDefault="00446AD1" w:rsidP="005659E7">
            <w:r w:rsidRPr="00060903">
              <w:t>Edukativni potencijal stripa</w:t>
            </w:r>
          </w:p>
        </w:tc>
        <w:tc>
          <w:tcPr>
            <w:tcW w:w="4675" w:type="dxa"/>
          </w:tcPr>
          <w:p w14:paraId="057BEBD1" w14:textId="77777777" w:rsidR="00446AD1" w:rsidRPr="00060903" w:rsidRDefault="00446AD1" w:rsidP="005659E7">
            <w:pPr>
              <w:spacing w:line="276" w:lineRule="auto"/>
            </w:pPr>
            <w:r w:rsidRPr="00060903">
              <w:t>Prof. dr. Haris Cerić</w:t>
            </w:r>
          </w:p>
        </w:tc>
      </w:tr>
      <w:tr w:rsidR="00446AD1" w14:paraId="6EC6C7B2" w14:textId="77777777" w:rsidTr="005659E7">
        <w:tc>
          <w:tcPr>
            <w:tcW w:w="4675" w:type="dxa"/>
          </w:tcPr>
          <w:p w14:paraId="20F6485D" w14:textId="77777777" w:rsidR="00446AD1" w:rsidRPr="00060903" w:rsidRDefault="00446AD1" w:rsidP="005659E7">
            <w:r w:rsidRPr="00060903">
              <w:rPr>
                <w:rFonts w:ascii="Calibri" w:eastAsia="Times New Roman" w:hAnsi="Calibri" w:cs="Calibri"/>
                <w:color w:val="000000" w:themeColor="text1"/>
                <w:kern w:val="24"/>
              </w:rPr>
              <w:t>Globalna kriza liberalne demokracije i populizam</w:t>
            </w:r>
          </w:p>
        </w:tc>
        <w:tc>
          <w:tcPr>
            <w:tcW w:w="4675" w:type="dxa"/>
          </w:tcPr>
          <w:p w14:paraId="2342CB1D" w14:textId="77777777" w:rsidR="00446AD1" w:rsidRPr="00060903" w:rsidRDefault="00446AD1" w:rsidP="005659E7">
            <w:pPr>
              <w:spacing w:line="276" w:lineRule="auto"/>
              <w:textAlignment w:val="top"/>
              <w:rPr>
                <w:rFonts w:ascii="Calibri" w:eastAsia="Times New Roman" w:hAnsi="Calibri" w:cs="Calibri"/>
                <w:color w:val="000000" w:themeColor="text1"/>
                <w:kern w:val="24"/>
              </w:rPr>
            </w:pPr>
            <w:r w:rsidRPr="00060903">
              <w:rPr>
                <w:rFonts w:ascii="Calibri" w:eastAsia="Times New Roman" w:hAnsi="Calibri" w:cs="Calibri"/>
                <w:color w:val="000000" w:themeColor="text1"/>
                <w:kern w:val="24"/>
              </w:rPr>
              <w:t>Prof. dr. Nedžma Džananović- Miraščija</w:t>
            </w:r>
          </w:p>
          <w:p w14:paraId="5476DB45" w14:textId="77777777" w:rsidR="00446AD1" w:rsidRPr="00060903" w:rsidRDefault="00446AD1" w:rsidP="005659E7">
            <w:pPr>
              <w:spacing w:line="276" w:lineRule="auto"/>
            </w:pPr>
            <w:r w:rsidRPr="00060903">
              <w:rPr>
                <w:rFonts w:ascii="Calibri" w:eastAsia="Times New Roman" w:hAnsi="Calibri" w:cs="Calibri"/>
                <w:color w:val="000000" w:themeColor="text1"/>
                <w:kern w:val="24"/>
              </w:rPr>
              <w:t>Prof. dr. Valida Repovac – Nikšić</w:t>
            </w:r>
          </w:p>
        </w:tc>
      </w:tr>
      <w:tr w:rsidR="00446AD1" w14:paraId="46B1A543" w14:textId="77777777" w:rsidTr="005659E7">
        <w:tc>
          <w:tcPr>
            <w:tcW w:w="4675" w:type="dxa"/>
          </w:tcPr>
          <w:p w14:paraId="5AE7EB80" w14:textId="77777777" w:rsidR="00446AD1" w:rsidRPr="00060903" w:rsidRDefault="00446AD1" w:rsidP="005659E7">
            <w:pPr>
              <w:rPr>
                <w:color w:val="000000" w:themeColor="text1"/>
              </w:rPr>
            </w:pPr>
            <w:r w:rsidRPr="00060903">
              <w:rPr>
                <w:color w:val="000000" w:themeColor="text1"/>
              </w:rPr>
              <w:t>Interkulturalni dijalog i kulturološke različitosti</w:t>
            </w:r>
          </w:p>
        </w:tc>
        <w:tc>
          <w:tcPr>
            <w:tcW w:w="4675" w:type="dxa"/>
          </w:tcPr>
          <w:p w14:paraId="0E4286D0" w14:textId="77777777" w:rsidR="00446AD1" w:rsidRPr="00060903" w:rsidRDefault="00446AD1" w:rsidP="005659E7">
            <w:pPr>
              <w:rPr>
                <w:color w:val="000000" w:themeColor="text1"/>
              </w:rPr>
            </w:pPr>
            <w:r w:rsidRPr="00060903">
              <w:rPr>
                <w:color w:val="000000" w:themeColor="text1"/>
              </w:rPr>
              <w:t>Doc. dr. Sarina Bakić</w:t>
            </w:r>
          </w:p>
          <w:p w14:paraId="293A8FF6" w14:textId="77777777" w:rsidR="00446AD1" w:rsidRPr="00060903" w:rsidRDefault="00446AD1" w:rsidP="005659E7">
            <w:pPr>
              <w:spacing w:line="276" w:lineRule="auto"/>
              <w:rPr>
                <w:color w:val="000000" w:themeColor="text1"/>
              </w:rPr>
            </w:pPr>
          </w:p>
        </w:tc>
      </w:tr>
      <w:tr w:rsidR="00446AD1" w14:paraId="70A14940" w14:textId="77777777" w:rsidTr="005659E7">
        <w:tc>
          <w:tcPr>
            <w:tcW w:w="4675" w:type="dxa"/>
            <w:vAlign w:val="center"/>
          </w:tcPr>
          <w:p w14:paraId="281DCD77" w14:textId="77777777" w:rsidR="00446AD1" w:rsidRPr="00060903" w:rsidRDefault="00446AD1" w:rsidP="005659E7">
            <w:pPr>
              <w:rPr>
                <w:color w:val="000000" w:themeColor="text1"/>
              </w:rPr>
            </w:pPr>
            <w:r w:rsidRPr="00060903">
              <w:rPr>
                <w:color w:val="000000" w:themeColor="text1"/>
              </w:rPr>
              <w:t>Savremene sociološke teorije</w:t>
            </w:r>
          </w:p>
        </w:tc>
        <w:tc>
          <w:tcPr>
            <w:tcW w:w="4675" w:type="dxa"/>
          </w:tcPr>
          <w:p w14:paraId="1A6004B5" w14:textId="77777777" w:rsidR="00446AD1" w:rsidRPr="00060903" w:rsidRDefault="00446AD1" w:rsidP="005659E7">
            <w:pPr>
              <w:rPr>
                <w:color w:val="000000" w:themeColor="text1"/>
              </w:rPr>
            </w:pPr>
            <w:r w:rsidRPr="00060903">
              <w:rPr>
                <w:color w:val="000000" w:themeColor="text1"/>
              </w:rPr>
              <w:t>Prof. dr. Halima Sofradžija</w:t>
            </w:r>
          </w:p>
        </w:tc>
      </w:tr>
      <w:tr w:rsidR="00446AD1" w:rsidRPr="00D328F9" w14:paraId="5BAA0D2C" w14:textId="77777777" w:rsidTr="005659E7">
        <w:tc>
          <w:tcPr>
            <w:tcW w:w="4675" w:type="dxa"/>
          </w:tcPr>
          <w:p w14:paraId="7684109C" w14:textId="77777777" w:rsidR="00446AD1" w:rsidRPr="00060903" w:rsidRDefault="00446AD1" w:rsidP="005659E7">
            <w:pPr>
              <w:rPr>
                <w:color w:val="000000" w:themeColor="text1"/>
                <w:highlight w:val="yellow"/>
              </w:rPr>
            </w:pPr>
            <w:r w:rsidRPr="00060903">
              <w:rPr>
                <w:color w:val="000000" w:themeColor="text1"/>
              </w:rPr>
              <w:t>Izazovi i perspektive integracijskih politika</w:t>
            </w:r>
          </w:p>
        </w:tc>
        <w:tc>
          <w:tcPr>
            <w:tcW w:w="4675" w:type="dxa"/>
          </w:tcPr>
          <w:p w14:paraId="437E3452" w14:textId="77777777" w:rsidR="00446AD1" w:rsidRPr="00060903" w:rsidRDefault="00446AD1" w:rsidP="005659E7">
            <w:pPr>
              <w:rPr>
                <w:color w:val="000000" w:themeColor="text1"/>
              </w:rPr>
            </w:pPr>
            <w:r w:rsidRPr="00060903">
              <w:rPr>
                <w:color w:val="000000" w:themeColor="text1"/>
              </w:rPr>
              <w:t>Prof. dr. Nedžma Džananović – Miraščija</w:t>
            </w:r>
          </w:p>
        </w:tc>
      </w:tr>
      <w:tr w:rsidR="00446AD1" w14:paraId="26549172" w14:textId="77777777" w:rsidTr="005659E7">
        <w:tc>
          <w:tcPr>
            <w:tcW w:w="4675" w:type="dxa"/>
          </w:tcPr>
          <w:p w14:paraId="0C700332" w14:textId="4B099DE4" w:rsidR="00446AD1" w:rsidRPr="00D632F6" w:rsidRDefault="00446AD1" w:rsidP="005659E7">
            <w:pPr>
              <w:rPr>
                <w:rFonts w:ascii="Calibri" w:eastAsia="Times New Roman" w:hAnsi="Calibri" w:cs="Calibri"/>
                <w:color w:val="000000" w:themeColor="text1"/>
                <w:kern w:val="24"/>
              </w:rPr>
            </w:pPr>
            <w:r w:rsidRPr="00060903">
              <w:rPr>
                <w:rFonts w:ascii="Calibri" w:eastAsia="Times New Roman" w:hAnsi="Calibri" w:cs="Calibri"/>
                <w:color w:val="000000" w:themeColor="text1"/>
                <w:kern w:val="24"/>
              </w:rPr>
              <w:t>Institucionalna i vaninstitucionalna politika</w:t>
            </w:r>
          </w:p>
        </w:tc>
        <w:tc>
          <w:tcPr>
            <w:tcW w:w="4675" w:type="dxa"/>
          </w:tcPr>
          <w:p w14:paraId="403758C0" w14:textId="77777777" w:rsidR="00446AD1" w:rsidRPr="00060903" w:rsidRDefault="00446AD1" w:rsidP="005659E7">
            <w:pPr>
              <w:rPr>
                <w:color w:val="000000" w:themeColor="text1"/>
              </w:rPr>
            </w:pPr>
            <w:r w:rsidRPr="00060903">
              <w:rPr>
                <w:rFonts w:ascii="Calibri" w:eastAsia="Times New Roman" w:hAnsi="Calibri" w:cs="Calibri"/>
                <w:color w:val="000000" w:themeColor="text1"/>
                <w:kern w:val="24"/>
                <w:lang w:val="hr-HR"/>
              </w:rPr>
              <w:t xml:space="preserve">Prof. dr. Elvis </w:t>
            </w:r>
            <w:proofErr w:type="spellStart"/>
            <w:r w:rsidRPr="00060903">
              <w:rPr>
                <w:rFonts w:ascii="Calibri" w:eastAsia="Times New Roman" w:hAnsi="Calibri" w:cs="Calibri"/>
                <w:color w:val="000000" w:themeColor="text1"/>
                <w:kern w:val="24"/>
                <w:lang w:val="hr-HR"/>
              </w:rPr>
              <w:t>Fejzić</w:t>
            </w:r>
            <w:proofErr w:type="spellEnd"/>
          </w:p>
        </w:tc>
      </w:tr>
    </w:tbl>
    <w:p w14:paraId="43AC9E88" w14:textId="5B2133A9" w:rsidR="00446AD1" w:rsidRDefault="00446AD1" w:rsidP="00446AD1">
      <w:pPr>
        <w:rPr>
          <w:b/>
          <w:bCs/>
        </w:rPr>
      </w:pPr>
    </w:p>
    <w:p w14:paraId="23C7B848" w14:textId="0ED645F8" w:rsidR="00446AD1" w:rsidRDefault="00446AD1" w:rsidP="00446AD1">
      <w:pPr>
        <w:rPr>
          <w:b/>
          <w:bCs/>
        </w:rPr>
      </w:pPr>
      <w:bookmarkStart w:id="4" w:name="_Hlk94777058"/>
      <w:r>
        <w:rPr>
          <w:b/>
          <w:bCs/>
        </w:rPr>
        <w:t xml:space="preserve">IZBORNI MODULI – </w:t>
      </w:r>
      <w:r w:rsidR="007D5354">
        <w:rPr>
          <w:b/>
          <w:bCs/>
        </w:rPr>
        <w:t xml:space="preserve">ISTRAŽIVAČKO POLJE </w:t>
      </w:r>
      <w:r>
        <w:rPr>
          <w:b/>
          <w:bCs/>
        </w:rPr>
        <w:t xml:space="preserve">POLITOLOGIJA </w:t>
      </w:r>
    </w:p>
    <w:tbl>
      <w:tblPr>
        <w:tblStyle w:val="TableGrid"/>
        <w:tblW w:w="8545" w:type="dxa"/>
        <w:tblLook w:val="04A0" w:firstRow="1" w:lastRow="0" w:firstColumn="1" w:lastColumn="0" w:noHBand="0" w:noVBand="1"/>
      </w:tblPr>
      <w:tblGrid>
        <w:gridCol w:w="4225"/>
        <w:gridCol w:w="25"/>
        <w:gridCol w:w="24"/>
        <w:gridCol w:w="13"/>
        <w:gridCol w:w="4258"/>
      </w:tblGrid>
      <w:tr w:rsidR="00446AD1" w:rsidRPr="00B43103" w14:paraId="4504DDCC" w14:textId="77777777" w:rsidTr="007C160D">
        <w:trPr>
          <w:trHeight w:val="70"/>
        </w:trPr>
        <w:tc>
          <w:tcPr>
            <w:tcW w:w="4287" w:type="dxa"/>
            <w:gridSpan w:val="4"/>
          </w:tcPr>
          <w:p w14:paraId="616EB024" w14:textId="7B881A14" w:rsidR="00446AD1" w:rsidRPr="00B43103" w:rsidRDefault="00446AD1" w:rsidP="00446AD1">
            <w:r w:rsidRPr="00000B6E">
              <w:rPr>
                <w:b/>
                <w:bCs/>
              </w:rPr>
              <w:t>Naziv modula</w:t>
            </w:r>
          </w:p>
        </w:tc>
        <w:tc>
          <w:tcPr>
            <w:tcW w:w="4258" w:type="dxa"/>
          </w:tcPr>
          <w:p w14:paraId="31A29397" w14:textId="2F5D6ACD" w:rsidR="00446AD1" w:rsidRPr="00B43103" w:rsidRDefault="00446AD1" w:rsidP="00446AD1">
            <w:r w:rsidRPr="00000B6E">
              <w:rPr>
                <w:b/>
                <w:bCs/>
              </w:rPr>
              <w:t>Nositelj/ica</w:t>
            </w:r>
          </w:p>
        </w:tc>
      </w:tr>
      <w:tr w:rsidR="00446AD1" w:rsidRPr="00B43103" w14:paraId="2CB079F3" w14:textId="77777777" w:rsidTr="007C160D">
        <w:trPr>
          <w:trHeight w:val="70"/>
        </w:trPr>
        <w:tc>
          <w:tcPr>
            <w:tcW w:w="4287" w:type="dxa"/>
            <w:gridSpan w:val="4"/>
          </w:tcPr>
          <w:p w14:paraId="16FDA2D0" w14:textId="424EF92F" w:rsidR="00446AD1" w:rsidRPr="00B43103" w:rsidRDefault="00446AD1" w:rsidP="00446AD1">
            <w:r w:rsidRPr="00B43103">
              <w:t>Identitet i politika</w:t>
            </w:r>
          </w:p>
        </w:tc>
        <w:tc>
          <w:tcPr>
            <w:tcW w:w="4258" w:type="dxa"/>
          </w:tcPr>
          <w:p w14:paraId="6ABA4BAD" w14:textId="77777777" w:rsidR="00446AD1" w:rsidRDefault="00446AD1" w:rsidP="00446AD1">
            <w:r w:rsidRPr="00B43103">
              <w:t xml:space="preserve">Prof. dr. Šaćir Filandra </w:t>
            </w:r>
          </w:p>
          <w:p w14:paraId="1B5BD2BE" w14:textId="07F61041" w:rsidR="00446AD1" w:rsidRPr="00B43103" w:rsidRDefault="00446AD1" w:rsidP="00446AD1">
            <w:r w:rsidRPr="00B43103">
              <w:t>Prof. dr. Adnan Džafić</w:t>
            </w:r>
          </w:p>
        </w:tc>
      </w:tr>
      <w:tr w:rsidR="00446AD1" w:rsidRPr="00B43103" w14:paraId="31CE6989" w14:textId="77777777" w:rsidTr="007C160D">
        <w:trPr>
          <w:trHeight w:val="143"/>
        </w:trPr>
        <w:tc>
          <w:tcPr>
            <w:tcW w:w="4287" w:type="dxa"/>
            <w:gridSpan w:val="4"/>
          </w:tcPr>
          <w:p w14:paraId="66BDC20F" w14:textId="77777777" w:rsidR="00446AD1" w:rsidRPr="00B43103" w:rsidRDefault="00446AD1" w:rsidP="00446AD1">
            <w:r w:rsidRPr="00B43103">
              <w:t>Politička sociologija kozmopolitizma</w:t>
            </w:r>
          </w:p>
        </w:tc>
        <w:tc>
          <w:tcPr>
            <w:tcW w:w="4258" w:type="dxa"/>
          </w:tcPr>
          <w:p w14:paraId="18CAA952" w14:textId="77777777" w:rsidR="00446AD1" w:rsidRPr="00B43103" w:rsidRDefault="00446AD1" w:rsidP="00446AD1">
            <w:r w:rsidRPr="00B43103">
              <w:t>Prof. dr. Valida Repovac - Nikšić</w:t>
            </w:r>
          </w:p>
        </w:tc>
      </w:tr>
      <w:tr w:rsidR="00446AD1" w:rsidRPr="00B43103" w14:paraId="79F0AA98" w14:textId="77777777" w:rsidTr="007C160D">
        <w:trPr>
          <w:trHeight w:val="143"/>
        </w:trPr>
        <w:tc>
          <w:tcPr>
            <w:tcW w:w="4287" w:type="dxa"/>
            <w:gridSpan w:val="4"/>
          </w:tcPr>
          <w:p w14:paraId="56B36FD4" w14:textId="77777777" w:rsidR="00446AD1" w:rsidRPr="00B43103" w:rsidRDefault="00446AD1" w:rsidP="00446AD1">
            <w:r w:rsidRPr="00B43103">
              <w:t>Politička sociologija religije</w:t>
            </w:r>
          </w:p>
        </w:tc>
        <w:tc>
          <w:tcPr>
            <w:tcW w:w="4258" w:type="dxa"/>
          </w:tcPr>
          <w:p w14:paraId="3CD607A9" w14:textId="77777777" w:rsidR="00446AD1" w:rsidRPr="00B43103" w:rsidRDefault="00446AD1" w:rsidP="00446AD1">
            <w:r w:rsidRPr="00B43103">
              <w:t>Prof. dr. Dino Abazović</w:t>
            </w:r>
          </w:p>
        </w:tc>
      </w:tr>
      <w:tr w:rsidR="00446AD1" w:rsidRPr="00B43103" w14:paraId="38B1E2F4" w14:textId="77777777" w:rsidTr="007C160D">
        <w:tc>
          <w:tcPr>
            <w:tcW w:w="4274" w:type="dxa"/>
            <w:gridSpan w:val="3"/>
            <w:vAlign w:val="center"/>
          </w:tcPr>
          <w:p w14:paraId="307129FF" w14:textId="77777777" w:rsidR="00446AD1" w:rsidRPr="004A2AED" w:rsidRDefault="00446AD1" w:rsidP="005659E7">
            <w:r w:rsidRPr="00B43103">
              <w:t>Društvo rizika i savremena sociologija</w:t>
            </w:r>
          </w:p>
        </w:tc>
        <w:tc>
          <w:tcPr>
            <w:tcW w:w="4271" w:type="dxa"/>
            <w:gridSpan w:val="2"/>
          </w:tcPr>
          <w:p w14:paraId="0064DE54" w14:textId="77777777" w:rsidR="00446AD1" w:rsidRPr="004A2AED" w:rsidRDefault="00446AD1" w:rsidP="005659E7">
            <w:r w:rsidRPr="00B43103">
              <w:t>Prof. dr. Halima Sofradžija</w:t>
            </w:r>
          </w:p>
        </w:tc>
      </w:tr>
      <w:tr w:rsidR="00446AD1" w:rsidRPr="00B43103" w14:paraId="6FC8BF72" w14:textId="77777777" w:rsidTr="007C160D">
        <w:trPr>
          <w:trHeight w:val="70"/>
        </w:trPr>
        <w:tc>
          <w:tcPr>
            <w:tcW w:w="4274" w:type="dxa"/>
            <w:gridSpan w:val="3"/>
          </w:tcPr>
          <w:p w14:paraId="1B5C8B74" w14:textId="77777777" w:rsidR="00446AD1" w:rsidRPr="004A2AED" w:rsidRDefault="00446AD1" w:rsidP="005659E7">
            <w:r w:rsidRPr="00B43103">
              <w:t>Starenje stanovništva i međugeneracijski odnosi</w:t>
            </w:r>
          </w:p>
        </w:tc>
        <w:tc>
          <w:tcPr>
            <w:tcW w:w="4271" w:type="dxa"/>
            <w:gridSpan w:val="2"/>
          </w:tcPr>
          <w:p w14:paraId="485E96B7" w14:textId="77777777" w:rsidR="00446AD1" w:rsidRPr="004A2AED" w:rsidRDefault="00446AD1" w:rsidP="005659E7">
            <w:r w:rsidRPr="00B43103">
              <w:t>Prof. dr. Mirza Emirhafizović</w:t>
            </w:r>
          </w:p>
        </w:tc>
      </w:tr>
      <w:tr w:rsidR="00446AD1" w:rsidRPr="00B43103" w14:paraId="2FB1A3E5" w14:textId="77777777" w:rsidTr="007C160D">
        <w:trPr>
          <w:trHeight w:val="143"/>
        </w:trPr>
        <w:tc>
          <w:tcPr>
            <w:tcW w:w="4274" w:type="dxa"/>
            <w:gridSpan w:val="3"/>
          </w:tcPr>
          <w:p w14:paraId="036577DF" w14:textId="77777777" w:rsidR="00446AD1" w:rsidRPr="004A2AED" w:rsidRDefault="00446AD1" w:rsidP="005659E7">
            <w:r w:rsidRPr="00B43103">
              <w:t>Umjetnost i društveni pokreti</w:t>
            </w:r>
          </w:p>
        </w:tc>
        <w:tc>
          <w:tcPr>
            <w:tcW w:w="4271" w:type="dxa"/>
            <w:gridSpan w:val="2"/>
          </w:tcPr>
          <w:p w14:paraId="66B45870" w14:textId="77777777" w:rsidR="00446AD1" w:rsidRPr="004A2AED" w:rsidRDefault="00446AD1" w:rsidP="005659E7">
            <w:r w:rsidRPr="00B43103">
              <w:t>Doc. dr. Sarina Bakić</w:t>
            </w:r>
          </w:p>
        </w:tc>
      </w:tr>
      <w:tr w:rsidR="00446AD1" w:rsidRPr="00B43103" w14:paraId="07393884" w14:textId="77777777" w:rsidTr="007C160D">
        <w:tc>
          <w:tcPr>
            <w:tcW w:w="4250" w:type="dxa"/>
            <w:gridSpan w:val="2"/>
            <w:vAlign w:val="center"/>
          </w:tcPr>
          <w:p w14:paraId="76C18D94" w14:textId="77777777" w:rsidR="00446AD1" w:rsidRPr="00622A95" w:rsidRDefault="00446AD1" w:rsidP="005659E7">
            <w:r w:rsidRPr="0042415C">
              <w:t xml:space="preserve">Humanitarne intervencije i kolektivna sigurnost </w:t>
            </w:r>
          </w:p>
        </w:tc>
        <w:tc>
          <w:tcPr>
            <w:tcW w:w="4295" w:type="dxa"/>
            <w:gridSpan w:val="3"/>
          </w:tcPr>
          <w:p w14:paraId="7A617101" w14:textId="77777777" w:rsidR="00446AD1" w:rsidRPr="00622A95" w:rsidRDefault="00446AD1" w:rsidP="005659E7">
            <w:r w:rsidRPr="00874201">
              <w:rPr>
                <w:lang w:val="hr-HR"/>
              </w:rPr>
              <w:t xml:space="preserve">Prof. dr. Zarije </w:t>
            </w:r>
            <w:proofErr w:type="spellStart"/>
            <w:r w:rsidRPr="00874201">
              <w:rPr>
                <w:lang w:val="hr-HR"/>
              </w:rPr>
              <w:t>Seizović</w:t>
            </w:r>
            <w:proofErr w:type="spellEnd"/>
          </w:p>
        </w:tc>
      </w:tr>
      <w:tr w:rsidR="00446AD1" w:rsidRPr="00B43103" w14:paraId="3F0A9CB5" w14:textId="77777777" w:rsidTr="007C160D">
        <w:trPr>
          <w:trHeight w:val="70"/>
        </w:trPr>
        <w:tc>
          <w:tcPr>
            <w:tcW w:w="4250" w:type="dxa"/>
            <w:gridSpan w:val="2"/>
          </w:tcPr>
          <w:p w14:paraId="3939CAE3" w14:textId="77777777" w:rsidR="00446AD1" w:rsidRPr="00622A95" w:rsidRDefault="00446AD1" w:rsidP="005659E7">
            <w:r w:rsidRPr="0042415C">
              <w:t xml:space="preserve">Komparativne sigurnosne politike </w:t>
            </w:r>
          </w:p>
        </w:tc>
        <w:tc>
          <w:tcPr>
            <w:tcW w:w="4295" w:type="dxa"/>
            <w:gridSpan w:val="3"/>
          </w:tcPr>
          <w:p w14:paraId="7929435F" w14:textId="77777777" w:rsidR="00446AD1" w:rsidRPr="00622A95" w:rsidRDefault="00446AD1" w:rsidP="005659E7">
            <w:r w:rsidRPr="00874201">
              <w:rPr>
                <w:lang w:val="hr-HR"/>
              </w:rPr>
              <w:t xml:space="preserve">Prof. dr. Mirza </w:t>
            </w:r>
            <w:proofErr w:type="spellStart"/>
            <w:r w:rsidRPr="00874201">
              <w:rPr>
                <w:lang w:val="hr-HR"/>
              </w:rPr>
              <w:t>Smajić</w:t>
            </w:r>
            <w:proofErr w:type="spellEnd"/>
          </w:p>
        </w:tc>
      </w:tr>
      <w:tr w:rsidR="00446AD1" w:rsidRPr="00B43103" w14:paraId="22AA1866" w14:textId="77777777" w:rsidTr="007C160D">
        <w:trPr>
          <w:trHeight w:val="143"/>
        </w:trPr>
        <w:tc>
          <w:tcPr>
            <w:tcW w:w="4250" w:type="dxa"/>
            <w:gridSpan w:val="2"/>
          </w:tcPr>
          <w:p w14:paraId="152A95B6" w14:textId="77777777" w:rsidR="00446AD1" w:rsidRPr="00622A95" w:rsidRDefault="00446AD1" w:rsidP="005659E7">
            <w:r w:rsidRPr="0042415C">
              <w:rPr>
                <w:lang w:val="hr-HR"/>
              </w:rPr>
              <w:t>Terorizam i političko nasilje</w:t>
            </w:r>
          </w:p>
        </w:tc>
        <w:tc>
          <w:tcPr>
            <w:tcW w:w="4295" w:type="dxa"/>
            <w:gridSpan w:val="3"/>
          </w:tcPr>
          <w:p w14:paraId="1DBE254F" w14:textId="77777777" w:rsidR="00446AD1" w:rsidRPr="00622A95" w:rsidRDefault="00446AD1" w:rsidP="005659E7">
            <w:r w:rsidRPr="00874201">
              <w:rPr>
                <w:lang w:val="hr-HR"/>
              </w:rPr>
              <w:t xml:space="preserve">Prof. dr. Vlado </w:t>
            </w:r>
            <w:proofErr w:type="spellStart"/>
            <w:r w:rsidRPr="00874201">
              <w:rPr>
                <w:lang w:val="hr-HR"/>
              </w:rPr>
              <w:t>Azinović</w:t>
            </w:r>
            <w:proofErr w:type="spellEnd"/>
          </w:p>
        </w:tc>
      </w:tr>
      <w:tr w:rsidR="007C160D" w:rsidRPr="00B43103" w14:paraId="3D11593A" w14:textId="77777777" w:rsidTr="007C160D">
        <w:trPr>
          <w:trHeight w:val="143"/>
        </w:trPr>
        <w:tc>
          <w:tcPr>
            <w:tcW w:w="4250" w:type="dxa"/>
            <w:gridSpan w:val="2"/>
            <w:vAlign w:val="center"/>
          </w:tcPr>
          <w:p w14:paraId="5DFCA384" w14:textId="1C043F6E" w:rsidR="007C160D" w:rsidRPr="0042415C" w:rsidRDefault="007C160D" w:rsidP="007C160D">
            <w:pPr>
              <w:rPr>
                <w:lang w:val="hr-HR"/>
              </w:rPr>
            </w:pPr>
            <w:r w:rsidRPr="0079313D">
              <w:t xml:space="preserve">Regionalna sigurnost u umreženom svijetu </w:t>
            </w:r>
          </w:p>
        </w:tc>
        <w:tc>
          <w:tcPr>
            <w:tcW w:w="4295" w:type="dxa"/>
            <w:gridSpan w:val="3"/>
          </w:tcPr>
          <w:p w14:paraId="4019E920" w14:textId="6A022BFC" w:rsidR="007C160D" w:rsidRPr="00874201" w:rsidRDefault="007C160D" w:rsidP="007C160D">
            <w:pPr>
              <w:rPr>
                <w:lang w:val="hr-HR"/>
              </w:rPr>
            </w:pPr>
            <w:r w:rsidRPr="006977F1">
              <w:rPr>
                <w:lang w:val="hr-HR"/>
              </w:rPr>
              <w:t xml:space="preserve">Prof. dr. Sead </w:t>
            </w:r>
            <w:proofErr w:type="spellStart"/>
            <w:r w:rsidRPr="006977F1">
              <w:rPr>
                <w:lang w:val="hr-HR"/>
              </w:rPr>
              <w:t>Turčalo</w:t>
            </w:r>
            <w:proofErr w:type="spellEnd"/>
          </w:p>
        </w:tc>
      </w:tr>
      <w:tr w:rsidR="007C160D" w:rsidRPr="0043273B" w14:paraId="30E0A02E" w14:textId="77777777" w:rsidTr="00133A6E">
        <w:tc>
          <w:tcPr>
            <w:tcW w:w="4225" w:type="dxa"/>
          </w:tcPr>
          <w:p w14:paraId="1435BB9E" w14:textId="6E6CC386" w:rsidR="007C160D" w:rsidRPr="00B96BD2" w:rsidRDefault="007C160D" w:rsidP="007C160D">
            <w:r w:rsidRPr="0079313D">
              <w:t xml:space="preserve">Istraživanje mira u regionalnoj perspektivi </w:t>
            </w:r>
          </w:p>
        </w:tc>
        <w:tc>
          <w:tcPr>
            <w:tcW w:w="4320" w:type="dxa"/>
            <w:gridSpan w:val="4"/>
          </w:tcPr>
          <w:p w14:paraId="03B0CE22" w14:textId="5BB50CC7" w:rsidR="007C160D" w:rsidRPr="0043273B" w:rsidRDefault="007C160D" w:rsidP="007C160D">
            <w:r w:rsidRPr="006977F1">
              <w:rPr>
                <w:lang w:val="hr-HR"/>
              </w:rPr>
              <w:t xml:space="preserve">Prof. dr. </w:t>
            </w:r>
            <w:proofErr w:type="spellStart"/>
            <w:r w:rsidRPr="006977F1">
              <w:rPr>
                <w:lang w:val="hr-HR"/>
              </w:rPr>
              <w:t>Nerzuk</w:t>
            </w:r>
            <w:proofErr w:type="spellEnd"/>
            <w:r w:rsidRPr="006977F1">
              <w:rPr>
                <w:lang w:val="hr-HR"/>
              </w:rPr>
              <w:t xml:space="preserve"> Ćurak</w:t>
            </w:r>
          </w:p>
        </w:tc>
      </w:tr>
      <w:tr w:rsidR="007C160D" w:rsidRPr="0058740A" w14:paraId="41276655" w14:textId="77777777" w:rsidTr="00133A6E">
        <w:tc>
          <w:tcPr>
            <w:tcW w:w="4225" w:type="dxa"/>
          </w:tcPr>
          <w:p w14:paraId="346DD689" w14:textId="70B4D425" w:rsidR="007C160D" w:rsidRPr="00B16709" w:rsidRDefault="007C160D" w:rsidP="007C160D">
            <w:r w:rsidRPr="0079313D">
              <w:t xml:space="preserve">Prevencija društvenih konflikata </w:t>
            </w:r>
          </w:p>
        </w:tc>
        <w:tc>
          <w:tcPr>
            <w:tcW w:w="4320" w:type="dxa"/>
            <w:gridSpan w:val="4"/>
          </w:tcPr>
          <w:p w14:paraId="2D7D7612" w14:textId="5D02531A" w:rsidR="007C160D" w:rsidRPr="0058740A" w:rsidRDefault="007C160D" w:rsidP="007C160D">
            <w:r w:rsidRPr="006977F1">
              <w:rPr>
                <w:lang w:val="hr-HR"/>
              </w:rPr>
              <w:t xml:space="preserve">Prof. dr. Izet </w:t>
            </w:r>
            <w:proofErr w:type="spellStart"/>
            <w:r w:rsidRPr="006977F1">
              <w:rPr>
                <w:lang w:val="hr-HR"/>
              </w:rPr>
              <w:t>Beridan</w:t>
            </w:r>
            <w:proofErr w:type="spellEnd"/>
          </w:p>
        </w:tc>
      </w:tr>
      <w:tr w:rsidR="00691BDC" w:rsidRPr="0058740A" w14:paraId="1F681124" w14:textId="77777777" w:rsidTr="00133A6E">
        <w:tc>
          <w:tcPr>
            <w:tcW w:w="4225" w:type="dxa"/>
          </w:tcPr>
          <w:p w14:paraId="58E57739" w14:textId="3372D81A" w:rsidR="00691BDC" w:rsidRPr="0079313D" w:rsidRDefault="00691BDC" w:rsidP="00691BDC">
            <w:r w:rsidRPr="00B96BD2">
              <w:t>Mediji i komunikacije u dobu post-istine</w:t>
            </w:r>
          </w:p>
        </w:tc>
        <w:tc>
          <w:tcPr>
            <w:tcW w:w="4320" w:type="dxa"/>
            <w:gridSpan w:val="4"/>
          </w:tcPr>
          <w:p w14:paraId="57D92646" w14:textId="77777777" w:rsidR="00691BDC" w:rsidRPr="00B96BD2" w:rsidRDefault="00691BDC" w:rsidP="00691BDC">
            <w:r w:rsidRPr="00B96BD2">
              <w:rPr>
                <w:lang w:val="hr-HR"/>
              </w:rPr>
              <w:t>Prof. dr. Lejla Turčilo</w:t>
            </w:r>
          </w:p>
          <w:p w14:paraId="761BB127" w14:textId="409E3A8C" w:rsidR="00691BDC" w:rsidRPr="006977F1" w:rsidRDefault="00691BDC" w:rsidP="00691BDC">
            <w:pPr>
              <w:rPr>
                <w:lang w:val="hr-HR"/>
              </w:rPr>
            </w:pPr>
            <w:r w:rsidRPr="00B96BD2">
              <w:rPr>
                <w:lang w:val="hr-HR"/>
              </w:rPr>
              <w:t xml:space="preserve">Prof. dr. </w:t>
            </w:r>
            <w:proofErr w:type="spellStart"/>
            <w:r w:rsidRPr="00B96BD2">
              <w:rPr>
                <w:lang w:val="hr-HR"/>
              </w:rPr>
              <w:t>Belma</w:t>
            </w:r>
            <w:proofErr w:type="spellEnd"/>
            <w:r w:rsidRPr="00B96BD2">
              <w:rPr>
                <w:lang w:val="hr-HR"/>
              </w:rPr>
              <w:t xml:space="preserve"> Buljubašić</w:t>
            </w:r>
          </w:p>
        </w:tc>
      </w:tr>
      <w:tr w:rsidR="00691BDC" w:rsidRPr="0058740A" w14:paraId="1704D06B" w14:textId="77777777" w:rsidTr="00133A6E">
        <w:tc>
          <w:tcPr>
            <w:tcW w:w="4225" w:type="dxa"/>
          </w:tcPr>
          <w:p w14:paraId="22B2E4D7" w14:textId="1138F503" w:rsidR="00691BDC" w:rsidRPr="0079313D" w:rsidRDefault="00691BDC" w:rsidP="00691BDC">
            <w:r w:rsidRPr="0056318A">
              <w:rPr>
                <w:lang w:val="hr-HR"/>
              </w:rPr>
              <w:t>Društvo rizika i mediji</w:t>
            </w:r>
          </w:p>
        </w:tc>
        <w:tc>
          <w:tcPr>
            <w:tcW w:w="4320" w:type="dxa"/>
            <w:gridSpan w:val="4"/>
          </w:tcPr>
          <w:p w14:paraId="4401E040" w14:textId="511C39FF" w:rsidR="00691BDC" w:rsidRPr="006977F1" w:rsidRDefault="00691BDC" w:rsidP="00691BDC">
            <w:pPr>
              <w:rPr>
                <w:lang w:val="hr-HR"/>
              </w:rPr>
            </w:pPr>
            <w:r w:rsidRPr="00E22E6C">
              <w:rPr>
                <w:lang w:val="hr-HR"/>
              </w:rPr>
              <w:t xml:space="preserve">Prof. dr. </w:t>
            </w:r>
            <w:proofErr w:type="spellStart"/>
            <w:r w:rsidRPr="00E22E6C">
              <w:rPr>
                <w:lang w:val="hr-HR"/>
              </w:rPr>
              <w:t>Fahira</w:t>
            </w:r>
            <w:proofErr w:type="spellEnd"/>
            <w:r w:rsidRPr="00E22E6C">
              <w:rPr>
                <w:lang w:val="hr-HR"/>
              </w:rPr>
              <w:t xml:space="preserve"> </w:t>
            </w:r>
            <w:proofErr w:type="spellStart"/>
            <w:r w:rsidRPr="00E22E6C">
              <w:rPr>
                <w:lang w:val="hr-HR"/>
              </w:rPr>
              <w:t>Fejzić</w:t>
            </w:r>
            <w:proofErr w:type="spellEnd"/>
            <w:r w:rsidRPr="00E22E6C">
              <w:rPr>
                <w:lang w:val="hr-HR"/>
              </w:rPr>
              <w:t xml:space="preserve"> - Čengić</w:t>
            </w:r>
          </w:p>
        </w:tc>
      </w:tr>
      <w:tr w:rsidR="00691BDC" w:rsidRPr="00B16709" w14:paraId="2E77C668" w14:textId="77777777" w:rsidTr="00133A6E">
        <w:tc>
          <w:tcPr>
            <w:tcW w:w="4225" w:type="dxa"/>
          </w:tcPr>
          <w:p w14:paraId="1F8DA3E5" w14:textId="77777777" w:rsidR="00691BDC" w:rsidRPr="00B16709" w:rsidRDefault="00691BDC" w:rsidP="00691BDC">
            <w:r w:rsidRPr="00B16709">
              <w:t>Evrop</w:t>
            </w:r>
            <w:proofErr w:type="spellStart"/>
            <w:r w:rsidRPr="00B16709">
              <w:rPr>
                <w:lang w:val="hr-BA"/>
              </w:rPr>
              <w:t>sk</w:t>
            </w:r>
            <w:proofErr w:type="spellEnd"/>
            <w:r w:rsidRPr="00B16709">
              <w:t>a unija, mediji i ljudska prava</w:t>
            </w:r>
          </w:p>
        </w:tc>
        <w:tc>
          <w:tcPr>
            <w:tcW w:w="4320" w:type="dxa"/>
            <w:gridSpan w:val="4"/>
          </w:tcPr>
          <w:p w14:paraId="29229340" w14:textId="1A5B2DAA" w:rsidR="00691BDC" w:rsidRPr="00B16709" w:rsidRDefault="00691BDC" w:rsidP="00691BDC">
            <w:r w:rsidRPr="00B16709">
              <w:rPr>
                <w:lang w:val="hr-HR"/>
              </w:rPr>
              <w:t xml:space="preserve">Prof. dr. </w:t>
            </w:r>
            <w:proofErr w:type="spellStart"/>
            <w:r w:rsidRPr="00B16709">
              <w:rPr>
                <w:lang w:val="hr-HR"/>
              </w:rPr>
              <w:t>Amila</w:t>
            </w:r>
            <w:proofErr w:type="spellEnd"/>
            <w:r w:rsidRPr="00B16709">
              <w:rPr>
                <w:lang w:val="hr-HR"/>
              </w:rPr>
              <w:t xml:space="preserve"> Šljivo Grbo</w:t>
            </w:r>
          </w:p>
        </w:tc>
      </w:tr>
      <w:tr w:rsidR="00691BDC" w:rsidRPr="0043273B" w14:paraId="319980F4" w14:textId="77777777" w:rsidTr="00446AD1">
        <w:tc>
          <w:tcPr>
            <w:tcW w:w="4225" w:type="dxa"/>
          </w:tcPr>
          <w:p w14:paraId="62968B3E" w14:textId="77777777" w:rsidR="00691BDC" w:rsidRPr="00F30E0A" w:rsidRDefault="00691BDC" w:rsidP="00691BDC">
            <w:pPr>
              <w:spacing w:line="276" w:lineRule="auto"/>
              <w:rPr>
                <w:rFonts w:eastAsia="Times New Roman" w:cstheme="minorHAnsi"/>
                <w:lang w:val="hr-HR" w:eastAsia="zh-TW"/>
              </w:rPr>
            </w:pPr>
            <w:r w:rsidRPr="00FB3387">
              <w:rPr>
                <w:rFonts w:eastAsia="Times New Roman" w:cstheme="minorHAnsi"/>
                <w:lang w:val="hr-HR" w:eastAsia="zh-TW"/>
              </w:rPr>
              <w:t>Društvene promjene, nejednakost i socijalna politika</w:t>
            </w:r>
          </w:p>
        </w:tc>
        <w:tc>
          <w:tcPr>
            <w:tcW w:w="4320" w:type="dxa"/>
            <w:gridSpan w:val="4"/>
          </w:tcPr>
          <w:p w14:paraId="395B4915" w14:textId="77777777" w:rsidR="00691BDC" w:rsidRPr="005D49D7" w:rsidRDefault="00691BDC" w:rsidP="00691BDC">
            <w:r w:rsidRPr="005D49D7">
              <w:t>Prof. dr. Sanela Bašić</w:t>
            </w:r>
          </w:p>
          <w:p w14:paraId="7E0F721B" w14:textId="77777777" w:rsidR="00691BDC" w:rsidRPr="0043273B" w:rsidRDefault="00691BDC" w:rsidP="00691BDC"/>
        </w:tc>
      </w:tr>
      <w:tr w:rsidR="00691BDC" w:rsidRPr="00C70138" w14:paraId="0D772795" w14:textId="77777777" w:rsidTr="00446AD1">
        <w:tc>
          <w:tcPr>
            <w:tcW w:w="4225" w:type="dxa"/>
          </w:tcPr>
          <w:p w14:paraId="68F4CFF4" w14:textId="77777777" w:rsidR="00691BDC" w:rsidRPr="00B16709" w:rsidRDefault="00691BDC" w:rsidP="00691BDC">
            <w:r w:rsidRPr="005511CE">
              <w:t xml:space="preserve">Porodica i društvene transformacije </w:t>
            </w:r>
          </w:p>
        </w:tc>
        <w:tc>
          <w:tcPr>
            <w:tcW w:w="4320" w:type="dxa"/>
            <w:gridSpan w:val="4"/>
          </w:tcPr>
          <w:p w14:paraId="617CD7FE" w14:textId="5C1172ED" w:rsidR="00691BDC" w:rsidRPr="00C70138" w:rsidRDefault="00691BDC" w:rsidP="00A92C49">
            <w:r w:rsidRPr="007E508D">
              <w:t>Prof. dr. Sanela Šadić</w:t>
            </w:r>
          </w:p>
        </w:tc>
      </w:tr>
      <w:tr w:rsidR="00691BDC" w:rsidRPr="00B16709" w14:paraId="42F2446A" w14:textId="77777777" w:rsidTr="00446AD1">
        <w:tc>
          <w:tcPr>
            <w:tcW w:w="4225" w:type="dxa"/>
          </w:tcPr>
          <w:p w14:paraId="2F363FB8" w14:textId="77777777" w:rsidR="00691BDC" w:rsidRPr="00B16709" w:rsidRDefault="00691BDC" w:rsidP="00691BDC">
            <w:proofErr w:type="spellStart"/>
            <w:r w:rsidRPr="005511CE">
              <w:rPr>
                <w:lang w:val="hr-HR"/>
              </w:rPr>
              <w:t>Marginalizovane</w:t>
            </w:r>
            <w:proofErr w:type="spellEnd"/>
            <w:r w:rsidRPr="005511CE">
              <w:rPr>
                <w:lang w:val="hr-HR"/>
              </w:rPr>
              <w:t xml:space="preserve"> skupine i ljudska prava</w:t>
            </w:r>
          </w:p>
        </w:tc>
        <w:tc>
          <w:tcPr>
            <w:tcW w:w="4320" w:type="dxa"/>
            <w:gridSpan w:val="4"/>
          </w:tcPr>
          <w:p w14:paraId="1DF45F21" w14:textId="7BB3CFE9" w:rsidR="00691BDC" w:rsidRPr="00B16709" w:rsidRDefault="00691BDC" w:rsidP="00A92C49">
            <w:r w:rsidRPr="007E508D">
              <w:rPr>
                <w:lang w:val="hr-HR"/>
              </w:rPr>
              <w:t xml:space="preserve">Prof. dr. </w:t>
            </w:r>
            <w:proofErr w:type="spellStart"/>
            <w:r w:rsidRPr="007E508D">
              <w:rPr>
                <w:lang w:val="hr-HR"/>
              </w:rPr>
              <w:t>Sabira</w:t>
            </w:r>
            <w:proofErr w:type="spellEnd"/>
            <w:r w:rsidRPr="007E508D">
              <w:rPr>
                <w:lang w:val="hr-HR"/>
              </w:rPr>
              <w:t xml:space="preserve"> </w:t>
            </w:r>
            <w:proofErr w:type="spellStart"/>
            <w:r w:rsidRPr="007E508D">
              <w:rPr>
                <w:lang w:val="hr-HR"/>
              </w:rPr>
              <w:t>Šašić</w:t>
            </w:r>
            <w:proofErr w:type="spellEnd"/>
          </w:p>
        </w:tc>
      </w:tr>
      <w:bookmarkEnd w:id="4"/>
    </w:tbl>
    <w:p w14:paraId="4713EDCC" w14:textId="69C63203" w:rsidR="00446AD1" w:rsidRDefault="00446AD1" w:rsidP="00133A6E">
      <w:pPr>
        <w:tabs>
          <w:tab w:val="left" w:pos="1005"/>
        </w:tabs>
      </w:pPr>
    </w:p>
    <w:p w14:paraId="1D7AA925" w14:textId="77777777" w:rsidR="00CD4F08" w:rsidRDefault="00156E39" w:rsidP="00156E39">
      <w:pPr>
        <w:rPr>
          <w:b/>
          <w:bCs/>
        </w:rPr>
      </w:pPr>
      <w:bookmarkStart w:id="5" w:name="_Hlk94777316"/>
      <w:r>
        <w:rPr>
          <w:b/>
          <w:bCs/>
        </w:rPr>
        <w:t>IZBORNI MODULI – ISTRAŽIVAČKO POLJE SOCIOLOGIJA</w:t>
      </w:r>
    </w:p>
    <w:tbl>
      <w:tblPr>
        <w:tblStyle w:val="TableGrid"/>
        <w:tblW w:w="8545" w:type="dxa"/>
        <w:tblLook w:val="04A0" w:firstRow="1" w:lastRow="0" w:firstColumn="1" w:lastColumn="0" w:noHBand="0" w:noVBand="1"/>
      </w:tblPr>
      <w:tblGrid>
        <w:gridCol w:w="4224"/>
        <w:gridCol w:w="25"/>
        <w:gridCol w:w="14"/>
        <w:gridCol w:w="10"/>
        <w:gridCol w:w="4272"/>
      </w:tblGrid>
      <w:tr w:rsidR="00CD4F08" w:rsidRPr="00B43103" w14:paraId="653C727E" w14:textId="77777777" w:rsidTr="007C160D">
        <w:trPr>
          <w:trHeight w:val="70"/>
        </w:trPr>
        <w:tc>
          <w:tcPr>
            <w:tcW w:w="4273" w:type="dxa"/>
            <w:gridSpan w:val="4"/>
          </w:tcPr>
          <w:bookmarkEnd w:id="5"/>
          <w:p w14:paraId="05B7BFF2" w14:textId="77777777" w:rsidR="00CD4F08" w:rsidRPr="00B43103" w:rsidRDefault="00CD4F08" w:rsidP="00FD4B32">
            <w:r w:rsidRPr="00000B6E">
              <w:rPr>
                <w:b/>
                <w:bCs/>
              </w:rPr>
              <w:t>Naziv modula</w:t>
            </w:r>
          </w:p>
        </w:tc>
        <w:tc>
          <w:tcPr>
            <w:tcW w:w="4272" w:type="dxa"/>
          </w:tcPr>
          <w:p w14:paraId="754B4FAC" w14:textId="77777777" w:rsidR="00CD4F08" w:rsidRPr="00B43103" w:rsidRDefault="00CD4F08" w:rsidP="00FD4B32">
            <w:r w:rsidRPr="00000B6E">
              <w:rPr>
                <w:b/>
                <w:bCs/>
              </w:rPr>
              <w:t>Nositelj/ica</w:t>
            </w:r>
          </w:p>
        </w:tc>
      </w:tr>
      <w:tr w:rsidR="00CD4F08" w14:paraId="44718F57" w14:textId="77777777" w:rsidTr="007C160D">
        <w:tc>
          <w:tcPr>
            <w:tcW w:w="4273" w:type="dxa"/>
            <w:gridSpan w:val="4"/>
          </w:tcPr>
          <w:p w14:paraId="3D9F3FF4" w14:textId="77777777" w:rsidR="00CD4F08" w:rsidRPr="00156E39" w:rsidRDefault="00CD4F08" w:rsidP="005659E7">
            <w:r w:rsidRPr="00156E39">
              <w:t>Modeli države i demokratije</w:t>
            </w:r>
          </w:p>
        </w:tc>
        <w:tc>
          <w:tcPr>
            <w:tcW w:w="4272" w:type="dxa"/>
          </w:tcPr>
          <w:p w14:paraId="216540BE" w14:textId="77777777" w:rsidR="00CD4F08" w:rsidRPr="00156E39" w:rsidRDefault="00CD4F08" w:rsidP="005659E7">
            <w:r w:rsidRPr="00156E39">
              <w:t>Prof. dr. Elvis Fejzić</w:t>
            </w:r>
          </w:p>
        </w:tc>
      </w:tr>
      <w:tr w:rsidR="00CD4F08" w14:paraId="34460863" w14:textId="77777777" w:rsidTr="007C160D">
        <w:tc>
          <w:tcPr>
            <w:tcW w:w="4273" w:type="dxa"/>
            <w:gridSpan w:val="4"/>
          </w:tcPr>
          <w:p w14:paraId="5394E009" w14:textId="77777777" w:rsidR="00CD4F08" w:rsidRPr="0043273B" w:rsidRDefault="00CD4F08" w:rsidP="005659E7">
            <w:r w:rsidRPr="00156E39">
              <w:t>Političko predstavljanje</w:t>
            </w:r>
          </w:p>
        </w:tc>
        <w:tc>
          <w:tcPr>
            <w:tcW w:w="4272" w:type="dxa"/>
          </w:tcPr>
          <w:p w14:paraId="11639489" w14:textId="77777777" w:rsidR="00CD4F08" w:rsidRPr="0043273B" w:rsidRDefault="00CD4F08" w:rsidP="005659E7">
            <w:r w:rsidRPr="00156E39">
              <w:t>Prof. dr. Elmir Sadiković</w:t>
            </w:r>
          </w:p>
        </w:tc>
      </w:tr>
      <w:tr w:rsidR="00CD4F08" w:rsidRPr="0043273B" w14:paraId="2698D9B2" w14:textId="77777777" w:rsidTr="007C160D">
        <w:tc>
          <w:tcPr>
            <w:tcW w:w="4249" w:type="dxa"/>
            <w:gridSpan w:val="2"/>
          </w:tcPr>
          <w:p w14:paraId="20FCC830" w14:textId="77777777" w:rsidR="00CD4F08" w:rsidRPr="00156E39" w:rsidRDefault="00CD4F08" w:rsidP="005659E7">
            <w:r w:rsidRPr="00156E39">
              <w:lastRenderedPageBreak/>
              <w:t>Demokracija i autoritarizam u Jugoistočnoj Europi</w:t>
            </w:r>
          </w:p>
        </w:tc>
        <w:tc>
          <w:tcPr>
            <w:tcW w:w="4296" w:type="dxa"/>
            <w:gridSpan w:val="3"/>
          </w:tcPr>
          <w:p w14:paraId="1C98A258" w14:textId="77777777" w:rsidR="00CD4F08" w:rsidRPr="00156E39" w:rsidRDefault="00CD4F08" w:rsidP="005659E7">
            <w:r w:rsidRPr="00156E39">
              <w:t>Prof. dr. Damir Kapidžić</w:t>
            </w:r>
          </w:p>
        </w:tc>
      </w:tr>
      <w:tr w:rsidR="00CD4F08" w:rsidRPr="0043273B" w14:paraId="43821B45" w14:textId="77777777" w:rsidTr="007C160D">
        <w:trPr>
          <w:trHeight w:val="143"/>
        </w:trPr>
        <w:tc>
          <w:tcPr>
            <w:tcW w:w="4249" w:type="dxa"/>
            <w:gridSpan w:val="2"/>
          </w:tcPr>
          <w:p w14:paraId="50E43F54" w14:textId="77777777" w:rsidR="00CD4F08" w:rsidRPr="00156E39" w:rsidRDefault="00CD4F08" w:rsidP="005659E7">
            <w:r w:rsidRPr="00156E39">
              <w:t>Političke mitologije</w:t>
            </w:r>
          </w:p>
        </w:tc>
        <w:tc>
          <w:tcPr>
            <w:tcW w:w="4296" w:type="dxa"/>
            <w:gridSpan w:val="3"/>
          </w:tcPr>
          <w:p w14:paraId="5F5E6629" w14:textId="77777777" w:rsidR="00CD4F08" w:rsidRPr="00156E39" w:rsidRDefault="00CD4F08" w:rsidP="005659E7">
            <w:r w:rsidRPr="00156E39">
              <w:t>Prof. dr. Nermina Mujagić</w:t>
            </w:r>
          </w:p>
        </w:tc>
      </w:tr>
      <w:tr w:rsidR="00CD4F08" w:rsidRPr="00797210" w14:paraId="0DBBCE59" w14:textId="77777777" w:rsidTr="007C160D">
        <w:trPr>
          <w:trHeight w:val="143"/>
        </w:trPr>
        <w:tc>
          <w:tcPr>
            <w:tcW w:w="4263" w:type="dxa"/>
            <w:gridSpan w:val="3"/>
          </w:tcPr>
          <w:p w14:paraId="2490F4C6" w14:textId="77777777" w:rsidR="00CD4F08" w:rsidRPr="00B43103" w:rsidRDefault="00CD4F08" w:rsidP="005659E7">
            <w:r w:rsidRPr="00B43103">
              <w:t>Savremena diplomatija</w:t>
            </w:r>
          </w:p>
        </w:tc>
        <w:tc>
          <w:tcPr>
            <w:tcW w:w="4282" w:type="dxa"/>
            <w:gridSpan w:val="2"/>
          </w:tcPr>
          <w:p w14:paraId="680B1F47" w14:textId="77777777" w:rsidR="00CD4F08" w:rsidRPr="00B43103" w:rsidRDefault="00CD4F08" w:rsidP="005659E7">
            <w:r w:rsidRPr="00B43103">
              <w:t>Prof. dr. Nedžma Džananović - Miraščija</w:t>
            </w:r>
          </w:p>
        </w:tc>
      </w:tr>
      <w:tr w:rsidR="00CD4F08" w:rsidRPr="0043273B" w14:paraId="0269E3E0" w14:textId="77777777" w:rsidTr="007C160D">
        <w:trPr>
          <w:trHeight w:val="143"/>
        </w:trPr>
        <w:tc>
          <w:tcPr>
            <w:tcW w:w="4263" w:type="dxa"/>
            <w:gridSpan w:val="3"/>
          </w:tcPr>
          <w:p w14:paraId="78E7E0DB" w14:textId="77777777" w:rsidR="00CD4F08" w:rsidRPr="00B43103" w:rsidRDefault="00CD4F08" w:rsidP="005659E7">
            <w:r w:rsidRPr="00B43103">
              <w:t xml:space="preserve">Međunarodne razvojne studije </w:t>
            </w:r>
          </w:p>
        </w:tc>
        <w:tc>
          <w:tcPr>
            <w:tcW w:w="4282" w:type="dxa"/>
            <w:gridSpan w:val="2"/>
          </w:tcPr>
          <w:p w14:paraId="72AA180F" w14:textId="77777777" w:rsidR="00CD4F08" w:rsidRPr="00B43103" w:rsidRDefault="00CD4F08" w:rsidP="005659E7">
            <w:r w:rsidRPr="00B43103">
              <w:t>Prof. dr. Ehlimana Spahić</w:t>
            </w:r>
          </w:p>
        </w:tc>
      </w:tr>
      <w:tr w:rsidR="00156E39" w:rsidRPr="00B43103" w14:paraId="2A28AA77" w14:textId="77777777" w:rsidTr="007C160D">
        <w:tc>
          <w:tcPr>
            <w:tcW w:w="4249" w:type="dxa"/>
            <w:gridSpan w:val="2"/>
            <w:vAlign w:val="center"/>
          </w:tcPr>
          <w:p w14:paraId="7FE092E6" w14:textId="77777777" w:rsidR="00156E39" w:rsidRPr="00622A95" w:rsidRDefault="00156E39" w:rsidP="005659E7">
            <w:r w:rsidRPr="0042415C">
              <w:t xml:space="preserve">Humanitarne intervencije i kolektivna sigurnost </w:t>
            </w:r>
          </w:p>
        </w:tc>
        <w:tc>
          <w:tcPr>
            <w:tcW w:w="4296" w:type="dxa"/>
            <w:gridSpan w:val="3"/>
          </w:tcPr>
          <w:p w14:paraId="65708EF1" w14:textId="77777777" w:rsidR="00156E39" w:rsidRPr="00622A95" w:rsidRDefault="00156E39" w:rsidP="005659E7">
            <w:r w:rsidRPr="00874201">
              <w:rPr>
                <w:lang w:val="hr-HR"/>
              </w:rPr>
              <w:t xml:space="preserve">Prof. dr. Zarije </w:t>
            </w:r>
            <w:proofErr w:type="spellStart"/>
            <w:r w:rsidRPr="00874201">
              <w:rPr>
                <w:lang w:val="hr-HR"/>
              </w:rPr>
              <w:t>Seizović</w:t>
            </w:r>
            <w:proofErr w:type="spellEnd"/>
          </w:p>
        </w:tc>
      </w:tr>
      <w:tr w:rsidR="00156E39" w:rsidRPr="00B43103" w14:paraId="1083AD4E" w14:textId="77777777" w:rsidTr="007C160D">
        <w:trPr>
          <w:trHeight w:val="70"/>
        </w:trPr>
        <w:tc>
          <w:tcPr>
            <w:tcW w:w="4249" w:type="dxa"/>
            <w:gridSpan w:val="2"/>
          </w:tcPr>
          <w:p w14:paraId="752054D2" w14:textId="77777777" w:rsidR="00156E39" w:rsidRPr="00622A95" w:rsidRDefault="00156E39" w:rsidP="005659E7">
            <w:r w:rsidRPr="0042415C">
              <w:t xml:space="preserve">Komparativne sigurnosne politike </w:t>
            </w:r>
          </w:p>
        </w:tc>
        <w:tc>
          <w:tcPr>
            <w:tcW w:w="4296" w:type="dxa"/>
            <w:gridSpan w:val="3"/>
          </w:tcPr>
          <w:p w14:paraId="7462E1F7" w14:textId="77777777" w:rsidR="00156E39" w:rsidRPr="00622A95" w:rsidRDefault="00156E39" w:rsidP="005659E7">
            <w:r w:rsidRPr="00874201">
              <w:rPr>
                <w:lang w:val="hr-HR"/>
              </w:rPr>
              <w:t xml:space="preserve">Prof. dr. Mirza </w:t>
            </w:r>
            <w:proofErr w:type="spellStart"/>
            <w:r w:rsidRPr="00874201">
              <w:rPr>
                <w:lang w:val="hr-HR"/>
              </w:rPr>
              <w:t>Smajić</w:t>
            </w:r>
            <w:proofErr w:type="spellEnd"/>
          </w:p>
        </w:tc>
      </w:tr>
      <w:tr w:rsidR="00156E39" w:rsidRPr="00B43103" w14:paraId="5EA40D08" w14:textId="77777777" w:rsidTr="007C160D">
        <w:trPr>
          <w:trHeight w:val="143"/>
        </w:trPr>
        <w:tc>
          <w:tcPr>
            <w:tcW w:w="4249" w:type="dxa"/>
            <w:gridSpan w:val="2"/>
          </w:tcPr>
          <w:p w14:paraId="269C4475" w14:textId="77777777" w:rsidR="00156E39" w:rsidRPr="00622A95" w:rsidRDefault="00156E39" w:rsidP="005659E7">
            <w:r w:rsidRPr="0042415C">
              <w:rPr>
                <w:lang w:val="hr-HR"/>
              </w:rPr>
              <w:t>Terorizam i političko nasilje</w:t>
            </w:r>
          </w:p>
        </w:tc>
        <w:tc>
          <w:tcPr>
            <w:tcW w:w="4296" w:type="dxa"/>
            <w:gridSpan w:val="3"/>
          </w:tcPr>
          <w:p w14:paraId="53FAFC0B" w14:textId="77777777" w:rsidR="00156E39" w:rsidRPr="00622A95" w:rsidRDefault="00156E39" w:rsidP="005659E7">
            <w:r w:rsidRPr="00874201">
              <w:rPr>
                <w:lang w:val="hr-HR"/>
              </w:rPr>
              <w:t xml:space="preserve">Prof. dr. Vlado </w:t>
            </w:r>
            <w:proofErr w:type="spellStart"/>
            <w:r w:rsidRPr="00874201">
              <w:rPr>
                <w:lang w:val="hr-HR"/>
              </w:rPr>
              <w:t>Azinović</w:t>
            </w:r>
            <w:proofErr w:type="spellEnd"/>
          </w:p>
        </w:tc>
      </w:tr>
      <w:tr w:rsidR="00691BDC" w:rsidRPr="00B43103" w14:paraId="10280A75" w14:textId="77777777" w:rsidTr="00AD0990">
        <w:trPr>
          <w:trHeight w:val="143"/>
        </w:trPr>
        <w:tc>
          <w:tcPr>
            <w:tcW w:w="4249" w:type="dxa"/>
            <w:gridSpan w:val="2"/>
            <w:vAlign w:val="center"/>
          </w:tcPr>
          <w:p w14:paraId="25A64ABB" w14:textId="12253BD8" w:rsidR="00691BDC" w:rsidRPr="0042415C" w:rsidRDefault="00691BDC" w:rsidP="00691BDC">
            <w:pPr>
              <w:rPr>
                <w:lang w:val="hr-HR"/>
              </w:rPr>
            </w:pPr>
            <w:r w:rsidRPr="0079313D">
              <w:t xml:space="preserve">Regionalna sigurnost u umreženom svijetu </w:t>
            </w:r>
          </w:p>
        </w:tc>
        <w:tc>
          <w:tcPr>
            <w:tcW w:w="4296" w:type="dxa"/>
            <w:gridSpan w:val="3"/>
          </w:tcPr>
          <w:p w14:paraId="778DA60C" w14:textId="3975989F" w:rsidR="00691BDC" w:rsidRPr="00874201" w:rsidRDefault="00691BDC" w:rsidP="00691BDC">
            <w:pPr>
              <w:rPr>
                <w:lang w:val="hr-HR"/>
              </w:rPr>
            </w:pPr>
            <w:r w:rsidRPr="006977F1">
              <w:rPr>
                <w:lang w:val="hr-HR"/>
              </w:rPr>
              <w:t xml:space="preserve">Prof. dr. Sead </w:t>
            </w:r>
            <w:proofErr w:type="spellStart"/>
            <w:r w:rsidRPr="006977F1">
              <w:rPr>
                <w:lang w:val="hr-HR"/>
              </w:rPr>
              <w:t>Turčalo</w:t>
            </w:r>
            <w:proofErr w:type="spellEnd"/>
          </w:p>
        </w:tc>
      </w:tr>
      <w:tr w:rsidR="00691BDC" w:rsidRPr="00B43103" w14:paraId="7F9C0077" w14:textId="77777777" w:rsidTr="007C160D">
        <w:trPr>
          <w:trHeight w:val="143"/>
        </w:trPr>
        <w:tc>
          <w:tcPr>
            <w:tcW w:w="4249" w:type="dxa"/>
            <w:gridSpan w:val="2"/>
          </w:tcPr>
          <w:p w14:paraId="2ED3A693" w14:textId="6F6CECB7" w:rsidR="00691BDC" w:rsidRPr="0042415C" w:rsidRDefault="00691BDC" w:rsidP="00691BDC">
            <w:pPr>
              <w:rPr>
                <w:lang w:val="hr-HR"/>
              </w:rPr>
            </w:pPr>
            <w:r w:rsidRPr="0079313D">
              <w:t xml:space="preserve">Istraživanje mira u regionalnoj perspektivi </w:t>
            </w:r>
          </w:p>
        </w:tc>
        <w:tc>
          <w:tcPr>
            <w:tcW w:w="4296" w:type="dxa"/>
            <w:gridSpan w:val="3"/>
          </w:tcPr>
          <w:p w14:paraId="08AA12B3" w14:textId="40C22A55" w:rsidR="00691BDC" w:rsidRPr="00874201" w:rsidRDefault="00691BDC" w:rsidP="00691BDC">
            <w:pPr>
              <w:rPr>
                <w:lang w:val="hr-HR"/>
              </w:rPr>
            </w:pPr>
            <w:r w:rsidRPr="006977F1">
              <w:rPr>
                <w:lang w:val="hr-HR"/>
              </w:rPr>
              <w:t xml:space="preserve">Prof. dr. </w:t>
            </w:r>
            <w:proofErr w:type="spellStart"/>
            <w:r w:rsidRPr="006977F1">
              <w:rPr>
                <w:lang w:val="hr-HR"/>
              </w:rPr>
              <w:t>Nerzuk</w:t>
            </w:r>
            <w:proofErr w:type="spellEnd"/>
            <w:r w:rsidRPr="006977F1">
              <w:rPr>
                <w:lang w:val="hr-HR"/>
              </w:rPr>
              <w:t xml:space="preserve"> Ćurak</w:t>
            </w:r>
          </w:p>
        </w:tc>
      </w:tr>
      <w:tr w:rsidR="00691BDC" w:rsidRPr="00B43103" w14:paraId="7C29768C" w14:textId="77777777" w:rsidTr="007C160D">
        <w:trPr>
          <w:trHeight w:val="143"/>
        </w:trPr>
        <w:tc>
          <w:tcPr>
            <w:tcW w:w="4249" w:type="dxa"/>
            <w:gridSpan w:val="2"/>
          </w:tcPr>
          <w:p w14:paraId="39E74E20" w14:textId="73DED079" w:rsidR="00691BDC" w:rsidRPr="0042415C" w:rsidRDefault="00691BDC" w:rsidP="00691BDC">
            <w:pPr>
              <w:rPr>
                <w:lang w:val="hr-HR"/>
              </w:rPr>
            </w:pPr>
            <w:r w:rsidRPr="0079313D">
              <w:t xml:space="preserve">Prevencija društvenih konflikata </w:t>
            </w:r>
          </w:p>
        </w:tc>
        <w:tc>
          <w:tcPr>
            <w:tcW w:w="4296" w:type="dxa"/>
            <w:gridSpan w:val="3"/>
          </w:tcPr>
          <w:p w14:paraId="79ACFB16" w14:textId="45F0AABE" w:rsidR="00691BDC" w:rsidRPr="00874201" w:rsidRDefault="00691BDC" w:rsidP="00691BDC">
            <w:pPr>
              <w:rPr>
                <w:lang w:val="hr-HR"/>
              </w:rPr>
            </w:pPr>
            <w:r w:rsidRPr="006977F1">
              <w:rPr>
                <w:lang w:val="hr-HR"/>
              </w:rPr>
              <w:t xml:space="preserve">Prof. dr. Izet </w:t>
            </w:r>
            <w:proofErr w:type="spellStart"/>
            <w:r w:rsidRPr="006977F1">
              <w:rPr>
                <w:lang w:val="hr-HR"/>
              </w:rPr>
              <w:t>Beridan</w:t>
            </w:r>
            <w:proofErr w:type="spellEnd"/>
          </w:p>
        </w:tc>
      </w:tr>
      <w:tr w:rsidR="00691BDC" w:rsidRPr="0043273B" w14:paraId="44D28850" w14:textId="77777777" w:rsidTr="007C160D">
        <w:tc>
          <w:tcPr>
            <w:tcW w:w="4224" w:type="dxa"/>
          </w:tcPr>
          <w:p w14:paraId="5694E058" w14:textId="77777777" w:rsidR="00691BDC" w:rsidRPr="00B96BD2" w:rsidRDefault="00691BDC" w:rsidP="00691BDC">
            <w:r w:rsidRPr="00B96BD2">
              <w:t>Mediji i komunikacije u dobu post-istine</w:t>
            </w:r>
          </w:p>
        </w:tc>
        <w:tc>
          <w:tcPr>
            <w:tcW w:w="4321" w:type="dxa"/>
            <w:gridSpan w:val="4"/>
          </w:tcPr>
          <w:p w14:paraId="286F7426" w14:textId="77777777" w:rsidR="00691BDC" w:rsidRPr="00B96BD2" w:rsidRDefault="00691BDC" w:rsidP="00691BDC">
            <w:r w:rsidRPr="00B96BD2">
              <w:rPr>
                <w:lang w:val="hr-HR"/>
              </w:rPr>
              <w:t>Prof. dr. Lejla Turčilo</w:t>
            </w:r>
          </w:p>
          <w:p w14:paraId="56C7AA06" w14:textId="77777777" w:rsidR="00691BDC" w:rsidRPr="0043273B" w:rsidRDefault="00691BDC" w:rsidP="00691BDC">
            <w:r w:rsidRPr="00B96BD2">
              <w:rPr>
                <w:lang w:val="hr-HR"/>
              </w:rPr>
              <w:t xml:space="preserve">Prof. dr. </w:t>
            </w:r>
            <w:proofErr w:type="spellStart"/>
            <w:r w:rsidRPr="00B96BD2">
              <w:rPr>
                <w:lang w:val="hr-HR"/>
              </w:rPr>
              <w:t>Belma</w:t>
            </w:r>
            <w:proofErr w:type="spellEnd"/>
            <w:r w:rsidRPr="00B96BD2">
              <w:rPr>
                <w:lang w:val="hr-HR"/>
              </w:rPr>
              <w:t xml:space="preserve"> Buljubašić</w:t>
            </w:r>
          </w:p>
        </w:tc>
      </w:tr>
      <w:tr w:rsidR="00691BDC" w:rsidRPr="0058740A" w14:paraId="1F06FEBC" w14:textId="77777777" w:rsidTr="007C160D">
        <w:tc>
          <w:tcPr>
            <w:tcW w:w="4224" w:type="dxa"/>
          </w:tcPr>
          <w:p w14:paraId="5BC440A0" w14:textId="77777777" w:rsidR="00691BDC" w:rsidRPr="00B16709" w:rsidRDefault="00691BDC" w:rsidP="00691BDC">
            <w:r w:rsidRPr="0056318A">
              <w:rPr>
                <w:lang w:val="hr-HR"/>
              </w:rPr>
              <w:t>Društvo rizika i mediji</w:t>
            </w:r>
          </w:p>
        </w:tc>
        <w:tc>
          <w:tcPr>
            <w:tcW w:w="4321" w:type="dxa"/>
            <w:gridSpan w:val="4"/>
          </w:tcPr>
          <w:p w14:paraId="12F0129E" w14:textId="77777777" w:rsidR="00691BDC" w:rsidRPr="0058740A" w:rsidRDefault="00691BDC" w:rsidP="00691BDC">
            <w:r w:rsidRPr="00E22E6C">
              <w:rPr>
                <w:lang w:val="hr-HR"/>
              </w:rPr>
              <w:t xml:space="preserve">Prof. dr. </w:t>
            </w:r>
            <w:proofErr w:type="spellStart"/>
            <w:r w:rsidRPr="00E22E6C">
              <w:rPr>
                <w:lang w:val="hr-HR"/>
              </w:rPr>
              <w:t>Fahira</w:t>
            </w:r>
            <w:proofErr w:type="spellEnd"/>
            <w:r w:rsidRPr="00E22E6C">
              <w:rPr>
                <w:lang w:val="hr-HR"/>
              </w:rPr>
              <w:t xml:space="preserve"> </w:t>
            </w:r>
            <w:proofErr w:type="spellStart"/>
            <w:r w:rsidRPr="00E22E6C">
              <w:rPr>
                <w:lang w:val="hr-HR"/>
              </w:rPr>
              <w:t>Fejzić</w:t>
            </w:r>
            <w:proofErr w:type="spellEnd"/>
            <w:r w:rsidRPr="00E22E6C">
              <w:rPr>
                <w:lang w:val="hr-HR"/>
              </w:rPr>
              <w:t xml:space="preserve"> - Čengić</w:t>
            </w:r>
          </w:p>
        </w:tc>
      </w:tr>
      <w:tr w:rsidR="00691BDC" w:rsidRPr="00B16709" w14:paraId="596DD7B5" w14:textId="77777777" w:rsidTr="007C160D">
        <w:tc>
          <w:tcPr>
            <w:tcW w:w="4224" w:type="dxa"/>
          </w:tcPr>
          <w:p w14:paraId="6A6722C6" w14:textId="77777777" w:rsidR="00691BDC" w:rsidRPr="00B16709" w:rsidRDefault="00691BDC" w:rsidP="00691BDC">
            <w:r w:rsidRPr="00B16709">
              <w:t>Evrop</w:t>
            </w:r>
            <w:proofErr w:type="spellStart"/>
            <w:r w:rsidRPr="00B16709">
              <w:rPr>
                <w:lang w:val="hr-BA"/>
              </w:rPr>
              <w:t>sk</w:t>
            </w:r>
            <w:proofErr w:type="spellEnd"/>
            <w:r w:rsidRPr="00B16709">
              <w:t>a unija, mediji i ljudska prava</w:t>
            </w:r>
          </w:p>
        </w:tc>
        <w:tc>
          <w:tcPr>
            <w:tcW w:w="4321" w:type="dxa"/>
            <w:gridSpan w:val="4"/>
          </w:tcPr>
          <w:p w14:paraId="11ADF3C7" w14:textId="77777777" w:rsidR="00691BDC" w:rsidRPr="00B16709" w:rsidRDefault="00691BDC" w:rsidP="00691BDC">
            <w:r w:rsidRPr="00B16709">
              <w:rPr>
                <w:lang w:val="hr-HR"/>
              </w:rPr>
              <w:t xml:space="preserve">Prof. dr. </w:t>
            </w:r>
            <w:proofErr w:type="spellStart"/>
            <w:r w:rsidRPr="00B16709">
              <w:rPr>
                <w:lang w:val="hr-HR"/>
              </w:rPr>
              <w:t>Amila</w:t>
            </w:r>
            <w:proofErr w:type="spellEnd"/>
            <w:r w:rsidRPr="00B16709">
              <w:rPr>
                <w:lang w:val="hr-HR"/>
              </w:rPr>
              <w:t xml:space="preserve"> Šljivo Grbo</w:t>
            </w:r>
          </w:p>
        </w:tc>
      </w:tr>
      <w:tr w:rsidR="00691BDC" w:rsidRPr="0043273B" w14:paraId="0B369268" w14:textId="77777777" w:rsidTr="007C160D">
        <w:tc>
          <w:tcPr>
            <w:tcW w:w="4224" w:type="dxa"/>
          </w:tcPr>
          <w:p w14:paraId="65F9205B" w14:textId="77777777" w:rsidR="00691BDC" w:rsidRPr="00F30E0A" w:rsidRDefault="00691BDC" w:rsidP="00691BDC">
            <w:pPr>
              <w:spacing w:line="276" w:lineRule="auto"/>
              <w:rPr>
                <w:rFonts w:eastAsia="Times New Roman" w:cstheme="minorHAnsi"/>
                <w:lang w:val="hr-HR" w:eastAsia="zh-TW"/>
              </w:rPr>
            </w:pPr>
            <w:r w:rsidRPr="00FB3387">
              <w:rPr>
                <w:rFonts w:eastAsia="Times New Roman" w:cstheme="minorHAnsi"/>
                <w:lang w:val="hr-HR" w:eastAsia="zh-TW"/>
              </w:rPr>
              <w:t>Društvene promjene, nejednakost i socijalna politika</w:t>
            </w:r>
          </w:p>
        </w:tc>
        <w:tc>
          <w:tcPr>
            <w:tcW w:w="4321" w:type="dxa"/>
            <w:gridSpan w:val="4"/>
          </w:tcPr>
          <w:p w14:paraId="4130E10D" w14:textId="640DB8BA" w:rsidR="00691BDC" w:rsidRPr="0043273B" w:rsidRDefault="00691BDC" w:rsidP="00A92C49">
            <w:r w:rsidRPr="005D49D7">
              <w:t>Prof. dr. Sanela Bašić</w:t>
            </w:r>
          </w:p>
        </w:tc>
      </w:tr>
      <w:tr w:rsidR="00691BDC" w:rsidRPr="00C70138" w14:paraId="4156D2CD" w14:textId="77777777" w:rsidTr="007C160D">
        <w:tc>
          <w:tcPr>
            <w:tcW w:w="4224" w:type="dxa"/>
          </w:tcPr>
          <w:p w14:paraId="479B5BB9" w14:textId="77777777" w:rsidR="00691BDC" w:rsidRPr="00B16709" w:rsidRDefault="00691BDC" w:rsidP="00691BDC">
            <w:r w:rsidRPr="005511CE">
              <w:t xml:space="preserve">Porodica i društvene transformacije </w:t>
            </w:r>
          </w:p>
        </w:tc>
        <w:tc>
          <w:tcPr>
            <w:tcW w:w="4321" w:type="dxa"/>
            <w:gridSpan w:val="4"/>
          </w:tcPr>
          <w:p w14:paraId="50936357" w14:textId="5F43F65B" w:rsidR="00691BDC" w:rsidRPr="00C70138" w:rsidRDefault="00691BDC" w:rsidP="00A92C49">
            <w:r w:rsidRPr="007E508D">
              <w:t>Prof. dr. Sanela Šadić</w:t>
            </w:r>
          </w:p>
        </w:tc>
      </w:tr>
      <w:tr w:rsidR="00691BDC" w:rsidRPr="00B16709" w14:paraId="7D4AB421" w14:textId="77777777" w:rsidTr="007C160D">
        <w:tc>
          <w:tcPr>
            <w:tcW w:w="4224" w:type="dxa"/>
          </w:tcPr>
          <w:p w14:paraId="3AE1E647" w14:textId="77777777" w:rsidR="00691BDC" w:rsidRPr="00B16709" w:rsidRDefault="00691BDC" w:rsidP="00691BDC">
            <w:proofErr w:type="spellStart"/>
            <w:r w:rsidRPr="005511CE">
              <w:rPr>
                <w:lang w:val="hr-HR"/>
              </w:rPr>
              <w:t>Marginalizovane</w:t>
            </w:r>
            <w:proofErr w:type="spellEnd"/>
            <w:r w:rsidRPr="005511CE">
              <w:rPr>
                <w:lang w:val="hr-HR"/>
              </w:rPr>
              <w:t xml:space="preserve"> skupine i ljudska prava</w:t>
            </w:r>
          </w:p>
        </w:tc>
        <w:tc>
          <w:tcPr>
            <w:tcW w:w="4321" w:type="dxa"/>
            <w:gridSpan w:val="4"/>
          </w:tcPr>
          <w:p w14:paraId="0B169B26" w14:textId="6DB06E8F" w:rsidR="00691BDC" w:rsidRPr="00B16709" w:rsidRDefault="00691BDC" w:rsidP="00A92C49">
            <w:r w:rsidRPr="007E508D">
              <w:rPr>
                <w:lang w:val="hr-HR"/>
              </w:rPr>
              <w:t xml:space="preserve">Prof. dr. </w:t>
            </w:r>
            <w:proofErr w:type="spellStart"/>
            <w:r w:rsidRPr="007E508D">
              <w:rPr>
                <w:lang w:val="hr-HR"/>
              </w:rPr>
              <w:t>Sabira</w:t>
            </w:r>
            <w:proofErr w:type="spellEnd"/>
            <w:r w:rsidRPr="007E508D">
              <w:rPr>
                <w:lang w:val="hr-HR"/>
              </w:rPr>
              <w:t xml:space="preserve"> </w:t>
            </w:r>
            <w:proofErr w:type="spellStart"/>
            <w:r w:rsidRPr="007E508D">
              <w:rPr>
                <w:lang w:val="hr-HR"/>
              </w:rPr>
              <w:t>Šašić</w:t>
            </w:r>
            <w:proofErr w:type="spellEnd"/>
          </w:p>
        </w:tc>
      </w:tr>
    </w:tbl>
    <w:p w14:paraId="7379828A" w14:textId="77777777" w:rsidR="00156E39" w:rsidRDefault="00156E39" w:rsidP="00133A6E">
      <w:pPr>
        <w:tabs>
          <w:tab w:val="left" w:pos="1005"/>
        </w:tabs>
      </w:pPr>
    </w:p>
    <w:p w14:paraId="24F460E5" w14:textId="34954E1E" w:rsidR="00A92C49" w:rsidRDefault="00A92C49" w:rsidP="00A92C49">
      <w:pPr>
        <w:rPr>
          <w:b/>
          <w:bCs/>
        </w:rPr>
      </w:pPr>
      <w:bookmarkStart w:id="6" w:name="_Hlk94777556"/>
      <w:r>
        <w:rPr>
          <w:b/>
          <w:bCs/>
        </w:rPr>
        <w:t>IZBORNI MODULI – ISTRAŽIVAČKO POLJE S</w:t>
      </w:r>
      <w:r w:rsidR="007F6FF7">
        <w:rPr>
          <w:b/>
          <w:bCs/>
        </w:rPr>
        <w:t>IGURNOSNE I MIROVNE STUDIJE</w:t>
      </w:r>
    </w:p>
    <w:tbl>
      <w:tblPr>
        <w:tblStyle w:val="TableGrid"/>
        <w:tblW w:w="8545" w:type="dxa"/>
        <w:tblLook w:val="04A0" w:firstRow="1" w:lastRow="0" w:firstColumn="1" w:lastColumn="0" w:noHBand="0" w:noVBand="1"/>
      </w:tblPr>
      <w:tblGrid>
        <w:gridCol w:w="4224"/>
        <w:gridCol w:w="4321"/>
      </w:tblGrid>
      <w:tr w:rsidR="00F1628B" w:rsidRPr="00B43103" w14:paraId="02C31E27" w14:textId="77777777" w:rsidTr="00F646EA">
        <w:trPr>
          <w:trHeight w:val="70"/>
        </w:trPr>
        <w:tc>
          <w:tcPr>
            <w:tcW w:w="4224" w:type="dxa"/>
          </w:tcPr>
          <w:bookmarkEnd w:id="6"/>
          <w:p w14:paraId="2CBC5ED8" w14:textId="77777777" w:rsidR="00F1628B" w:rsidRPr="00B43103" w:rsidRDefault="00F1628B" w:rsidP="005659E7">
            <w:r w:rsidRPr="00000B6E">
              <w:rPr>
                <w:b/>
                <w:bCs/>
              </w:rPr>
              <w:t>Naziv modula</w:t>
            </w:r>
          </w:p>
        </w:tc>
        <w:tc>
          <w:tcPr>
            <w:tcW w:w="4321" w:type="dxa"/>
          </w:tcPr>
          <w:p w14:paraId="518F552A" w14:textId="77777777" w:rsidR="00F1628B" w:rsidRPr="00B43103" w:rsidRDefault="00F1628B" w:rsidP="005659E7">
            <w:r w:rsidRPr="00000B6E">
              <w:rPr>
                <w:b/>
                <w:bCs/>
              </w:rPr>
              <w:t>Nositelj/ica</w:t>
            </w:r>
          </w:p>
        </w:tc>
      </w:tr>
      <w:tr w:rsidR="00F1628B" w14:paraId="160B8A2F" w14:textId="77777777" w:rsidTr="00F646EA">
        <w:tc>
          <w:tcPr>
            <w:tcW w:w="4224" w:type="dxa"/>
          </w:tcPr>
          <w:p w14:paraId="1268753E" w14:textId="77777777" w:rsidR="00F1628B" w:rsidRPr="00156E39" w:rsidRDefault="00F1628B" w:rsidP="005659E7">
            <w:r w:rsidRPr="00156E39">
              <w:t>Modeli države i demokratije</w:t>
            </w:r>
          </w:p>
        </w:tc>
        <w:tc>
          <w:tcPr>
            <w:tcW w:w="4321" w:type="dxa"/>
          </w:tcPr>
          <w:p w14:paraId="4C669268" w14:textId="77777777" w:rsidR="00F1628B" w:rsidRPr="00156E39" w:rsidRDefault="00F1628B" w:rsidP="005659E7">
            <w:r w:rsidRPr="00156E39">
              <w:t>Prof. dr. Elvis Fejzić</w:t>
            </w:r>
          </w:p>
        </w:tc>
      </w:tr>
      <w:tr w:rsidR="00F1628B" w14:paraId="46591084" w14:textId="77777777" w:rsidTr="00F646EA">
        <w:tc>
          <w:tcPr>
            <w:tcW w:w="4224" w:type="dxa"/>
          </w:tcPr>
          <w:p w14:paraId="53C0DDDA" w14:textId="77777777" w:rsidR="00F1628B" w:rsidRPr="0043273B" w:rsidRDefault="00F1628B" w:rsidP="005659E7">
            <w:r w:rsidRPr="00156E39">
              <w:t>Političko predstavljanje</w:t>
            </w:r>
          </w:p>
        </w:tc>
        <w:tc>
          <w:tcPr>
            <w:tcW w:w="4321" w:type="dxa"/>
          </w:tcPr>
          <w:p w14:paraId="290BD78D" w14:textId="77777777" w:rsidR="00F1628B" w:rsidRPr="0043273B" w:rsidRDefault="00F1628B" w:rsidP="005659E7">
            <w:r w:rsidRPr="00156E39">
              <w:t>Prof. dr. Elmir Sadiković</w:t>
            </w:r>
          </w:p>
        </w:tc>
      </w:tr>
      <w:tr w:rsidR="00F1628B" w:rsidRPr="0043273B" w14:paraId="4A47FAE8" w14:textId="77777777" w:rsidTr="00F646EA">
        <w:tc>
          <w:tcPr>
            <w:tcW w:w="4224" w:type="dxa"/>
          </w:tcPr>
          <w:p w14:paraId="61DB7F0D" w14:textId="77777777" w:rsidR="00F1628B" w:rsidRPr="00156E39" w:rsidRDefault="00F1628B" w:rsidP="005659E7">
            <w:r w:rsidRPr="00156E39">
              <w:t>Demokracija i autoritarizam u Jugoistočnoj Europi</w:t>
            </w:r>
          </w:p>
        </w:tc>
        <w:tc>
          <w:tcPr>
            <w:tcW w:w="4321" w:type="dxa"/>
          </w:tcPr>
          <w:p w14:paraId="3CA61387" w14:textId="77777777" w:rsidR="00F1628B" w:rsidRPr="00156E39" w:rsidRDefault="00F1628B" w:rsidP="005659E7">
            <w:r w:rsidRPr="00156E39">
              <w:t>Prof. dr. Damir Kapidžić</w:t>
            </w:r>
          </w:p>
        </w:tc>
      </w:tr>
      <w:tr w:rsidR="00F1628B" w:rsidRPr="0043273B" w14:paraId="0EC3A462" w14:textId="77777777" w:rsidTr="00F646EA">
        <w:trPr>
          <w:trHeight w:val="143"/>
        </w:trPr>
        <w:tc>
          <w:tcPr>
            <w:tcW w:w="4224" w:type="dxa"/>
          </w:tcPr>
          <w:p w14:paraId="46718074" w14:textId="77777777" w:rsidR="00F1628B" w:rsidRPr="00156E39" w:rsidRDefault="00F1628B" w:rsidP="005659E7">
            <w:r w:rsidRPr="00156E39">
              <w:t>Političke mitologije</w:t>
            </w:r>
          </w:p>
        </w:tc>
        <w:tc>
          <w:tcPr>
            <w:tcW w:w="4321" w:type="dxa"/>
          </w:tcPr>
          <w:p w14:paraId="0B59CABE" w14:textId="77777777" w:rsidR="00F1628B" w:rsidRPr="00156E39" w:rsidRDefault="00F1628B" w:rsidP="005659E7">
            <w:r w:rsidRPr="00156E39">
              <w:t>Prof. dr. Nermina Mujagić</w:t>
            </w:r>
          </w:p>
        </w:tc>
      </w:tr>
      <w:tr w:rsidR="00F1628B" w:rsidRPr="00797210" w14:paraId="1DDE7F50" w14:textId="77777777" w:rsidTr="00F646EA">
        <w:trPr>
          <w:trHeight w:val="143"/>
        </w:trPr>
        <w:tc>
          <w:tcPr>
            <w:tcW w:w="4224" w:type="dxa"/>
          </w:tcPr>
          <w:p w14:paraId="0285F06A" w14:textId="77777777" w:rsidR="00F1628B" w:rsidRPr="00B43103" w:rsidRDefault="00F1628B" w:rsidP="005659E7">
            <w:r w:rsidRPr="00B43103">
              <w:t>Savremena diplomatija</w:t>
            </w:r>
          </w:p>
        </w:tc>
        <w:tc>
          <w:tcPr>
            <w:tcW w:w="4321" w:type="dxa"/>
          </w:tcPr>
          <w:p w14:paraId="6764B772" w14:textId="77777777" w:rsidR="00F1628B" w:rsidRPr="00B43103" w:rsidRDefault="00F1628B" w:rsidP="005659E7">
            <w:r w:rsidRPr="00B43103">
              <w:t>Prof. dr. Nedžma Džananović - Miraščija</w:t>
            </w:r>
          </w:p>
        </w:tc>
      </w:tr>
      <w:tr w:rsidR="00F1628B" w:rsidRPr="0043273B" w14:paraId="2B501C5B" w14:textId="77777777" w:rsidTr="00F646EA">
        <w:trPr>
          <w:trHeight w:val="143"/>
        </w:trPr>
        <w:tc>
          <w:tcPr>
            <w:tcW w:w="4224" w:type="dxa"/>
          </w:tcPr>
          <w:p w14:paraId="7BC6E3F2" w14:textId="77777777" w:rsidR="00F1628B" w:rsidRPr="00B43103" w:rsidRDefault="00F1628B" w:rsidP="005659E7">
            <w:r w:rsidRPr="00B43103">
              <w:t xml:space="preserve">Međunarodne razvojne studije </w:t>
            </w:r>
          </w:p>
        </w:tc>
        <w:tc>
          <w:tcPr>
            <w:tcW w:w="4321" w:type="dxa"/>
          </w:tcPr>
          <w:p w14:paraId="1823AA7C" w14:textId="77777777" w:rsidR="00F1628B" w:rsidRPr="00B43103" w:rsidRDefault="00F1628B" w:rsidP="005659E7">
            <w:r w:rsidRPr="00B43103">
              <w:t>Prof. dr. Ehlimana Spahić</w:t>
            </w:r>
          </w:p>
        </w:tc>
      </w:tr>
      <w:tr w:rsidR="00F1628B" w:rsidRPr="0043273B" w14:paraId="3C84DE55" w14:textId="77777777" w:rsidTr="00F646EA">
        <w:trPr>
          <w:trHeight w:val="143"/>
        </w:trPr>
        <w:tc>
          <w:tcPr>
            <w:tcW w:w="4224" w:type="dxa"/>
          </w:tcPr>
          <w:p w14:paraId="47EC8A68" w14:textId="19EC6008" w:rsidR="00F1628B" w:rsidRPr="00B43103" w:rsidRDefault="00F1628B" w:rsidP="00F1628B">
            <w:r w:rsidRPr="00B43103">
              <w:t>Identitet i politika</w:t>
            </w:r>
          </w:p>
        </w:tc>
        <w:tc>
          <w:tcPr>
            <w:tcW w:w="4321" w:type="dxa"/>
          </w:tcPr>
          <w:p w14:paraId="1C2CD24C" w14:textId="77777777" w:rsidR="00F1628B" w:rsidRDefault="00F1628B" w:rsidP="00F1628B">
            <w:r w:rsidRPr="00B43103">
              <w:t xml:space="preserve">Prof. dr. Šaćir Filandra </w:t>
            </w:r>
          </w:p>
          <w:p w14:paraId="58868ABA" w14:textId="7E8C7AB5" w:rsidR="00F1628B" w:rsidRPr="00B43103" w:rsidRDefault="00F1628B" w:rsidP="00F1628B">
            <w:r w:rsidRPr="00B43103">
              <w:t>Prof. dr. Adnan Džafić</w:t>
            </w:r>
          </w:p>
        </w:tc>
      </w:tr>
      <w:tr w:rsidR="00F1628B" w:rsidRPr="0043273B" w14:paraId="1CC69362" w14:textId="77777777" w:rsidTr="00F646EA">
        <w:trPr>
          <w:trHeight w:val="143"/>
        </w:trPr>
        <w:tc>
          <w:tcPr>
            <w:tcW w:w="4224" w:type="dxa"/>
          </w:tcPr>
          <w:p w14:paraId="13196D78" w14:textId="6E4C6E6F" w:rsidR="00F1628B" w:rsidRPr="00B43103" w:rsidRDefault="00F1628B" w:rsidP="00F1628B">
            <w:r w:rsidRPr="00B43103">
              <w:t>Politička sociologija kozmopolitizma</w:t>
            </w:r>
          </w:p>
        </w:tc>
        <w:tc>
          <w:tcPr>
            <w:tcW w:w="4321" w:type="dxa"/>
          </w:tcPr>
          <w:p w14:paraId="51895674" w14:textId="05357BC2" w:rsidR="00F1628B" w:rsidRPr="00B43103" w:rsidRDefault="00F1628B" w:rsidP="00F1628B">
            <w:r w:rsidRPr="00B43103">
              <w:t>Prof. dr. Valida Repovac - Nikšić</w:t>
            </w:r>
          </w:p>
        </w:tc>
      </w:tr>
      <w:tr w:rsidR="00F1628B" w:rsidRPr="0043273B" w14:paraId="21E6F209" w14:textId="77777777" w:rsidTr="00F646EA">
        <w:trPr>
          <w:trHeight w:val="143"/>
        </w:trPr>
        <w:tc>
          <w:tcPr>
            <w:tcW w:w="4224" w:type="dxa"/>
          </w:tcPr>
          <w:p w14:paraId="2E8F06BA" w14:textId="6FD97673" w:rsidR="00F1628B" w:rsidRPr="00B43103" w:rsidRDefault="00F1628B" w:rsidP="00F1628B">
            <w:r w:rsidRPr="00B43103">
              <w:t>Politička sociologija religije</w:t>
            </w:r>
          </w:p>
        </w:tc>
        <w:tc>
          <w:tcPr>
            <w:tcW w:w="4321" w:type="dxa"/>
          </w:tcPr>
          <w:p w14:paraId="4001D8CC" w14:textId="04A203BB" w:rsidR="00F1628B" w:rsidRPr="00B43103" w:rsidRDefault="00F1628B" w:rsidP="00F1628B">
            <w:r w:rsidRPr="00B43103">
              <w:t>Prof. dr. Dino Abazović</w:t>
            </w:r>
          </w:p>
        </w:tc>
      </w:tr>
      <w:tr w:rsidR="00F1628B" w:rsidRPr="0043273B" w14:paraId="4771426F" w14:textId="77777777" w:rsidTr="00F646EA">
        <w:trPr>
          <w:trHeight w:val="143"/>
        </w:trPr>
        <w:tc>
          <w:tcPr>
            <w:tcW w:w="4224" w:type="dxa"/>
            <w:vAlign w:val="center"/>
          </w:tcPr>
          <w:p w14:paraId="145AC490" w14:textId="5675CA6A" w:rsidR="00F1628B" w:rsidRPr="00B43103" w:rsidRDefault="00F1628B" w:rsidP="00F1628B">
            <w:r w:rsidRPr="00B43103">
              <w:t>Društvo rizika i savremena sociologija</w:t>
            </w:r>
          </w:p>
        </w:tc>
        <w:tc>
          <w:tcPr>
            <w:tcW w:w="4321" w:type="dxa"/>
          </w:tcPr>
          <w:p w14:paraId="79337DE2" w14:textId="7FE32829" w:rsidR="00F1628B" w:rsidRPr="00B43103" w:rsidRDefault="00F1628B" w:rsidP="00F1628B">
            <w:r w:rsidRPr="00B43103">
              <w:t>Prof. dr. Halima Sofradžija</w:t>
            </w:r>
          </w:p>
        </w:tc>
      </w:tr>
      <w:tr w:rsidR="00F1628B" w:rsidRPr="0043273B" w14:paraId="543406FA" w14:textId="77777777" w:rsidTr="00F646EA">
        <w:trPr>
          <w:trHeight w:val="143"/>
        </w:trPr>
        <w:tc>
          <w:tcPr>
            <w:tcW w:w="4224" w:type="dxa"/>
          </w:tcPr>
          <w:p w14:paraId="0D9B9950" w14:textId="48889D10" w:rsidR="00F1628B" w:rsidRPr="00B43103" w:rsidRDefault="00F1628B" w:rsidP="00F1628B">
            <w:r w:rsidRPr="00B43103">
              <w:t>Starenje stanovništva i međugeneracijski odnosi</w:t>
            </w:r>
          </w:p>
        </w:tc>
        <w:tc>
          <w:tcPr>
            <w:tcW w:w="4321" w:type="dxa"/>
          </w:tcPr>
          <w:p w14:paraId="25554B3C" w14:textId="3BFE4581" w:rsidR="00F1628B" w:rsidRPr="00B43103" w:rsidRDefault="00F1628B" w:rsidP="00F1628B">
            <w:r w:rsidRPr="00B43103">
              <w:t>Prof. dr. Mirza Emirhafizović</w:t>
            </w:r>
          </w:p>
        </w:tc>
      </w:tr>
      <w:tr w:rsidR="00F1628B" w:rsidRPr="0043273B" w14:paraId="17A6876B" w14:textId="77777777" w:rsidTr="00F646EA">
        <w:trPr>
          <w:trHeight w:val="143"/>
        </w:trPr>
        <w:tc>
          <w:tcPr>
            <w:tcW w:w="4224" w:type="dxa"/>
          </w:tcPr>
          <w:p w14:paraId="71F30BCE" w14:textId="24BD45C6" w:rsidR="00F1628B" w:rsidRPr="00B43103" w:rsidRDefault="00F1628B" w:rsidP="00F1628B">
            <w:r w:rsidRPr="00B43103">
              <w:t>Umjetnost i društveni pokreti</w:t>
            </w:r>
          </w:p>
        </w:tc>
        <w:tc>
          <w:tcPr>
            <w:tcW w:w="4321" w:type="dxa"/>
          </w:tcPr>
          <w:p w14:paraId="1418D4C0" w14:textId="0C2A8397" w:rsidR="00F1628B" w:rsidRPr="00B43103" w:rsidRDefault="00F1628B" w:rsidP="00F1628B">
            <w:r w:rsidRPr="00B43103">
              <w:t>Doc. dr. Sarina Bakić</w:t>
            </w:r>
          </w:p>
        </w:tc>
      </w:tr>
      <w:tr w:rsidR="00F1628B" w:rsidRPr="0043273B" w14:paraId="0528250F" w14:textId="77777777" w:rsidTr="00F646EA">
        <w:tc>
          <w:tcPr>
            <w:tcW w:w="4224" w:type="dxa"/>
          </w:tcPr>
          <w:p w14:paraId="775DFD04" w14:textId="77777777" w:rsidR="00F1628B" w:rsidRPr="00B96BD2" w:rsidRDefault="00F1628B" w:rsidP="00F1628B">
            <w:r w:rsidRPr="00B96BD2">
              <w:t>Mediji i komunikacije u dobu post-istine</w:t>
            </w:r>
          </w:p>
        </w:tc>
        <w:tc>
          <w:tcPr>
            <w:tcW w:w="4321" w:type="dxa"/>
          </w:tcPr>
          <w:p w14:paraId="6BC07D09" w14:textId="77777777" w:rsidR="00F1628B" w:rsidRPr="00B96BD2" w:rsidRDefault="00F1628B" w:rsidP="00F1628B">
            <w:r w:rsidRPr="00B96BD2">
              <w:rPr>
                <w:lang w:val="hr-HR"/>
              </w:rPr>
              <w:t>Prof. dr. Lejla Turčilo</w:t>
            </w:r>
          </w:p>
          <w:p w14:paraId="5289A267" w14:textId="77777777" w:rsidR="00F1628B" w:rsidRPr="0043273B" w:rsidRDefault="00F1628B" w:rsidP="00F1628B">
            <w:r w:rsidRPr="00B96BD2">
              <w:rPr>
                <w:lang w:val="hr-HR"/>
              </w:rPr>
              <w:t xml:space="preserve">Prof. dr. </w:t>
            </w:r>
            <w:proofErr w:type="spellStart"/>
            <w:r w:rsidRPr="00B96BD2">
              <w:rPr>
                <w:lang w:val="hr-HR"/>
              </w:rPr>
              <w:t>Belma</w:t>
            </w:r>
            <w:proofErr w:type="spellEnd"/>
            <w:r w:rsidRPr="00B96BD2">
              <w:rPr>
                <w:lang w:val="hr-HR"/>
              </w:rPr>
              <w:t xml:space="preserve"> Buljubašić</w:t>
            </w:r>
          </w:p>
        </w:tc>
      </w:tr>
      <w:tr w:rsidR="00F1628B" w:rsidRPr="0058740A" w14:paraId="420F00D5" w14:textId="77777777" w:rsidTr="00F646EA">
        <w:tc>
          <w:tcPr>
            <w:tcW w:w="4224" w:type="dxa"/>
          </w:tcPr>
          <w:p w14:paraId="7022698B" w14:textId="77777777" w:rsidR="00F1628B" w:rsidRPr="00B16709" w:rsidRDefault="00F1628B" w:rsidP="00F1628B">
            <w:r w:rsidRPr="0056318A">
              <w:rPr>
                <w:lang w:val="hr-HR"/>
              </w:rPr>
              <w:t>Društvo rizika i mediji</w:t>
            </w:r>
          </w:p>
        </w:tc>
        <w:tc>
          <w:tcPr>
            <w:tcW w:w="4321" w:type="dxa"/>
          </w:tcPr>
          <w:p w14:paraId="7337E311" w14:textId="77777777" w:rsidR="00F1628B" w:rsidRPr="0058740A" w:rsidRDefault="00F1628B" w:rsidP="00F1628B">
            <w:r w:rsidRPr="00E22E6C">
              <w:rPr>
                <w:lang w:val="hr-HR"/>
              </w:rPr>
              <w:t xml:space="preserve">Prof. dr. </w:t>
            </w:r>
            <w:proofErr w:type="spellStart"/>
            <w:r w:rsidRPr="00E22E6C">
              <w:rPr>
                <w:lang w:val="hr-HR"/>
              </w:rPr>
              <w:t>Fahira</w:t>
            </w:r>
            <w:proofErr w:type="spellEnd"/>
            <w:r w:rsidRPr="00E22E6C">
              <w:rPr>
                <w:lang w:val="hr-HR"/>
              </w:rPr>
              <w:t xml:space="preserve"> </w:t>
            </w:r>
            <w:proofErr w:type="spellStart"/>
            <w:r w:rsidRPr="00E22E6C">
              <w:rPr>
                <w:lang w:val="hr-HR"/>
              </w:rPr>
              <w:t>Fejzić</w:t>
            </w:r>
            <w:proofErr w:type="spellEnd"/>
            <w:r w:rsidRPr="00E22E6C">
              <w:rPr>
                <w:lang w:val="hr-HR"/>
              </w:rPr>
              <w:t xml:space="preserve"> - Čengić</w:t>
            </w:r>
          </w:p>
        </w:tc>
      </w:tr>
      <w:tr w:rsidR="00F1628B" w:rsidRPr="00B16709" w14:paraId="2E32D77E" w14:textId="77777777" w:rsidTr="00F646EA">
        <w:tc>
          <w:tcPr>
            <w:tcW w:w="4224" w:type="dxa"/>
          </w:tcPr>
          <w:p w14:paraId="549FB662" w14:textId="77777777" w:rsidR="00F1628B" w:rsidRPr="00B16709" w:rsidRDefault="00F1628B" w:rsidP="00F1628B">
            <w:r w:rsidRPr="00B16709">
              <w:t>Evrop</w:t>
            </w:r>
            <w:proofErr w:type="spellStart"/>
            <w:r w:rsidRPr="00B16709">
              <w:rPr>
                <w:lang w:val="hr-BA"/>
              </w:rPr>
              <w:t>sk</w:t>
            </w:r>
            <w:proofErr w:type="spellEnd"/>
            <w:r w:rsidRPr="00B16709">
              <w:t>a unija, mediji i ljudska prava</w:t>
            </w:r>
          </w:p>
        </w:tc>
        <w:tc>
          <w:tcPr>
            <w:tcW w:w="4321" w:type="dxa"/>
          </w:tcPr>
          <w:p w14:paraId="0E24A0A0" w14:textId="77777777" w:rsidR="00F1628B" w:rsidRPr="00B16709" w:rsidRDefault="00F1628B" w:rsidP="00F1628B">
            <w:r w:rsidRPr="00B16709">
              <w:rPr>
                <w:lang w:val="hr-HR"/>
              </w:rPr>
              <w:t xml:space="preserve">Prof. dr. </w:t>
            </w:r>
            <w:proofErr w:type="spellStart"/>
            <w:r w:rsidRPr="00B16709">
              <w:rPr>
                <w:lang w:val="hr-HR"/>
              </w:rPr>
              <w:t>Amila</w:t>
            </w:r>
            <w:proofErr w:type="spellEnd"/>
            <w:r w:rsidRPr="00B16709">
              <w:rPr>
                <w:lang w:val="hr-HR"/>
              </w:rPr>
              <w:t xml:space="preserve"> Šljivo Grbo</w:t>
            </w:r>
          </w:p>
        </w:tc>
      </w:tr>
      <w:tr w:rsidR="00F1628B" w:rsidRPr="0043273B" w14:paraId="4F12EA73" w14:textId="77777777" w:rsidTr="00F646EA">
        <w:tc>
          <w:tcPr>
            <w:tcW w:w="4224" w:type="dxa"/>
          </w:tcPr>
          <w:p w14:paraId="6F81CD8B" w14:textId="77777777" w:rsidR="00F1628B" w:rsidRPr="00F30E0A" w:rsidRDefault="00F1628B" w:rsidP="00F1628B">
            <w:pPr>
              <w:spacing w:line="276" w:lineRule="auto"/>
              <w:rPr>
                <w:rFonts w:eastAsia="Times New Roman" w:cstheme="minorHAnsi"/>
                <w:lang w:val="hr-HR" w:eastAsia="zh-TW"/>
              </w:rPr>
            </w:pPr>
            <w:r w:rsidRPr="00FB3387">
              <w:rPr>
                <w:rFonts w:eastAsia="Times New Roman" w:cstheme="minorHAnsi"/>
                <w:lang w:val="hr-HR" w:eastAsia="zh-TW"/>
              </w:rPr>
              <w:t>Društvene promjene, nejednakost i socijalna politika</w:t>
            </w:r>
          </w:p>
        </w:tc>
        <w:tc>
          <w:tcPr>
            <w:tcW w:w="4321" w:type="dxa"/>
          </w:tcPr>
          <w:p w14:paraId="61B7465B" w14:textId="77777777" w:rsidR="00F1628B" w:rsidRPr="0043273B" w:rsidRDefault="00F1628B" w:rsidP="00F1628B">
            <w:r w:rsidRPr="005D49D7">
              <w:t>Prof. dr. Sanela Bašić</w:t>
            </w:r>
          </w:p>
        </w:tc>
      </w:tr>
      <w:tr w:rsidR="00F1628B" w:rsidRPr="00C70138" w14:paraId="78D7A0DF" w14:textId="77777777" w:rsidTr="00F646EA">
        <w:tc>
          <w:tcPr>
            <w:tcW w:w="4224" w:type="dxa"/>
          </w:tcPr>
          <w:p w14:paraId="23B90C01" w14:textId="77777777" w:rsidR="00F1628B" w:rsidRPr="00B16709" w:rsidRDefault="00F1628B" w:rsidP="00F1628B">
            <w:r w:rsidRPr="005511CE">
              <w:t xml:space="preserve">Porodica i društvene transformacije </w:t>
            </w:r>
          </w:p>
        </w:tc>
        <w:tc>
          <w:tcPr>
            <w:tcW w:w="4321" w:type="dxa"/>
          </w:tcPr>
          <w:p w14:paraId="0D0E4E1F" w14:textId="77777777" w:rsidR="00F1628B" w:rsidRPr="00C70138" w:rsidRDefault="00F1628B" w:rsidP="00F1628B">
            <w:r w:rsidRPr="007E508D">
              <w:t>Prof. dr. Sanela Šadić</w:t>
            </w:r>
          </w:p>
        </w:tc>
      </w:tr>
      <w:tr w:rsidR="00F1628B" w:rsidRPr="00B16709" w14:paraId="328B37A7" w14:textId="77777777" w:rsidTr="00F646EA">
        <w:tc>
          <w:tcPr>
            <w:tcW w:w="4224" w:type="dxa"/>
          </w:tcPr>
          <w:p w14:paraId="03439243" w14:textId="77777777" w:rsidR="00F1628B" w:rsidRPr="00B16709" w:rsidRDefault="00F1628B" w:rsidP="00F1628B">
            <w:proofErr w:type="spellStart"/>
            <w:r w:rsidRPr="005511CE">
              <w:rPr>
                <w:lang w:val="hr-HR"/>
              </w:rPr>
              <w:t>Marginalizovane</w:t>
            </w:r>
            <w:proofErr w:type="spellEnd"/>
            <w:r w:rsidRPr="005511CE">
              <w:rPr>
                <w:lang w:val="hr-HR"/>
              </w:rPr>
              <w:t xml:space="preserve"> skupine i ljudska prava</w:t>
            </w:r>
          </w:p>
        </w:tc>
        <w:tc>
          <w:tcPr>
            <w:tcW w:w="4321" w:type="dxa"/>
          </w:tcPr>
          <w:p w14:paraId="524EC292" w14:textId="77777777" w:rsidR="00F1628B" w:rsidRPr="00B16709" w:rsidRDefault="00F1628B" w:rsidP="00F1628B">
            <w:r w:rsidRPr="007E508D">
              <w:rPr>
                <w:lang w:val="hr-HR"/>
              </w:rPr>
              <w:t xml:space="preserve">Prof. dr. </w:t>
            </w:r>
            <w:proofErr w:type="spellStart"/>
            <w:r w:rsidRPr="007E508D">
              <w:rPr>
                <w:lang w:val="hr-HR"/>
              </w:rPr>
              <w:t>Sabira</w:t>
            </w:r>
            <w:proofErr w:type="spellEnd"/>
            <w:r w:rsidRPr="007E508D">
              <w:rPr>
                <w:lang w:val="hr-HR"/>
              </w:rPr>
              <w:t xml:space="preserve"> </w:t>
            </w:r>
            <w:proofErr w:type="spellStart"/>
            <w:r w:rsidRPr="007E508D">
              <w:rPr>
                <w:lang w:val="hr-HR"/>
              </w:rPr>
              <w:t>Šašić</w:t>
            </w:r>
            <w:proofErr w:type="spellEnd"/>
          </w:p>
        </w:tc>
      </w:tr>
    </w:tbl>
    <w:p w14:paraId="5EE2A718" w14:textId="77777777" w:rsidR="007F6FF7" w:rsidRDefault="007F6FF7" w:rsidP="00A92C49">
      <w:pPr>
        <w:rPr>
          <w:b/>
          <w:bCs/>
        </w:rPr>
      </w:pPr>
    </w:p>
    <w:p w14:paraId="4EAF1CAE" w14:textId="6DE4C8AF" w:rsidR="00133A6E" w:rsidRDefault="00133A6E" w:rsidP="00133A6E">
      <w:pPr>
        <w:tabs>
          <w:tab w:val="left" w:pos="1005"/>
        </w:tabs>
      </w:pPr>
    </w:p>
    <w:p w14:paraId="04112D71" w14:textId="77777777" w:rsidR="00F1628B" w:rsidRDefault="00F1628B" w:rsidP="00F1628B">
      <w:pPr>
        <w:tabs>
          <w:tab w:val="left" w:pos="1005"/>
        </w:tabs>
      </w:pPr>
    </w:p>
    <w:p w14:paraId="2208F1A3" w14:textId="2AA87121" w:rsidR="00F1628B" w:rsidRDefault="00F1628B" w:rsidP="00F1628B">
      <w:pPr>
        <w:rPr>
          <w:b/>
          <w:bCs/>
        </w:rPr>
      </w:pPr>
      <w:bookmarkStart w:id="7" w:name="_Hlk94777531"/>
      <w:r>
        <w:rPr>
          <w:b/>
          <w:bCs/>
        </w:rPr>
        <w:lastRenderedPageBreak/>
        <w:t>IZBORNI MODULI – ISTRAŽIVAČKO POLJE KOMUNIKOLOGIJA</w:t>
      </w:r>
    </w:p>
    <w:tbl>
      <w:tblPr>
        <w:tblStyle w:val="TableGrid"/>
        <w:tblW w:w="8545" w:type="dxa"/>
        <w:tblLook w:val="04A0" w:firstRow="1" w:lastRow="0" w:firstColumn="1" w:lastColumn="0" w:noHBand="0" w:noVBand="1"/>
      </w:tblPr>
      <w:tblGrid>
        <w:gridCol w:w="4315"/>
        <w:gridCol w:w="4230"/>
      </w:tblGrid>
      <w:tr w:rsidR="00F1628B" w:rsidRPr="00B43103" w14:paraId="75C74278" w14:textId="77777777" w:rsidTr="00B07959">
        <w:trPr>
          <w:trHeight w:val="70"/>
        </w:trPr>
        <w:tc>
          <w:tcPr>
            <w:tcW w:w="4315" w:type="dxa"/>
          </w:tcPr>
          <w:p w14:paraId="4C2ACCC9" w14:textId="77777777" w:rsidR="00F1628B" w:rsidRPr="00B43103" w:rsidRDefault="00F1628B" w:rsidP="005659E7">
            <w:bookmarkStart w:id="8" w:name="_Hlk94777576"/>
            <w:bookmarkEnd w:id="7"/>
            <w:r w:rsidRPr="00000B6E">
              <w:rPr>
                <w:b/>
                <w:bCs/>
              </w:rPr>
              <w:t>Naziv modula</w:t>
            </w:r>
          </w:p>
        </w:tc>
        <w:tc>
          <w:tcPr>
            <w:tcW w:w="4230" w:type="dxa"/>
          </w:tcPr>
          <w:p w14:paraId="20FF1B4E" w14:textId="77777777" w:rsidR="00F1628B" w:rsidRPr="00B43103" w:rsidRDefault="00F1628B" w:rsidP="005659E7">
            <w:r w:rsidRPr="00000B6E">
              <w:rPr>
                <w:b/>
                <w:bCs/>
              </w:rPr>
              <w:t>Nositelj/ica</w:t>
            </w:r>
          </w:p>
        </w:tc>
      </w:tr>
      <w:tr w:rsidR="00F1628B" w14:paraId="158413FD" w14:textId="77777777" w:rsidTr="00B07959">
        <w:tc>
          <w:tcPr>
            <w:tcW w:w="4315" w:type="dxa"/>
          </w:tcPr>
          <w:p w14:paraId="784DEC34" w14:textId="77777777" w:rsidR="00F1628B" w:rsidRPr="00156E39" w:rsidRDefault="00F1628B" w:rsidP="005659E7">
            <w:r w:rsidRPr="00156E39">
              <w:t>Modeli države i demokratije</w:t>
            </w:r>
          </w:p>
        </w:tc>
        <w:tc>
          <w:tcPr>
            <w:tcW w:w="4230" w:type="dxa"/>
          </w:tcPr>
          <w:p w14:paraId="606B7569" w14:textId="77777777" w:rsidR="00F1628B" w:rsidRPr="00156E39" w:rsidRDefault="00F1628B" w:rsidP="005659E7">
            <w:r w:rsidRPr="00156E39">
              <w:t>Prof. dr. Elvis Fejzić</w:t>
            </w:r>
          </w:p>
        </w:tc>
      </w:tr>
      <w:tr w:rsidR="00F1628B" w14:paraId="317E066A" w14:textId="77777777" w:rsidTr="00B07959">
        <w:tc>
          <w:tcPr>
            <w:tcW w:w="4315" w:type="dxa"/>
          </w:tcPr>
          <w:p w14:paraId="06FF9865" w14:textId="77777777" w:rsidR="00F1628B" w:rsidRPr="0043273B" w:rsidRDefault="00F1628B" w:rsidP="005659E7">
            <w:r w:rsidRPr="00156E39">
              <w:t>Političko predstavljanje</w:t>
            </w:r>
          </w:p>
        </w:tc>
        <w:tc>
          <w:tcPr>
            <w:tcW w:w="4230" w:type="dxa"/>
          </w:tcPr>
          <w:p w14:paraId="1686191C" w14:textId="77777777" w:rsidR="00F1628B" w:rsidRPr="0043273B" w:rsidRDefault="00F1628B" w:rsidP="005659E7">
            <w:r w:rsidRPr="00156E39">
              <w:t>Prof. dr. Elmir Sadiković</w:t>
            </w:r>
          </w:p>
        </w:tc>
      </w:tr>
      <w:tr w:rsidR="00F1628B" w:rsidRPr="0043273B" w14:paraId="1E1400AE" w14:textId="77777777" w:rsidTr="00B07959">
        <w:tc>
          <w:tcPr>
            <w:tcW w:w="4315" w:type="dxa"/>
          </w:tcPr>
          <w:p w14:paraId="4AC8CFAC" w14:textId="77777777" w:rsidR="00F1628B" w:rsidRPr="00156E39" w:rsidRDefault="00F1628B" w:rsidP="005659E7">
            <w:r w:rsidRPr="00156E39">
              <w:t>Demokracija i autoritarizam u Jugoistočnoj Europi</w:t>
            </w:r>
          </w:p>
        </w:tc>
        <w:tc>
          <w:tcPr>
            <w:tcW w:w="4230" w:type="dxa"/>
          </w:tcPr>
          <w:p w14:paraId="14D3D80C" w14:textId="77777777" w:rsidR="00F1628B" w:rsidRPr="00156E39" w:rsidRDefault="00F1628B" w:rsidP="005659E7">
            <w:r w:rsidRPr="00156E39">
              <w:t>Prof. dr. Damir Kapidžić</w:t>
            </w:r>
          </w:p>
        </w:tc>
      </w:tr>
      <w:tr w:rsidR="00F1628B" w:rsidRPr="0043273B" w14:paraId="58BF3AB5" w14:textId="77777777" w:rsidTr="00B07959">
        <w:trPr>
          <w:trHeight w:val="143"/>
        </w:trPr>
        <w:tc>
          <w:tcPr>
            <w:tcW w:w="4315" w:type="dxa"/>
          </w:tcPr>
          <w:p w14:paraId="006ACF28" w14:textId="77777777" w:rsidR="00F1628B" w:rsidRPr="00156E39" w:rsidRDefault="00F1628B" w:rsidP="005659E7">
            <w:r w:rsidRPr="00156E39">
              <w:t>Političke mitologije</w:t>
            </w:r>
          </w:p>
        </w:tc>
        <w:tc>
          <w:tcPr>
            <w:tcW w:w="4230" w:type="dxa"/>
          </w:tcPr>
          <w:p w14:paraId="1C99F0FF" w14:textId="77777777" w:rsidR="00F1628B" w:rsidRPr="00156E39" w:rsidRDefault="00F1628B" w:rsidP="005659E7">
            <w:r w:rsidRPr="00156E39">
              <w:t>Prof. dr. Nermina Mujagić</w:t>
            </w:r>
          </w:p>
        </w:tc>
      </w:tr>
      <w:tr w:rsidR="00F1628B" w:rsidRPr="00797210" w14:paraId="7A1C9C85" w14:textId="77777777" w:rsidTr="00B07959">
        <w:trPr>
          <w:trHeight w:val="143"/>
        </w:trPr>
        <w:tc>
          <w:tcPr>
            <w:tcW w:w="4315" w:type="dxa"/>
          </w:tcPr>
          <w:p w14:paraId="3B3C0F74" w14:textId="77777777" w:rsidR="00F1628B" w:rsidRPr="00B43103" w:rsidRDefault="00F1628B" w:rsidP="005659E7">
            <w:r w:rsidRPr="00B43103">
              <w:t>Savremena diplomatija</w:t>
            </w:r>
          </w:p>
        </w:tc>
        <w:tc>
          <w:tcPr>
            <w:tcW w:w="4230" w:type="dxa"/>
          </w:tcPr>
          <w:p w14:paraId="0A29A145" w14:textId="77777777" w:rsidR="00F1628B" w:rsidRPr="00B43103" w:rsidRDefault="00F1628B" w:rsidP="005659E7">
            <w:r w:rsidRPr="00B43103">
              <w:t>Prof. dr. Nedžma Džananović - Miraščija</w:t>
            </w:r>
          </w:p>
        </w:tc>
      </w:tr>
      <w:tr w:rsidR="00F1628B" w:rsidRPr="0043273B" w14:paraId="59AEF1D4" w14:textId="77777777" w:rsidTr="00B07959">
        <w:trPr>
          <w:trHeight w:val="143"/>
        </w:trPr>
        <w:tc>
          <w:tcPr>
            <w:tcW w:w="4315" w:type="dxa"/>
          </w:tcPr>
          <w:p w14:paraId="36AD8CF5" w14:textId="77777777" w:rsidR="00F1628B" w:rsidRPr="00B43103" w:rsidRDefault="00F1628B" w:rsidP="005659E7">
            <w:r w:rsidRPr="00B43103">
              <w:t xml:space="preserve">Međunarodne razvojne studije </w:t>
            </w:r>
          </w:p>
        </w:tc>
        <w:tc>
          <w:tcPr>
            <w:tcW w:w="4230" w:type="dxa"/>
          </w:tcPr>
          <w:p w14:paraId="3B05698C" w14:textId="77777777" w:rsidR="00F1628B" w:rsidRPr="00B43103" w:rsidRDefault="00F1628B" w:rsidP="005659E7">
            <w:r w:rsidRPr="00B43103">
              <w:t>Prof. dr. Ehlimana Spahić</w:t>
            </w:r>
          </w:p>
        </w:tc>
      </w:tr>
      <w:tr w:rsidR="00F1628B" w:rsidRPr="0043273B" w14:paraId="5E8CD92A" w14:textId="77777777" w:rsidTr="00B07959">
        <w:trPr>
          <w:trHeight w:val="143"/>
        </w:trPr>
        <w:tc>
          <w:tcPr>
            <w:tcW w:w="4315" w:type="dxa"/>
          </w:tcPr>
          <w:p w14:paraId="27804748" w14:textId="77777777" w:rsidR="00F1628B" w:rsidRPr="00B43103" w:rsidRDefault="00F1628B" w:rsidP="005659E7">
            <w:r w:rsidRPr="00B43103">
              <w:t>Identitet i politika</w:t>
            </w:r>
          </w:p>
        </w:tc>
        <w:tc>
          <w:tcPr>
            <w:tcW w:w="4230" w:type="dxa"/>
          </w:tcPr>
          <w:p w14:paraId="7F3B52E5" w14:textId="77777777" w:rsidR="00F1628B" w:rsidRDefault="00F1628B" w:rsidP="005659E7">
            <w:r w:rsidRPr="00B43103">
              <w:t xml:space="preserve">Prof. dr. Šaćir Filandra </w:t>
            </w:r>
          </w:p>
          <w:p w14:paraId="21E80ECF" w14:textId="77777777" w:rsidR="00F1628B" w:rsidRPr="00B43103" w:rsidRDefault="00F1628B" w:rsidP="005659E7">
            <w:r w:rsidRPr="00B43103">
              <w:t>Prof. dr. Adnan Džafić</w:t>
            </w:r>
          </w:p>
        </w:tc>
      </w:tr>
      <w:tr w:rsidR="00F1628B" w:rsidRPr="0043273B" w14:paraId="72B7495D" w14:textId="77777777" w:rsidTr="00B07959">
        <w:trPr>
          <w:trHeight w:val="143"/>
        </w:trPr>
        <w:tc>
          <w:tcPr>
            <w:tcW w:w="4315" w:type="dxa"/>
          </w:tcPr>
          <w:p w14:paraId="5C74026A" w14:textId="77777777" w:rsidR="00F1628B" w:rsidRPr="00B43103" w:rsidRDefault="00F1628B" w:rsidP="005659E7">
            <w:r w:rsidRPr="00B43103">
              <w:t>Politička sociologija kozmopolitizma</w:t>
            </w:r>
          </w:p>
        </w:tc>
        <w:tc>
          <w:tcPr>
            <w:tcW w:w="4230" w:type="dxa"/>
          </w:tcPr>
          <w:p w14:paraId="698D7466" w14:textId="77777777" w:rsidR="00F1628B" w:rsidRPr="00B43103" w:rsidRDefault="00F1628B" w:rsidP="005659E7">
            <w:r w:rsidRPr="00B43103">
              <w:t>Prof. dr. Valida Repovac - Nikšić</w:t>
            </w:r>
          </w:p>
        </w:tc>
      </w:tr>
      <w:tr w:rsidR="00F1628B" w:rsidRPr="0043273B" w14:paraId="5ABCBCB5" w14:textId="77777777" w:rsidTr="00B07959">
        <w:trPr>
          <w:trHeight w:val="143"/>
        </w:trPr>
        <w:tc>
          <w:tcPr>
            <w:tcW w:w="4315" w:type="dxa"/>
          </w:tcPr>
          <w:p w14:paraId="7C866C98" w14:textId="77777777" w:rsidR="00F1628B" w:rsidRPr="00B43103" w:rsidRDefault="00F1628B" w:rsidP="005659E7">
            <w:r w:rsidRPr="00B43103">
              <w:t>Politička sociologija religije</w:t>
            </w:r>
          </w:p>
        </w:tc>
        <w:tc>
          <w:tcPr>
            <w:tcW w:w="4230" w:type="dxa"/>
          </w:tcPr>
          <w:p w14:paraId="4C00EE24" w14:textId="77777777" w:rsidR="00F1628B" w:rsidRPr="00B43103" w:rsidRDefault="00F1628B" w:rsidP="005659E7">
            <w:r w:rsidRPr="00B43103">
              <w:t>Prof. dr. Dino Abazović</w:t>
            </w:r>
          </w:p>
        </w:tc>
      </w:tr>
      <w:tr w:rsidR="00F1628B" w:rsidRPr="0043273B" w14:paraId="01E5F148" w14:textId="77777777" w:rsidTr="00B07959">
        <w:trPr>
          <w:trHeight w:val="143"/>
        </w:trPr>
        <w:tc>
          <w:tcPr>
            <w:tcW w:w="4315" w:type="dxa"/>
            <w:vAlign w:val="center"/>
          </w:tcPr>
          <w:p w14:paraId="15A05F99" w14:textId="77777777" w:rsidR="00F1628B" w:rsidRPr="00B43103" w:rsidRDefault="00F1628B" w:rsidP="005659E7">
            <w:r w:rsidRPr="00B43103">
              <w:t>Društvo rizika i savremena sociologija</w:t>
            </w:r>
          </w:p>
        </w:tc>
        <w:tc>
          <w:tcPr>
            <w:tcW w:w="4230" w:type="dxa"/>
          </w:tcPr>
          <w:p w14:paraId="44801D04" w14:textId="77777777" w:rsidR="00F1628B" w:rsidRPr="00B43103" w:rsidRDefault="00F1628B" w:rsidP="005659E7">
            <w:r w:rsidRPr="00B43103">
              <w:t>Prof. dr. Halima Sofradžija</w:t>
            </w:r>
          </w:p>
        </w:tc>
      </w:tr>
      <w:tr w:rsidR="00F1628B" w:rsidRPr="0043273B" w14:paraId="1DC4CA57" w14:textId="77777777" w:rsidTr="00B07959">
        <w:trPr>
          <w:trHeight w:val="143"/>
        </w:trPr>
        <w:tc>
          <w:tcPr>
            <w:tcW w:w="4315" w:type="dxa"/>
          </w:tcPr>
          <w:p w14:paraId="6D660DED" w14:textId="77777777" w:rsidR="00F1628B" w:rsidRPr="00B43103" w:rsidRDefault="00F1628B" w:rsidP="005659E7">
            <w:r w:rsidRPr="00B43103">
              <w:t>Starenje stanovništva i međugeneracijski odnosi</w:t>
            </w:r>
          </w:p>
        </w:tc>
        <w:tc>
          <w:tcPr>
            <w:tcW w:w="4230" w:type="dxa"/>
          </w:tcPr>
          <w:p w14:paraId="7F3134D5" w14:textId="77777777" w:rsidR="00F1628B" w:rsidRPr="00B43103" w:rsidRDefault="00F1628B" w:rsidP="005659E7">
            <w:r w:rsidRPr="00B43103">
              <w:t>Prof. dr. Mirza Emirhafizović</w:t>
            </w:r>
          </w:p>
        </w:tc>
      </w:tr>
      <w:tr w:rsidR="00F1628B" w:rsidRPr="0043273B" w14:paraId="48692D35" w14:textId="77777777" w:rsidTr="00B07959">
        <w:trPr>
          <w:trHeight w:val="143"/>
        </w:trPr>
        <w:tc>
          <w:tcPr>
            <w:tcW w:w="4315" w:type="dxa"/>
          </w:tcPr>
          <w:p w14:paraId="219321EE" w14:textId="77777777" w:rsidR="00F1628B" w:rsidRPr="00B43103" w:rsidRDefault="00F1628B" w:rsidP="005659E7">
            <w:r w:rsidRPr="00B43103">
              <w:t>Umjetnost i društveni pokreti</w:t>
            </w:r>
          </w:p>
        </w:tc>
        <w:tc>
          <w:tcPr>
            <w:tcW w:w="4230" w:type="dxa"/>
          </w:tcPr>
          <w:p w14:paraId="24897563" w14:textId="77777777" w:rsidR="00F1628B" w:rsidRPr="00B43103" w:rsidRDefault="00F1628B" w:rsidP="005659E7">
            <w:r w:rsidRPr="00B43103">
              <w:t>Doc. dr. Sarina Bakić</w:t>
            </w:r>
          </w:p>
        </w:tc>
      </w:tr>
      <w:tr w:rsidR="009E302C" w:rsidRPr="0043273B" w14:paraId="236FA72B" w14:textId="77777777" w:rsidTr="00B07959">
        <w:tc>
          <w:tcPr>
            <w:tcW w:w="4315" w:type="dxa"/>
            <w:vAlign w:val="center"/>
          </w:tcPr>
          <w:p w14:paraId="05F826B8" w14:textId="242B5895" w:rsidR="009E302C" w:rsidRPr="00B96BD2" w:rsidRDefault="009E302C" w:rsidP="009E302C">
            <w:r w:rsidRPr="0042415C">
              <w:t xml:space="preserve">Humanitarne intervencije i kolektivna sigurnost </w:t>
            </w:r>
          </w:p>
        </w:tc>
        <w:tc>
          <w:tcPr>
            <w:tcW w:w="4230" w:type="dxa"/>
          </w:tcPr>
          <w:p w14:paraId="31D715E4" w14:textId="2DF1FF62" w:rsidR="009E302C" w:rsidRPr="0043273B" w:rsidRDefault="009E302C" w:rsidP="009E302C">
            <w:r w:rsidRPr="00874201">
              <w:rPr>
                <w:lang w:val="hr-HR"/>
              </w:rPr>
              <w:t xml:space="preserve">Prof. dr. Zarije </w:t>
            </w:r>
            <w:proofErr w:type="spellStart"/>
            <w:r w:rsidRPr="00874201">
              <w:rPr>
                <w:lang w:val="hr-HR"/>
              </w:rPr>
              <w:t>Seizović</w:t>
            </w:r>
            <w:proofErr w:type="spellEnd"/>
          </w:p>
        </w:tc>
      </w:tr>
      <w:tr w:rsidR="009E302C" w:rsidRPr="0043273B" w14:paraId="07A1A280" w14:textId="77777777" w:rsidTr="00B07959">
        <w:tc>
          <w:tcPr>
            <w:tcW w:w="4315" w:type="dxa"/>
          </w:tcPr>
          <w:p w14:paraId="17F4C22A" w14:textId="37DF0F5F" w:rsidR="009E302C" w:rsidRPr="00B96BD2" w:rsidRDefault="009E302C" w:rsidP="009E302C">
            <w:r w:rsidRPr="0042415C">
              <w:t xml:space="preserve">Komparativne sigurnosne politike </w:t>
            </w:r>
          </w:p>
        </w:tc>
        <w:tc>
          <w:tcPr>
            <w:tcW w:w="4230" w:type="dxa"/>
          </w:tcPr>
          <w:p w14:paraId="23C9968F" w14:textId="035D6EE8" w:rsidR="009E302C" w:rsidRPr="0043273B" w:rsidRDefault="009E302C" w:rsidP="009E302C">
            <w:r w:rsidRPr="00874201">
              <w:rPr>
                <w:lang w:val="hr-HR"/>
              </w:rPr>
              <w:t xml:space="preserve">Prof. dr. Mirza </w:t>
            </w:r>
            <w:proofErr w:type="spellStart"/>
            <w:r w:rsidRPr="00874201">
              <w:rPr>
                <w:lang w:val="hr-HR"/>
              </w:rPr>
              <w:t>Smajić</w:t>
            </w:r>
            <w:proofErr w:type="spellEnd"/>
          </w:p>
        </w:tc>
      </w:tr>
      <w:tr w:rsidR="009E302C" w:rsidRPr="0043273B" w14:paraId="7ADEA0E3" w14:textId="77777777" w:rsidTr="00B07959">
        <w:tc>
          <w:tcPr>
            <w:tcW w:w="4315" w:type="dxa"/>
          </w:tcPr>
          <w:p w14:paraId="512DBB8B" w14:textId="32746105" w:rsidR="009E302C" w:rsidRPr="00B96BD2" w:rsidRDefault="009E302C" w:rsidP="009E302C">
            <w:r w:rsidRPr="0042415C">
              <w:rPr>
                <w:lang w:val="hr-HR"/>
              </w:rPr>
              <w:t>Terorizam i političko nasilje</w:t>
            </w:r>
          </w:p>
        </w:tc>
        <w:tc>
          <w:tcPr>
            <w:tcW w:w="4230" w:type="dxa"/>
          </w:tcPr>
          <w:p w14:paraId="62809B9C" w14:textId="35BAD322" w:rsidR="009E302C" w:rsidRPr="0043273B" w:rsidRDefault="009E302C" w:rsidP="009E302C">
            <w:r w:rsidRPr="00874201">
              <w:rPr>
                <w:lang w:val="hr-HR"/>
              </w:rPr>
              <w:t xml:space="preserve">Prof. dr. Vlado </w:t>
            </w:r>
            <w:proofErr w:type="spellStart"/>
            <w:r w:rsidRPr="00874201">
              <w:rPr>
                <w:lang w:val="hr-HR"/>
              </w:rPr>
              <w:t>Azinović</w:t>
            </w:r>
            <w:proofErr w:type="spellEnd"/>
          </w:p>
        </w:tc>
      </w:tr>
      <w:tr w:rsidR="009E302C" w:rsidRPr="0043273B" w14:paraId="1F75BA69" w14:textId="77777777" w:rsidTr="00B07959">
        <w:tc>
          <w:tcPr>
            <w:tcW w:w="4315" w:type="dxa"/>
            <w:vAlign w:val="center"/>
          </w:tcPr>
          <w:p w14:paraId="29A234B5" w14:textId="5B42A2C8" w:rsidR="009E302C" w:rsidRPr="00B96BD2" w:rsidRDefault="009E302C" w:rsidP="009E302C">
            <w:r w:rsidRPr="0079313D">
              <w:t xml:space="preserve">Regionalna sigurnost u umreženom svijetu </w:t>
            </w:r>
          </w:p>
        </w:tc>
        <w:tc>
          <w:tcPr>
            <w:tcW w:w="4230" w:type="dxa"/>
          </w:tcPr>
          <w:p w14:paraId="4ECCBCD9" w14:textId="266BADEC" w:rsidR="009E302C" w:rsidRPr="0043273B" w:rsidRDefault="009E302C" w:rsidP="009E302C">
            <w:r w:rsidRPr="006977F1">
              <w:rPr>
                <w:lang w:val="hr-HR"/>
              </w:rPr>
              <w:t xml:space="preserve">Prof. dr. Sead </w:t>
            </w:r>
            <w:proofErr w:type="spellStart"/>
            <w:r w:rsidRPr="006977F1">
              <w:rPr>
                <w:lang w:val="hr-HR"/>
              </w:rPr>
              <w:t>Turčalo</w:t>
            </w:r>
            <w:proofErr w:type="spellEnd"/>
          </w:p>
        </w:tc>
      </w:tr>
      <w:tr w:rsidR="009E302C" w:rsidRPr="0043273B" w14:paraId="5AA12A69" w14:textId="77777777" w:rsidTr="00B07959">
        <w:tc>
          <w:tcPr>
            <w:tcW w:w="4315" w:type="dxa"/>
          </w:tcPr>
          <w:p w14:paraId="0B04D397" w14:textId="0BFBF35B" w:rsidR="009E302C" w:rsidRPr="00B96BD2" w:rsidRDefault="009E302C" w:rsidP="009E302C">
            <w:r w:rsidRPr="0079313D">
              <w:t xml:space="preserve">Istraživanje mira u regionalnoj perspektivi </w:t>
            </w:r>
          </w:p>
        </w:tc>
        <w:tc>
          <w:tcPr>
            <w:tcW w:w="4230" w:type="dxa"/>
          </w:tcPr>
          <w:p w14:paraId="5336066B" w14:textId="5BB39B83" w:rsidR="009E302C" w:rsidRPr="0043273B" w:rsidRDefault="009E302C" w:rsidP="009E302C">
            <w:r w:rsidRPr="006977F1">
              <w:rPr>
                <w:lang w:val="hr-HR"/>
              </w:rPr>
              <w:t xml:space="preserve">Prof. dr. </w:t>
            </w:r>
            <w:proofErr w:type="spellStart"/>
            <w:r w:rsidRPr="006977F1">
              <w:rPr>
                <w:lang w:val="hr-HR"/>
              </w:rPr>
              <w:t>Nerzuk</w:t>
            </w:r>
            <w:proofErr w:type="spellEnd"/>
            <w:r w:rsidRPr="006977F1">
              <w:rPr>
                <w:lang w:val="hr-HR"/>
              </w:rPr>
              <w:t xml:space="preserve"> Ćurak</w:t>
            </w:r>
          </w:p>
        </w:tc>
      </w:tr>
      <w:tr w:rsidR="009E302C" w:rsidRPr="0058740A" w14:paraId="12B05400" w14:textId="77777777" w:rsidTr="00B07959">
        <w:tc>
          <w:tcPr>
            <w:tcW w:w="4315" w:type="dxa"/>
          </w:tcPr>
          <w:p w14:paraId="0D6CE036" w14:textId="1461C5F0" w:rsidR="009E302C" w:rsidRPr="00B16709" w:rsidRDefault="009E302C" w:rsidP="009E302C">
            <w:r w:rsidRPr="0079313D">
              <w:t xml:space="preserve">Prevencija društvenih konflikata </w:t>
            </w:r>
          </w:p>
        </w:tc>
        <w:tc>
          <w:tcPr>
            <w:tcW w:w="4230" w:type="dxa"/>
          </w:tcPr>
          <w:p w14:paraId="24E224F3" w14:textId="05F33765" w:rsidR="009E302C" w:rsidRPr="0058740A" w:rsidRDefault="009E302C" w:rsidP="009E302C">
            <w:r w:rsidRPr="006977F1">
              <w:rPr>
                <w:lang w:val="hr-HR"/>
              </w:rPr>
              <w:t xml:space="preserve">Prof. dr. Izet </w:t>
            </w:r>
            <w:proofErr w:type="spellStart"/>
            <w:r w:rsidRPr="006977F1">
              <w:rPr>
                <w:lang w:val="hr-HR"/>
              </w:rPr>
              <w:t>Beridan</w:t>
            </w:r>
            <w:proofErr w:type="spellEnd"/>
          </w:p>
        </w:tc>
      </w:tr>
      <w:tr w:rsidR="009E302C" w:rsidRPr="0043273B" w14:paraId="04C4BAAF" w14:textId="77777777" w:rsidTr="00B07959">
        <w:tc>
          <w:tcPr>
            <w:tcW w:w="4315" w:type="dxa"/>
          </w:tcPr>
          <w:p w14:paraId="4BF20BE5" w14:textId="77777777" w:rsidR="009E302C" w:rsidRPr="00F30E0A" w:rsidRDefault="009E302C" w:rsidP="009E302C">
            <w:pPr>
              <w:spacing w:line="276" w:lineRule="auto"/>
              <w:rPr>
                <w:rFonts w:eastAsia="Times New Roman" w:cstheme="minorHAnsi"/>
                <w:lang w:val="hr-HR" w:eastAsia="zh-TW"/>
              </w:rPr>
            </w:pPr>
            <w:r w:rsidRPr="00FB3387">
              <w:rPr>
                <w:rFonts w:eastAsia="Times New Roman" w:cstheme="minorHAnsi"/>
                <w:lang w:val="hr-HR" w:eastAsia="zh-TW"/>
              </w:rPr>
              <w:t>Društvene promjene, nejednakost i socijalna politika</w:t>
            </w:r>
          </w:p>
        </w:tc>
        <w:tc>
          <w:tcPr>
            <w:tcW w:w="4230" w:type="dxa"/>
          </w:tcPr>
          <w:p w14:paraId="1FBF30ED" w14:textId="77777777" w:rsidR="009E302C" w:rsidRPr="0043273B" w:rsidRDefault="009E302C" w:rsidP="009E302C">
            <w:r w:rsidRPr="005D49D7">
              <w:t>Prof. dr. Sanela Bašić</w:t>
            </w:r>
          </w:p>
        </w:tc>
      </w:tr>
      <w:tr w:rsidR="009E302C" w:rsidRPr="00C70138" w14:paraId="5C1C3D2D" w14:textId="77777777" w:rsidTr="00B07959">
        <w:tc>
          <w:tcPr>
            <w:tcW w:w="4315" w:type="dxa"/>
          </w:tcPr>
          <w:p w14:paraId="0A3A831A" w14:textId="77777777" w:rsidR="009E302C" w:rsidRPr="00B16709" w:rsidRDefault="009E302C" w:rsidP="009E302C">
            <w:r w:rsidRPr="005511CE">
              <w:t xml:space="preserve">Porodica i društvene transformacije </w:t>
            </w:r>
          </w:p>
        </w:tc>
        <w:tc>
          <w:tcPr>
            <w:tcW w:w="4230" w:type="dxa"/>
          </w:tcPr>
          <w:p w14:paraId="01C4206A" w14:textId="77777777" w:rsidR="009E302C" w:rsidRPr="00C70138" w:rsidRDefault="009E302C" w:rsidP="009E302C">
            <w:r w:rsidRPr="007E508D">
              <w:t>Prof. dr. Sanela Šadić</w:t>
            </w:r>
          </w:p>
        </w:tc>
      </w:tr>
      <w:tr w:rsidR="009E302C" w:rsidRPr="00C70138" w14:paraId="1D020DAA" w14:textId="77777777" w:rsidTr="00B07959">
        <w:tc>
          <w:tcPr>
            <w:tcW w:w="4315" w:type="dxa"/>
          </w:tcPr>
          <w:p w14:paraId="68936C90" w14:textId="395F0838" w:rsidR="009E302C" w:rsidRPr="005511CE" w:rsidRDefault="009E302C" w:rsidP="009E302C">
            <w:proofErr w:type="spellStart"/>
            <w:r w:rsidRPr="005511CE">
              <w:rPr>
                <w:lang w:val="hr-HR"/>
              </w:rPr>
              <w:t>Marginalizovane</w:t>
            </w:r>
            <w:proofErr w:type="spellEnd"/>
            <w:r w:rsidRPr="005511CE">
              <w:rPr>
                <w:lang w:val="hr-HR"/>
              </w:rPr>
              <w:t xml:space="preserve"> skupine i ljudska prava</w:t>
            </w:r>
          </w:p>
        </w:tc>
        <w:tc>
          <w:tcPr>
            <w:tcW w:w="4230" w:type="dxa"/>
          </w:tcPr>
          <w:p w14:paraId="7AB8C247" w14:textId="0DCB1075" w:rsidR="009E302C" w:rsidRPr="007E508D" w:rsidRDefault="009E302C" w:rsidP="009E302C">
            <w:r w:rsidRPr="007E508D">
              <w:rPr>
                <w:lang w:val="hr-HR"/>
              </w:rPr>
              <w:t xml:space="preserve">Prof. dr. </w:t>
            </w:r>
            <w:proofErr w:type="spellStart"/>
            <w:r w:rsidRPr="007E508D">
              <w:rPr>
                <w:lang w:val="hr-HR"/>
              </w:rPr>
              <w:t>Sabira</w:t>
            </w:r>
            <w:proofErr w:type="spellEnd"/>
            <w:r w:rsidRPr="007E508D">
              <w:rPr>
                <w:lang w:val="hr-HR"/>
              </w:rPr>
              <w:t xml:space="preserve"> </w:t>
            </w:r>
            <w:proofErr w:type="spellStart"/>
            <w:r w:rsidRPr="007E508D">
              <w:rPr>
                <w:lang w:val="hr-HR"/>
              </w:rPr>
              <w:t>Šašić</w:t>
            </w:r>
            <w:proofErr w:type="spellEnd"/>
          </w:p>
        </w:tc>
      </w:tr>
      <w:bookmarkEnd w:id="8"/>
    </w:tbl>
    <w:p w14:paraId="7CF3C0F4" w14:textId="2E3E59B0" w:rsidR="00F1628B" w:rsidRDefault="00F1628B" w:rsidP="00133A6E">
      <w:pPr>
        <w:tabs>
          <w:tab w:val="left" w:pos="1005"/>
        </w:tabs>
      </w:pPr>
    </w:p>
    <w:p w14:paraId="23C4EF32" w14:textId="41C16A49" w:rsidR="009E302C" w:rsidRDefault="009E302C" w:rsidP="009E302C">
      <w:pPr>
        <w:rPr>
          <w:b/>
          <w:bCs/>
        </w:rPr>
      </w:pPr>
      <w:r>
        <w:rPr>
          <w:b/>
          <w:bCs/>
        </w:rPr>
        <w:t>IZBORNI MODULI – ISTRAŽIVAČKO POLJE SOCIJALNI RAD</w:t>
      </w:r>
    </w:p>
    <w:tbl>
      <w:tblPr>
        <w:tblStyle w:val="TableGrid"/>
        <w:tblW w:w="8545" w:type="dxa"/>
        <w:tblLook w:val="04A0" w:firstRow="1" w:lastRow="0" w:firstColumn="1" w:lastColumn="0" w:noHBand="0" w:noVBand="1"/>
      </w:tblPr>
      <w:tblGrid>
        <w:gridCol w:w="4224"/>
        <w:gridCol w:w="25"/>
        <w:gridCol w:w="14"/>
        <w:gridCol w:w="10"/>
        <w:gridCol w:w="4272"/>
      </w:tblGrid>
      <w:tr w:rsidR="009E302C" w:rsidRPr="00B43103" w14:paraId="7FAF62F1" w14:textId="77777777" w:rsidTr="005659E7">
        <w:trPr>
          <w:trHeight w:val="70"/>
        </w:trPr>
        <w:tc>
          <w:tcPr>
            <w:tcW w:w="4273" w:type="dxa"/>
            <w:gridSpan w:val="4"/>
          </w:tcPr>
          <w:p w14:paraId="60382B5B" w14:textId="77777777" w:rsidR="009E302C" w:rsidRPr="00B43103" w:rsidRDefault="009E302C" w:rsidP="005659E7">
            <w:r w:rsidRPr="00000B6E">
              <w:rPr>
                <w:b/>
                <w:bCs/>
              </w:rPr>
              <w:t>Naziv modula</w:t>
            </w:r>
          </w:p>
        </w:tc>
        <w:tc>
          <w:tcPr>
            <w:tcW w:w="4272" w:type="dxa"/>
          </w:tcPr>
          <w:p w14:paraId="65E43AC4" w14:textId="77777777" w:rsidR="009E302C" w:rsidRPr="00B43103" w:rsidRDefault="009E302C" w:rsidP="005659E7">
            <w:r w:rsidRPr="00000B6E">
              <w:rPr>
                <w:b/>
                <w:bCs/>
              </w:rPr>
              <w:t>Nositelj/ica</w:t>
            </w:r>
          </w:p>
        </w:tc>
      </w:tr>
      <w:tr w:rsidR="009E302C" w:rsidRPr="00156E39" w14:paraId="41661B5E" w14:textId="77777777" w:rsidTr="005659E7">
        <w:tc>
          <w:tcPr>
            <w:tcW w:w="4273" w:type="dxa"/>
            <w:gridSpan w:val="4"/>
          </w:tcPr>
          <w:p w14:paraId="0673AD6B" w14:textId="77777777" w:rsidR="009E302C" w:rsidRPr="00156E39" w:rsidRDefault="009E302C" w:rsidP="005659E7">
            <w:r w:rsidRPr="00156E39">
              <w:t>Modeli države i demokratije</w:t>
            </w:r>
          </w:p>
        </w:tc>
        <w:tc>
          <w:tcPr>
            <w:tcW w:w="4272" w:type="dxa"/>
          </w:tcPr>
          <w:p w14:paraId="1ED08AB6" w14:textId="77777777" w:rsidR="009E302C" w:rsidRPr="00156E39" w:rsidRDefault="009E302C" w:rsidP="005659E7">
            <w:r w:rsidRPr="00156E39">
              <w:t>Prof. dr. Elvis Fejzić</w:t>
            </w:r>
          </w:p>
        </w:tc>
      </w:tr>
      <w:tr w:rsidR="009E302C" w:rsidRPr="0043273B" w14:paraId="371D94F6" w14:textId="77777777" w:rsidTr="005659E7">
        <w:tc>
          <w:tcPr>
            <w:tcW w:w="4273" w:type="dxa"/>
            <w:gridSpan w:val="4"/>
          </w:tcPr>
          <w:p w14:paraId="0534C848" w14:textId="77777777" w:rsidR="009E302C" w:rsidRPr="0043273B" w:rsidRDefault="009E302C" w:rsidP="005659E7">
            <w:r w:rsidRPr="00156E39">
              <w:t>Političko predstavljanje</w:t>
            </w:r>
          </w:p>
        </w:tc>
        <w:tc>
          <w:tcPr>
            <w:tcW w:w="4272" w:type="dxa"/>
          </w:tcPr>
          <w:p w14:paraId="54F4318B" w14:textId="77777777" w:rsidR="009E302C" w:rsidRPr="0043273B" w:rsidRDefault="009E302C" w:rsidP="005659E7">
            <w:r w:rsidRPr="00156E39">
              <w:t>Prof. dr. Elmir Sadiković</w:t>
            </w:r>
          </w:p>
        </w:tc>
      </w:tr>
      <w:tr w:rsidR="009E302C" w:rsidRPr="00156E39" w14:paraId="09F0F9A1" w14:textId="77777777" w:rsidTr="005659E7">
        <w:tc>
          <w:tcPr>
            <w:tcW w:w="4249" w:type="dxa"/>
            <w:gridSpan w:val="2"/>
          </w:tcPr>
          <w:p w14:paraId="04E877B0" w14:textId="77777777" w:rsidR="009E302C" w:rsidRPr="00156E39" w:rsidRDefault="009E302C" w:rsidP="005659E7">
            <w:r w:rsidRPr="00156E39">
              <w:t>Demokracija i autoritarizam u Jugoistočnoj Europi</w:t>
            </w:r>
          </w:p>
        </w:tc>
        <w:tc>
          <w:tcPr>
            <w:tcW w:w="4296" w:type="dxa"/>
            <w:gridSpan w:val="3"/>
          </w:tcPr>
          <w:p w14:paraId="65445801" w14:textId="77777777" w:rsidR="009E302C" w:rsidRPr="00156E39" w:rsidRDefault="009E302C" w:rsidP="005659E7">
            <w:r w:rsidRPr="00156E39">
              <w:t>Prof. dr. Damir Kapidžić</w:t>
            </w:r>
          </w:p>
        </w:tc>
      </w:tr>
      <w:tr w:rsidR="009E302C" w:rsidRPr="00156E39" w14:paraId="0B50A879" w14:textId="77777777" w:rsidTr="005659E7">
        <w:trPr>
          <w:trHeight w:val="143"/>
        </w:trPr>
        <w:tc>
          <w:tcPr>
            <w:tcW w:w="4249" w:type="dxa"/>
            <w:gridSpan w:val="2"/>
          </w:tcPr>
          <w:p w14:paraId="7CA5521A" w14:textId="77777777" w:rsidR="009E302C" w:rsidRPr="00156E39" w:rsidRDefault="009E302C" w:rsidP="005659E7">
            <w:r w:rsidRPr="00156E39">
              <w:t>Političke mitologije</w:t>
            </w:r>
          </w:p>
        </w:tc>
        <w:tc>
          <w:tcPr>
            <w:tcW w:w="4296" w:type="dxa"/>
            <w:gridSpan w:val="3"/>
          </w:tcPr>
          <w:p w14:paraId="6D4BAD9F" w14:textId="77777777" w:rsidR="009E302C" w:rsidRPr="00156E39" w:rsidRDefault="009E302C" w:rsidP="005659E7">
            <w:r w:rsidRPr="00156E39">
              <w:t>Prof. dr. Nermina Mujagić</w:t>
            </w:r>
          </w:p>
        </w:tc>
      </w:tr>
      <w:tr w:rsidR="009E302C" w:rsidRPr="00B43103" w14:paraId="61DA3226" w14:textId="77777777" w:rsidTr="005659E7">
        <w:trPr>
          <w:trHeight w:val="143"/>
        </w:trPr>
        <w:tc>
          <w:tcPr>
            <w:tcW w:w="4263" w:type="dxa"/>
            <w:gridSpan w:val="3"/>
          </w:tcPr>
          <w:p w14:paraId="305BD93D" w14:textId="77777777" w:rsidR="009E302C" w:rsidRPr="00B43103" w:rsidRDefault="009E302C" w:rsidP="005659E7">
            <w:r w:rsidRPr="00B43103">
              <w:t>Savremena diplomatija</w:t>
            </w:r>
          </w:p>
        </w:tc>
        <w:tc>
          <w:tcPr>
            <w:tcW w:w="4282" w:type="dxa"/>
            <w:gridSpan w:val="2"/>
          </w:tcPr>
          <w:p w14:paraId="4EA9C43D" w14:textId="77777777" w:rsidR="009E302C" w:rsidRPr="00B43103" w:rsidRDefault="009E302C" w:rsidP="005659E7">
            <w:r w:rsidRPr="00B43103">
              <w:t>Prof. dr. Nedžma Džananović - Miraščija</w:t>
            </w:r>
          </w:p>
        </w:tc>
      </w:tr>
      <w:tr w:rsidR="009E302C" w:rsidRPr="00B43103" w14:paraId="7318D601" w14:textId="77777777" w:rsidTr="005659E7">
        <w:trPr>
          <w:trHeight w:val="143"/>
        </w:trPr>
        <w:tc>
          <w:tcPr>
            <w:tcW w:w="4263" w:type="dxa"/>
            <w:gridSpan w:val="3"/>
          </w:tcPr>
          <w:p w14:paraId="0AC2BB6B" w14:textId="77777777" w:rsidR="009E302C" w:rsidRPr="00B43103" w:rsidRDefault="009E302C" w:rsidP="005659E7">
            <w:r w:rsidRPr="00B43103">
              <w:t xml:space="preserve">Međunarodne razvojne studije </w:t>
            </w:r>
          </w:p>
        </w:tc>
        <w:tc>
          <w:tcPr>
            <w:tcW w:w="4282" w:type="dxa"/>
            <w:gridSpan w:val="2"/>
          </w:tcPr>
          <w:p w14:paraId="6B9CA2A7" w14:textId="77777777" w:rsidR="009E302C" w:rsidRPr="00B43103" w:rsidRDefault="009E302C" w:rsidP="005659E7">
            <w:r w:rsidRPr="00B43103">
              <w:t>Prof. dr. Ehlimana Spahić</w:t>
            </w:r>
          </w:p>
        </w:tc>
      </w:tr>
      <w:tr w:rsidR="009E302C" w:rsidRPr="00B43103" w14:paraId="4142AB8C" w14:textId="77777777" w:rsidTr="005659E7">
        <w:trPr>
          <w:trHeight w:val="143"/>
        </w:trPr>
        <w:tc>
          <w:tcPr>
            <w:tcW w:w="4263" w:type="dxa"/>
            <w:gridSpan w:val="3"/>
          </w:tcPr>
          <w:p w14:paraId="1AD6CF97" w14:textId="77777777" w:rsidR="009E302C" w:rsidRPr="00B43103" w:rsidRDefault="009E302C" w:rsidP="005659E7">
            <w:r w:rsidRPr="00B43103">
              <w:t>Identitet i politika</w:t>
            </w:r>
          </w:p>
        </w:tc>
        <w:tc>
          <w:tcPr>
            <w:tcW w:w="4282" w:type="dxa"/>
            <w:gridSpan w:val="2"/>
          </w:tcPr>
          <w:p w14:paraId="3DE684A2" w14:textId="77777777" w:rsidR="009E302C" w:rsidRDefault="009E302C" w:rsidP="005659E7">
            <w:r w:rsidRPr="00B43103">
              <w:t xml:space="preserve">Prof. dr. Šaćir Filandra </w:t>
            </w:r>
          </w:p>
          <w:p w14:paraId="4F7B1E35" w14:textId="77777777" w:rsidR="009E302C" w:rsidRPr="00B43103" w:rsidRDefault="009E302C" w:rsidP="005659E7">
            <w:r w:rsidRPr="00B43103">
              <w:t>Prof. dr. Adnan Džafić</w:t>
            </w:r>
          </w:p>
        </w:tc>
      </w:tr>
      <w:tr w:rsidR="009E302C" w:rsidRPr="00B43103" w14:paraId="598E4210" w14:textId="77777777" w:rsidTr="005659E7">
        <w:trPr>
          <w:trHeight w:val="143"/>
        </w:trPr>
        <w:tc>
          <w:tcPr>
            <w:tcW w:w="4263" w:type="dxa"/>
            <w:gridSpan w:val="3"/>
          </w:tcPr>
          <w:p w14:paraId="35BC00F6" w14:textId="77777777" w:rsidR="009E302C" w:rsidRPr="00B43103" w:rsidRDefault="009E302C" w:rsidP="005659E7">
            <w:r w:rsidRPr="00B43103">
              <w:t>Politička sociologija kozmopolitizma</w:t>
            </w:r>
          </w:p>
        </w:tc>
        <w:tc>
          <w:tcPr>
            <w:tcW w:w="4282" w:type="dxa"/>
            <w:gridSpan w:val="2"/>
          </w:tcPr>
          <w:p w14:paraId="087DB4D0" w14:textId="77777777" w:rsidR="009E302C" w:rsidRPr="00B43103" w:rsidRDefault="009E302C" w:rsidP="005659E7">
            <w:r w:rsidRPr="00B43103">
              <w:t>Prof. dr. Valida Repovac - Nikšić</w:t>
            </w:r>
          </w:p>
        </w:tc>
      </w:tr>
      <w:tr w:rsidR="009E302C" w:rsidRPr="00B43103" w14:paraId="48B24829" w14:textId="77777777" w:rsidTr="005659E7">
        <w:trPr>
          <w:trHeight w:val="143"/>
        </w:trPr>
        <w:tc>
          <w:tcPr>
            <w:tcW w:w="4263" w:type="dxa"/>
            <w:gridSpan w:val="3"/>
          </w:tcPr>
          <w:p w14:paraId="418949FC" w14:textId="77777777" w:rsidR="009E302C" w:rsidRPr="00B43103" w:rsidRDefault="009E302C" w:rsidP="005659E7">
            <w:r w:rsidRPr="00B43103">
              <w:t>Politička sociologija religije</w:t>
            </w:r>
          </w:p>
        </w:tc>
        <w:tc>
          <w:tcPr>
            <w:tcW w:w="4282" w:type="dxa"/>
            <w:gridSpan w:val="2"/>
          </w:tcPr>
          <w:p w14:paraId="4AE83125" w14:textId="77777777" w:rsidR="009E302C" w:rsidRPr="00B43103" w:rsidRDefault="009E302C" w:rsidP="005659E7">
            <w:r w:rsidRPr="00B43103">
              <w:t>Prof. dr. Dino Abazović</w:t>
            </w:r>
          </w:p>
        </w:tc>
      </w:tr>
      <w:tr w:rsidR="009E302C" w:rsidRPr="00B43103" w14:paraId="0D53F24B" w14:textId="77777777" w:rsidTr="005659E7">
        <w:trPr>
          <w:trHeight w:val="143"/>
        </w:trPr>
        <w:tc>
          <w:tcPr>
            <w:tcW w:w="4263" w:type="dxa"/>
            <w:gridSpan w:val="3"/>
            <w:vAlign w:val="center"/>
          </w:tcPr>
          <w:p w14:paraId="7A872010" w14:textId="77777777" w:rsidR="009E302C" w:rsidRPr="00B43103" w:rsidRDefault="009E302C" w:rsidP="005659E7">
            <w:r w:rsidRPr="00B43103">
              <w:t>Društvo rizika i savremena sociologija</w:t>
            </w:r>
          </w:p>
        </w:tc>
        <w:tc>
          <w:tcPr>
            <w:tcW w:w="4282" w:type="dxa"/>
            <w:gridSpan w:val="2"/>
          </w:tcPr>
          <w:p w14:paraId="2CE5F77B" w14:textId="77777777" w:rsidR="009E302C" w:rsidRPr="00B43103" w:rsidRDefault="009E302C" w:rsidP="005659E7">
            <w:r w:rsidRPr="00B43103">
              <w:t>Prof. dr. Halima Sofradžija</w:t>
            </w:r>
          </w:p>
        </w:tc>
      </w:tr>
      <w:tr w:rsidR="009E302C" w:rsidRPr="00B43103" w14:paraId="7473EE94" w14:textId="77777777" w:rsidTr="005659E7">
        <w:trPr>
          <w:trHeight w:val="143"/>
        </w:trPr>
        <w:tc>
          <w:tcPr>
            <w:tcW w:w="4263" w:type="dxa"/>
            <w:gridSpan w:val="3"/>
          </w:tcPr>
          <w:p w14:paraId="6882DB18" w14:textId="77777777" w:rsidR="009E302C" w:rsidRPr="00B43103" w:rsidRDefault="009E302C" w:rsidP="005659E7">
            <w:r w:rsidRPr="00B43103">
              <w:t>Starenje stanovništva i međugeneracijski odnosi</w:t>
            </w:r>
          </w:p>
        </w:tc>
        <w:tc>
          <w:tcPr>
            <w:tcW w:w="4282" w:type="dxa"/>
            <w:gridSpan w:val="2"/>
          </w:tcPr>
          <w:p w14:paraId="7F1C1C3B" w14:textId="77777777" w:rsidR="009E302C" w:rsidRPr="00B43103" w:rsidRDefault="009E302C" w:rsidP="005659E7">
            <w:r w:rsidRPr="00B43103">
              <w:t>Prof. dr. Mirza Emirhafizović</w:t>
            </w:r>
          </w:p>
        </w:tc>
      </w:tr>
      <w:tr w:rsidR="009E302C" w:rsidRPr="00B43103" w14:paraId="206D5076" w14:textId="77777777" w:rsidTr="005659E7">
        <w:trPr>
          <w:trHeight w:val="143"/>
        </w:trPr>
        <w:tc>
          <w:tcPr>
            <w:tcW w:w="4263" w:type="dxa"/>
            <w:gridSpan w:val="3"/>
          </w:tcPr>
          <w:p w14:paraId="1E949A61" w14:textId="77777777" w:rsidR="009E302C" w:rsidRPr="00B43103" w:rsidRDefault="009E302C" w:rsidP="005659E7">
            <w:r w:rsidRPr="00B43103">
              <w:t>Umjetnost i društveni pokreti</w:t>
            </w:r>
          </w:p>
        </w:tc>
        <w:tc>
          <w:tcPr>
            <w:tcW w:w="4282" w:type="dxa"/>
            <w:gridSpan w:val="2"/>
          </w:tcPr>
          <w:p w14:paraId="45F34365" w14:textId="77777777" w:rsidR="009E302C" w:rsidRPr="00B43103" w:rsidRDefault="009E302C" w:rsidP="005659E7">
            <w:r w:rsidRPr="00B43103">
              <w:t>Doc. dr. Sarina Bakić</w:t>
            </w:r>
          </w:p>
        </w:tc>
      </w:tr>
      <w:tr w:rsidR="009E302C" w:rsidRPr="0043273B" w14:paraId="137144F2" w14:textId="77777777" w:rsidTr="005659E7">
        <w:tc>
          <w:tcPr>
            <w:tcW w:w="4224" w:type="dxa"/>
            <w:vAlign w:val="center"/>
          </w:tcPr>
          <w:p w14:paraId="1CB47F62" w14:textId="77777777" w:rsidR="009E302C" w:rsidRPr="00B96BD2" w:rsidRDefault="009E302C" w:rsidP="005659E7">
            <w:r w:rsidRPr="0042415C">
              <w:t xml:space="preserve">Humanitarne intervencije i kolektivna sigurnost </w:t>
            </w:r>
          </w:p>
        </w:tc>
        <w:tc>
          <w:tcPr>
            <w:tcW w:w="4321" w:type="dxa"/>
            <w:gridSpan w:val="4"/>
          </w:tcPr>
          <w:p w14:paraId="53879523" w14:textId="77777777" w:rsidR="009E302C" w:rsidRPr="0043273B" w:rsidRDefault="009E302C" w:rsidP="005659E7">
            <w:r w:rsidRPr="00874201">
              <w:rPr>
                <w:lang w:val="hr-HR"/>
              </w:rPr>
              <w:t xml:space="preserve">Prof. dr. Zarije </w:t>
            </w:r>
            <w:proofErr w:type="spellStart"/>
            <w:r w:rsidRPr="00874201">
              <w:rPr>
                <w:lang w:val="hr-HR"/>
              </w:rPr>
              <w:t>Seizović</w:t>
            </w:r>
            <w:proofErr w:type="spellEnd"/>
          </w:p>
        </w:tc>
      </w:tr>
      <w:tr w:rsidR="009E302C" w:rsidRPr="0043273B" w14:paraId="39B3EA45" w14:textId="77777777" w:rsidTr="005659E7">
        <w:tc>
          <w:tcPr>
            <w:tcW w:w="4224" w:type="dxa"/>
          </w:tcPr>
          <w:p w14:paraId="7B6EBA99" w14:textId="77777777" w:rsidR="009E302C" w:rsidRPr="00B96BD2" w:rsidRDefault="009E302C" w:rsidP="005659E7">
            <w:r w:rsidRPr="0042415C">
              <w:t xml:space="preserve">Komparativne sigurnosne politike </w:t>
            </w:r>
          </w:p>
        </w:tc>
        <w:tc>
          <w:tcPr>
            <w:tcW w:w="4321" w:type="dxa"/>
            <w:gridSpan w:val="4"/>
          </w:tcPr>
          <w:p w14:paraId="61F972BF" w14:textId="77777777" w:rsidR="009E302C" w:rsidRPr="0043273B" w:rsidRDefault="009E302C" w:rsidP="005659E7">
            <w:r w:rsidRPr="00874201">
              <w:rPr>
                <w:lang w:val="hr-HR"/>
              </w:rPr>
              <w:t xml:space="preserve">Prof. dr. Mirza </w:t>
            </w:r>
            <w:proofErr w:type="spellStart"/>
            <w:r w:rsidRPr="00874201">
              <w:rPr>
                <w:lang w:val="hr-HR"/>
              </w:rPr>
              <w:t>Smajić</w:t>
            </w:r>
            <w:proofErr w:type="spellEnd"/>
          </w:p>
        </w:tc>
      </w:tr>
      <w:tr w:rsidR="009E302C" w:rsidRPr="0043273B" w14:paraId="37096ECB" w14:textId="77777777" w:rsidTr="005659E7">
        <w:tc>
          <w:tcPr>
            <w:tcW w:w="4224" w:type="dxa"/>
          </w:tcPr>
          <w:p w14:paraId="462F2D96" w14:textId="77777777" w:rsidR="009E302C" w:rsidRPr="00B96BD2" w:rsidRDefault="009E302C" w:rsidP="005659E7">
            <w:r w:rsidRPr="0042415C">
              <w:rPr>
                <w:lang w:val="hr-HR"/>
              </w:rPr>
              <w:t>Terorizam i političko nasilje</w:t>
            </w:r>
          </w:p>
        </w:tc>
        <w:tc>
          <w:tcPr>
            <w:tcW w:w="4321" w:type="dxa"/>
            <w:gridSpan w:val="4"/>
          </w:tcPr>
          <w:p w14:paraId="1AF4A923" w14:textId="77777777" w:rsidR="009E302C" w:rsidRPr="0043273B" w:rsidRDefault="009E302C" w:rsidP="005659E7">
            <w:r w:rsidRPr="00874201">
              <w:rPr>
                <w:lang w:val="hr-HR"/>
              </w:rPr>
              <w:t xml:space="preserve">Prof. dr. Vlado </w:t>
            </w:r>
            <w:proofErr w:type="spellStart"/>
            <w:r w:rsidRPr="00874201">
              <w:rPr>
                <w:lang w:val="hr-HR"/>
              </w:rPr>
              <w:t>Azinović</w:t>
            </w:r>
            <w:proofErr w:type="spellEnd"/>
          </w:p>
        </w:tc>
      </w:tr>
      <w:tr w:rsidR="009E302C" w:rsidRPr="0043273B" w14:paraId="6DC3E76D" w14:textId="77777777" w:rsidTr="005659E7">
        <w:tc>
          <w:tcPr>
            <w:tcW w:w="4224" w:type="dxa"/>
            <w:vAlign w:val="center"/>
          </w:tcPr>
          <w:p w14:paraId="7FEC3BBB" w14:textId="77777777" w:rsidR="009E302C" w:rsidRPr="00B96BD2" w:rsidRDefault="009E302C" w:rsidP="005659E7">
            <w:r w:rsidRPr="0079313D">
              <w:lastRenderedPageBreak/>
              <w:t xml:space="preserve">Regionalna sigurnost u umreženom svijetu </w:t>
            </w:r>
          </w:p>
        </w:tc>
        <w:tc>
          <w:tcPr>
            <w:tcW w:w="4321" w:type="dxa"/>
            <w:gridSpan w:val="4"/>
          </w:tcPr>
          <w:p w14:paraId="24BC7AE8" w14:textId="77777777" w:rsidR="009E302C" w:rsidRPr="0043273B" w:rsidRDefault="009E302C" w:rsidP="005659E7">
            <w:r w:rsidRPr="006977F1">
              <w:rPr>
                <w:lang w:val="hr-HR"/>
              </w:rPr>
              <w:t xml:space="preserve">Prof. dr. Sead </w:t>
            </w:r>
            <w:proofErr w:type="spellStart"/>
            <w:r w:rsidRPr="006977F1">
              <w:rPr>
                <w:lang w:val="hr-HR"/>
              </w:rPr>
              <w:t>Turčalo</w:t>
            </w:r>
            <w:proofErr w:type="spellEnd"/>
          </w:p>
        </w:tc>
      </w:tr>
      <w:tr w:rsidR="009E302C" w:rsidRPr="0043273B" w14:paraId="6D978C6C" w14:textId="77777777" w:rsidTr="005659E7">
        <w:tc>
          <w:tcPr>
            <w:tcW w:w="4224" w:type="dxa"/>
          </w:tcPr>
          <w:p w14:paraId="0F9235F0" w14:textId="77777777" w:rsidR="009E302C" w:rsidRPr="00B96BD2" w:rsidRDefault="009E302C" w:rsidP="005659E7">
            <w:r w:rsidRPr="0079313D">
              <w:t xml:space="preserve">Istraživanje mira u regionalnoj perspektivi </w:t>
            </w:r>
          </w:p>
        </w:tc>
        <w:tc>
          <w:tcPr>
            <w:tcW w:w="4321" w:type="dxa"/>
            <w:gridSpan w:val="4"/>
          </w:tcPr>
          <w:p w14:paraId="772BFD0B" w14:textId="77777777" w:rsidR="009E302C" w:rsidRPr="0043273B" w:rsidRDefault="009E302C" w:rsidP="005659E7">
            <w:r w:rsidRPr="006977F1">
              <w:rPr>
                <w:lang w:val="hr-HR"/>
              </w:rPr>
              <w:t xml:space="preserve">Prof. dr. </w:t>
            </w:r>
            <w:proofErr w:type="spellStart"/>
            <w:r w:rsidRPr="006977F1">
              <w:rPr>
                <w:lang w:val="hr-HR"/>
              </w:rPr>
              <w:t>Nerzuk</w:t>
            </w:r>
            <w:proofErr w:type="spellEnd"/>
            <w:r w:rsidRPr="006977F1">
              <w:rPr>
                <w:lang w:val="hr-HR"/>
              </w:rPr>
              <w:t xml:space="preserve"> Ćurak</w:t>
            </w:r>
          </w:p>
        </w:tc>
      </w:tr>
      <w:tr w:rsidR="009E302C" w:rsidRPr="0058740A" w14:paraId="2F93FBBF" w14:textId="77777777" w:rsidTr="005659E7">
        <w:tc>
          <w:tcPr>
            <w:tcW w:w="4224" w:type="dxa"/>
          </w:tcPr>
          <w:p w14:paraId="69F30E22" w14:textId="77777777" w:rsidR="009E302C" w:rsidRPr="00B16709" w:rsidRDefault="009E302C" w:rsidP="005659E7">
            <w:r w:rsidRPr="0079313D">
              <w:t xml:space="preserve">Prevencija društvenih konflikata </w:t>
            </w:r>
          </w:p>
        </w:tc>
        <w:tc>
          <w:tcPr>
            <w:tcW w:w="4321" w:type="dxa"/>
            <w:gridSpan w:val="4"/>
          </w:tcPr>
          <w:p w14:paraId="2C7214C8" w14:textId="77777777" w:rsidR="009E302C" w:rsidRPr="0058740A" w:rsidRDefault="009E302C" w:rsidP="005659E7">
            <w:r w:rsidRPr="006977F1">
              <w:rPr>
                <w:lang w:val="hr-HR"/>
              </w:rPr>
              <w:t xml:space="preserve">Prof. dr. Izet </w:t>
            </w:r>
            <w:proofErr w:type="spellStart"/>
            <w:r w:rsidRPr="006977F1">
              <w:rPr>
                <w:lang w:val="hr-HR"/>
              </w:rPr>
              <w:t>Beridan</w:t>
            </w:r>
            <w:proofErr w:type="spellEnd"/>
          </w:p>
        </w:tc>
      </w:tr>
      <w:tr w:rsidR="00E23E50" w:rsidRPr="0043273B" w14:paraId="3BBC0CA4" w14:textId="77777777" w:rsidTr="00E23E50">
        <w:tc>
          <w:tcPr>
            <w:tcW w:w="4224" w:type="dxa"/>
          </w:tcPr>
          <w:p w14:paraId="134D5C88" w14:textId="77777777" w:rsidR="00E23E50" w:rsidRPr="00B96BD2" w:rsidRDefault="00E23E50" w:rsidP="005659E7">
            <w:r w:rsidRPr="00B96BD2">
              <w:t>Mediji i komunikacije u dobu post-istine</w:t>
            </w:r>
          </w:p>
        </w:tc>
        <w:tc>
          <w:tcPr>
            <w:tcW w:w="4321" w:type="dxa"/>
            <w:gridSpan w:val="4"/>
          </w:tcPr>
          <w:p w14:paraId="19E38E5F" w14:textId="77777777" w:rsidR="00E23E50" w:rsidRPr="00B96BD2" w:rsidRDefault="00E23E50" w:rsidP="005659E7">
            <w:r w:rsidRPr="00B96BD2">
              <w:rPr>
                <w:lang w:val="hr-HR"/>
              </w:rPr>
              <w:t>Prof. dr. Lejla Turčilo</w:t>
            </w:r>
          </w:p>
          <w:p w14:paraId="49D9987F" w14:textId="77777777" w:rsidR="00E23E50" w:rsidRPr="0043273B" w:rsidRDefault="00E23E50" w:rsidP="005659E7">
            <w:r w:rsidRPr="00B96BD2">
              <w:rPr>
                <w:lang w:val="hr-HR"/>
              </w:rPr>
              <w:t xml:space="preserve">Prof. dr. </w:t>
            </w:r>
            <w:proofErr w:type="spellStart"/>
            <w:r w:rsidRPr="00B96BD2">
              <w:rPr>
                <w:lang w:val="hr-HR"/>
              </w:rPr>
              <w:t>Belma</w:t>
            </w:r>
            <w:proofErr w:type="spellEnd"/>
            <w:r w:rsidRPr="00B96BD2">
              <w:rPr>
                <w:lang w:val="hr-HR"/>
              </w:rPr>
              <w:t xml:space="preserve"> Buljubašić</w:t>
            </w:r>
          </w:p>
        </w:tc>
      </w:tr>
      <w:tr w:rsidR="00E23E50" w:rsidRPr="0058740A" w14:paraId="4B234964" w14:textId="77777777" w:rsidTr="00E23E50">
        <w:tc>
          <w:tcPr>
            <w:tcW w:w="4224" w:type="dxa"/>
          </w:tcPr>
          <w:p w14:paraId="383DB483" w14:textId="77777777" w:rsidR="00E23E50" w:rsidRPr="00B16709" w:rsidRDefault="00E23E50" w:rsidP="005659E7">
            <w:r w:rsidRPr="0056318A">
              <w:rPr>
                <w:lang w:val="hr-HR"/>
              </w:rPr>
              <w:t>Društvo rizika i mediji</w:t>
            </w:r>
          </w:p>
        </w:tc>
        <w:tc>
          <w:tcPr>
            <w:tcW w:w="4321" w:type="dxa"/>
            <w:gridSpan w:val="4"/>
          </w:tcPr>
          <w:p w14:paraId="3242E3A0" w14:textId="77777777" w:rsidR="00E23E50" w:rsidRPr="0058740A" w:rsidRDefault="00E23E50" w:rsidP="005659E7">
            <w:r w:rsidRPr="00E22E6C">
              <w:rPr>
                <w:lang w:val="hr-HR"/>
              </w:rPr>
              <w:t xml:space="preserve">Prof. dr. </w:t>
            </w:r>
            <w:proofErr w:type="spellStart"/>
            <w:r w:rsidRPr="00E22E6C">
              <w:rPr>
                <w:lang w:val="hr-HR"/>
              </w:rPr>
              <w:t>Fahira</w:t>
            </w:r>
            <w:proofErr w:type="spellEnd"/>
            <w:r w:rsidRPr="00E22E6C">
              <w:rPr>
                <w:lang w:val="hr-HR"/>
              </w:rPr>
              <w:t xml:space="preserve"> </w:t>
            </w:r>
            <w:proofErr w:type="spellStart"/>
            <w:r w:rsidRPr="00E22E6C">
              <w:rPr>
                <w:lang w:val="hr-HR"/>
              </w:rPr>
              <w:t>Fejzić</w:t>
            </w:r>
            <w:proofErr w:type="spellEnd"/>
            <w:r w:rsidRPr="00E22E6C">
              <w:rPr>
                <w:lang w:val="hr-HR"/>
              </w:rPr>
              <w:t xml:space="preserve"> - Čengić</w:t>
            </w:r>
          </w:p>
        </w:tc>
      </w:tr>
      <w:tr w:rsidR="00E23E50" w:rsidRPr="00B16709" w14:paraId="78C1162A" w14:textId="77777777" w:rsidTr="00E23E50">
        <w:tc>
          <w:tcPr>
            <w:tcW w:w="4224" w:type="dxa"/>
          </w:tcPr>
          <w:p w14:paraId="23C35A1F" w14:textId="77777777" w:rsidR="00E23E50" w:rsidRPr="00B16709" w:rsidRDefault="00E23E50" w:rsidP="005659E7">
            <w:r w:rsidRPr="00B16709">
              <w:t>Evrop</w:t>
            </w:r>
            <w:proofErr w:type="spellStart"/>
            <w:r w:rsidRPr="00B16709">
              <w:rPr>
                <w:lang w:val="hr-BA"/>
              </w:rPr>
              <w:t>sk</w:t>
            </w:r>
            <w:proofErr w:type="spellEnd"/>
            <w:r w:rsidRPr="00B16709">
              <w:t>a unija, mediji i ljudska prava</w:t>
            </w:r>
          </w:p>
        </w:tc>
        <w:tc>
          <w:tcPr>
            <w:tcW w:w="4321" w:type="dxa"/>
            <w:gridSpan w:val="4"/>
          </w:tcPr>
          <w:p w14:paraId="1865141B" w14:textId="77777777" w:rsidR="00E23E50" w:rsidRPr="00B16709" w:rsidRDefault="00E23E50" w:rsidP="005659E7">
            <w:r w:rsidRPr="00B16709">
              <w:rPr>
                <w:lang w:val="hr-HR"/>
              </w:rPr>
              <w:t xml:space="preserve">Prof. dr. </w:t>
            </w:r>
            <w:proofErr w:type="spellStart"/>
            <w:r w:rsidRPr="00B16709">
              <w:rPr>
                <w:lang w:val="hr-HR"/>
              </w:rPr>
              <w:t>Amila</w:t>
            </w:r>
            <w:proofErr w:type="spellEnd"/>
            <w:r w:rsidRPr="00B16709">
              <w:rPr>
                <w:lang w:val="hr-HR"/>
              </w:rPr>
              <w:t xml:space="preserve"> Šljivo Grbo</w:t>
            </w:r>
          </w:p>
        </w:tc>
      </w:tr>
    </w:tbl>
    <w:p w14:paraId="34175221" w14:textId="77777777" w:rsidR="009E302C" w:rsidRDefault="009E302C" w:rsidP="009E302C">
      <w:pPr>
        <w:rPr>
          <w:b/>
          <w:bCs/>
        </w:rPr>
      </w:pPr>
    </w:p>
    <w:p w14:paraId="290370F5" w14:textId="5953ED4B" w:rsidR="00F1628B" w:rsidRDefault="00F1628B" w:rsidP="00133A6E">
      <w:pPr>
        <w:tabs>
          <w:tab w:val="left" w:pos="1005"/>
        </w:tabs>
      </w:pPr>
    </w:p>
    <w:p w14:paraId="234578ED" w14:textId="77777777" w:rsidR="00446AD1" w:rsidRDefault="00446AD1" w:rsidP="00446AD1">
      <w:r w:rsidRPr="00086CD2">
        <w:rPr>
          <w:b/>
          <w:bCs/>
        </w:rPr>
        <w:t>III – VI semestar</w:t>
      </w:r>
      <w:r>
        <w:t xml:space="preserve"> (identični za sva istraživačka polja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8"/>
        <w:gridCol w:w="2420"/>
        <w:gridCol w:w="686"/>
        <w:gridCol w:w="680"/>
        <w:gridCol w:w="1169"/>
        <w:gridCol w:w="2111"/>
      </w:tblGrid>
      <w:tr w:rsidR="00446AD1" w:rsidRPr="0067209A" w14:paraId="456F4A44" w14:textId="77777777" w:rsidTr="005659E7">
        <w:tc>
          <w:tcPr>
            <w:tcW w:w="1515" w:type="dxa"/>
          </w:tcPr>
          <w:p w14:paraId="3B3CD5B8" w14:textId="77777777" w:rsidR="00446AD1" w:rsidRPr="0067209A" w:rsidRDefault="00446AD1" w:rsidP="005659E7">
            <w:pPr>
              <w:rPr>
                <w:rFonts w:cstheme="minorHAnsi"/>
              </w:rPr>
            </w:pPr>
            <w:r w:rsidRPr="0067209A">
              <w:rPr>
                <w:rFonts w:cstheme="minorHAnsi"/>
              </w:rPr>
              <w:t>Semestar</w:t>
            </w:r>
          </w:p>
        </w:tc>
        <w:tc>
          <w:tcPr>
            <w:tcW w:w="2720" w:type="dxa"/>
          </w:tcPr>
          <w:p w14:paraId="27DFC179" w14:textId="77777777" w:rsidR="00446AD1" w:rsidRPr="0067209A" w:rsidRDefault="00446AD1" w:rsidP="005659E7">
            <w:pPr>
              <w:rPr>
                <w:rFonts w:cstheme="minorHAnsi"/>
              </w:rPr>
            </w:pPr>
            <w:r w:rsidRPr="0067209A">
              <w:rPr>
                <w:rFonts w:cstheme="minorHAnsi"/>
              </w:rPr>
              <w:t>Nastavni modul</w:t>
            </w:r>
          </w:p>
        </w:tc>
        <w:tc>
          <w:tcPr>
            <w:tcW w:w="706" w:type="dxa"/>
          </w:tcPr>
          <w:p w14:paraId="4E0DF953" w14:textId="77777777" w:rsidR="00446AD1" w:rsidRPr="0067209A" w:rsidRDefault="00446AD1" w:rsidP="005659E7">
            <w:pPr>
              <w:rPr>
                <w:rFonts w:cstheme="minorHAnsi"/>
              </w:rPr>
            </w:pPr>
            <w:r w:rsidRPr="0067209A">
              <w:rPr>
                <w:rFonts w:cstheme="minorHAnsi"/>
              </w:rPr>
              <w:t>Sati</w:t>
            </w:r>
          </w:p>
        </w:tc>
        <w:tc>
          <w:tcPr>
            <w:tcW w:w="687" w:type="dxa"/>
          </w:tcPr>
          <w:p w14:paraId="0922D21A" w14:textId="77777777" w:rsidR="00446AD1" w:rsidRPr="0067209A" w:rsidRDefault="00446AD1" w:rsidP="005659E7">
            <w:pPr>
              <w:rPr>
                <w:rFonts w:cstheme="minorHAnsi"/>
              </w:rPr>
            </w:pPr>
            <w:r w:rsidRPr="0067209A">
              <w:rPr>
                <w:rFonts w:cstheme="minorHAnsi"/>
              </w:rPr>
              <w:t>ECTS</w:t>
            </w:r>
          </w:p>
        </w:tc>
        <w:tc>
          <w:tcPr>
            <w:tcW w:w="1169" w:type="dxa"/>
          </w:tcPr>
          <w:p w14:paraId="17E2E6F8" w14:textId="77777777" w:rsidR="00446AD1" w:rsidRPr="0067209A" w:rsidRDefault="00446AD1" w:rsidP="005659E7">
            <w:pPr>
              <w:rPr>
                <w:rFonts w:cstheme="minorHAnsi"/>
              </w:rPr>
            </w:pPr>
            <w:r w:rsidRPr="0067209A">
              <w:rPr>
                <w:rFonts w:cstheme="minorHAnsi"/>
              </w:rPr>
              <w:t>Status</w:t>
            </w:r>
          </w:p>
        </w:tc>
        <w:tc>
          <w:tcPr>
            <w:tcW w:w="2553" w:type="dxa"/>
          </w:tcPr>
          <w:p w14:paraId="76C3826B" w14:textId="77777777" w:rsidR="00446AD1" w:rsidRPr="0067209A" w:rsidRDefault="00446AD1" w:rsidP="005659E7">
            <w:pPr>
              <w:rPr>
                <w:rFonts w:cstheme="minorHAnsi"/>
              </w:rPr>
            </w:pPr>
          </w:p>
        </w:tc>
      </w:tr>
      <w:tr w:rsidR="00446AD1" w:rsidRPr="0067209A" w14:paraId="173923E4" w14:textId="77777777" w:rsidTr="005659E7">
        <w:tc>
          <w:tcPr>
            <w:tcW w:w="1515" w:type="dxa"/>
          </w:tcPr>
          <w:p w14:paraId="5980F53C" w14:textId="77777777" w:rsidR="00446AD1" w:rsidRPr="0067209A" w:rsidRDefault="00446AD1" w:rsidP="005659E7">
            <w:pPr>
              <w:rPr>
                <w:rFonts w:cstheme="minorHAnsi"/>
              </w:rPr>
            </w:pPr>
            <w:r w:rsidRPr="0067209A">
              <w:rPr>
                <w:rFonts w:cstheme="minorHAnsi"/>
              </w:rPr>
              <w:t>Treći</w:t>
            </w:r>
          </w:p>
        </w:tc>
        <w:tc>
          <w:tcPr>
            <w:tcW w:w="2720" w:type="dxa"/>
          </w:tcPr>
          <w:p w14:paraId="434CD32B" w14:textId="77777777" w:rsidR="00446AD1" w:rsidRPr="002F1155" w:rsidRDefault="00446AD1" w:rsidP="005659E7">
            <w:r w:rsidRPr="0067209A">
              <w:rPr>
                <w:rFonts w:cstheme="minorHAnsi"/>
              </w:rPr>
              <w:t>Izrada projekta</w:t>
            </w:r>
            <w:r w:rsidRPr="0067209A">
              <w:rPr>
                <w:rFonts w:cstheme="minorHAnsi"/>
              </w:rPr>
              <w:br/>
              <w:t>doktorske disertacije</w:t>
            </w:r>
          </w:p>
        </w:tc>
        <w:tc>
          <w:tcPr>
            <w:tcW w:w="706" w:type="dxa"/>
          </w:tcPr>
          <w:p w14:paraId="754DE053" w14:textId="77777777" w:rsidR="00446AD1" w:rsidRPr="0067209A" w:rsidRDefault="00446AD1" w:rsidP="005659E7">
            <w:pPr>
              <w:rPr>
                <w:rFonts w:cstheme="minorHAnsi"/>
              </w:rPr>
            </w:pPr>
          </w:p>
        </w:tc>
        <w:tc>
          <w:tcPr>
            <w:tcW w:w="687" w:type="dxa"/>
          </w:tcPr>
          <w:p w14:paraId="47A3C9D6" w14:textId="77777777" w:rsidR="00446AD1" w:rsidRPr="0067209A" w:rsidRDefault="00446AD1" w:rsidP="005659E7">
            <w:pPr>
              <w:rPr>
                <w:rFonts w:cstheme="minorHAnsi"/>
              </w:rPr>
            </w:pPr>
            <w:r w:rsidRPr="0067209A">
              <w:rPr>
                <w:rFonts w:cstheme="minorHAnsi"/>
              </w:rPr>
              <w:t>15</w:t>
            </w:r>
          </w:p>
        </w:tc>
        <w:tc>
          <w:tcPr>
            <w:tcW w:w="1169" w:type="dxa"/>
          </w:tcPr>
          <w:p w14:paraId="7182EFFB" w14:textId="77777777" w:rsidR="00446AD1" w:rsidRPr="0067209A" w:rsidRDefault="00446AD1" w:rsidP="005659E7">
            <w:pPr>
              <w:rPr>
                <w:rFonts w:cstheme="minorHAnsi"/>
              </w:rPr>
            </w:pPr>
            <w:r w:rsidRPr="0067209A">
              <w:rPr>
                <w:rFonts w:cstheme="minorHAnsi"/>
              </w:rPr>
              <w:t>rad na doktorskoj disertaciji</w:t>
            </w:r>
          </w:p>
        </w:tc>
        <w:tc>
          <w:tcPr>
            <w:tcW w:w="2553" w:type="dxa"/>
          </w:tcPr>
          <w:p w14:paraId="473D56D6" w14:textId="77777777" w:rsidR="00446AD1" w:rsidRPr="0067209A" w:rsidRDefault="00446AD1" w:rsidP="005659E7">
            <w:pPr>
              <w:rPr>
                <w:rFonts w:cstheme="minorHAnsi"/>
              </w:rPr>
            </w:pPr>
          </w:p>
        </w:tc>
      </w:tr>
      <w:tr w:rsidR="00446AD1" w:rsidRPr="0067209A" w14:paraId="444E3B8C" w14:textId="77777777" w:rsidTr="005659E7">
        <w:tc>
          <w:tcPr>
            <w:tcW w:w="1515" w:type="dxa"/>
          </w:tcPr>
          <w:p w14:paraId="062294A2" w14:textId="77777777" w:rsidR="00446AD1" w:rsidRPr="0067209A" w:rsidRDefault="00446AD1" w:rsidP="005659E7">
            <w:pPr>
              <w:rPr>
                <w:rFonts w:cstheme="minorHAnsi"/>
              </w:rPr>
            </w:pPr>
            <w:r w:rsidRPr="0067209A">
              <w:rPr>
                <w:rFonts w:cstheme="minorHAnsi"/>
              </w:rPr>
              <w:t>Treći</w:t>
            </w:r>
          </w:p>
        </w:tc>
        <w:tc>
          <w:tcPr>
            <w:tcW w:w="2720" w:type="dxa"/>
          </w:tcPr>
          <w:p w14:paraId="77ACC42B" w14:textId="77777777" w:rsidR="00446AD1" w:rsidRPr="002F1155" w:rsidRDefault="00446AD1" w:rsidP="005659E7">
            <w:r w:rsidRPr="002F1155">
              <w:t>Prijava projekta</w:t>
            </w:r>
            <w:r w:rsidRPr="002F1155">
              <w:br/>
              <w:t>doktorske disertacije</w:t>
            </w:r>
          </w:p>
        </w:tc>
        <w:tc>
          <w:tcPr>
            <w:tcW w:w="706" w:type="dxa"/>
          </w:tcPr>
          <w:p w14:paraId="39EEA41A" w14:textId="77777777" w:rsidR="00446AD1" w:rsidRPr="0067209A" w:rsidRDefault="00446AD1" w:rsidP="005659E7">
            <w:pPr>
              <w:rPr>
                <w:rFonts w:cstheme="minorHAnsi"/>
              </w:rPr>
            </w:pPr>
          </w:p>
        </w:tc>
        <w:tc>
          <w:tcPr>
            <w:tcW w:w="687" w:type="dxa"/>
          </w:tcPr>
          <w:p w14:paraId="131A444D" w14:textId="77777777" w:rsidR="00446AD1" w:rsidRPr="0067209A" w:rsidRDefault="00446AD1" w:rsidP="005659E7">
            <w:pPr>
              <w:rPr>
                <w:rFonts w:cstheme="minorHAnsi"/>
              </w:rPr>
            </w:pPr>
            <w:r w:rsidRPr="0067209A">
              <w:rPr>
                <w:rFonts w:cstheme="minorHAnsi"/>
              </w:rPr>
              <w:t>15</w:t>
            </w:r>
          </w:p>
        </w:tc>
        <w:tc>
          <w:tcPr>
            <w:tcW w:w="1169" w:type="dxa"/>
          </w:tcPr>
          <w:p w14:paraId="71BB030E" w14:textId="77777777" w:rsidR="00446AD1" w:rsidRPr="0067209A" w:rsidRDefault="00446AD1" w:rsidP="005659E7">
            <w:pPr>
              <w:rPr>
                <w:rFonts w:cstheme="minorHAnsi"/>
              </w:rPr>
            </w:pPr>
            <w:r w:rsidRPr="0067209A">
              <w:rPr>
                <w:rFonts w:cstheme="minorHAnsi"/>
              </w:rPr>
              <w:t>rad na doktorskoj disertaciji</w:t>
            </w:r>
          </w:p>
        </w:tc>
        <w:tc>
          <w:tcPr>
            <w:tcW w:w="2553" w:type="dxa"/>
          </w:tcPr>
          <w:p w14:paraId="2E711C0F" w14:textId="77777777" w:rsidR="00446AD1" w:rsidRPr="0067209A" w:rsidRDefault="00446AD1" w:rsidP="005659E7">
            <w:pPr>
              <w:rPr>
                <w:rFonts w:cstheme="minorHAnsi"/>
              </w:rPr>
            </w:pPr>
          </w:p>
        </w:tc>
      </w:tr>
      <w:tr w:rsidR="00446AD1" w:rsidRPr="0067209A" w14:paraId="7CC7E278" w14:textId="77777777" w:rsidTr="005659E7">
        <w:tc>
          <w:tcPr>
            <w:tcW w:w="1515" w:type="dxa"/>
          </w:tcPr>
          <w:p w14:paraId="084F4A5F" w14:textId="77777777" w:rsidR="00446AD1" w:rsidRPr="0067209A" w:rsidRDefault="00446AD1" w:rsidP="005659E7">
            <w:pPr>
              <w:rPr>
                <w:rFonts w:cstheme="minorHAnsi"/>
              </w:rPr>
            </w:pPr>
          </w:p>
        </w:tc>
        <w:tc>
          <w:tcPr>
            <w:tcW w:w="2720" w:type="dxa"/>
          </w:tcPr>
          <w:p w14:paraId="64E4D030" w14:textId="77777777" w:rsidR="00446AD1" w:rsidRPr="002F1155" w:rsidRDefault="00446AD1" w:rsidP="005659E7">
            <w:r w:rsidRPr="002F1155">
              <w:t>Ukupno treći semestar</w:t>
            </w:r>
          </w:p>
        </w:tc>
        <w:tc>
          <w:tcPr>
            <w:tcW w:w="706" w:type="dxa"/>
          </w:tcPr>
          <w:p w14:paraId="3913ABB0" w14:textId="77777777" w:rsidR="00446AD1" w:rsidRPr="006F5AAF" w:rsidRDefault="00446AD1" w:rsidP="005659E7">
            <w:pPr>
              <w:rPr>
                <w:rFonts w:cstheme="minorHAnsi"/>
              </w:rPr>
            </w:pPr>
            <w:r w:rsidRPr="006F5AAF">
              <w:rPr>
                <w:rFonts w:cstheme="minorHAnsi"/>
              </w:rPr>
              <w:t>200</w:t>
            </w:r>
          </w:p>
        </w:tc>
        <w:tc>
          <w:tcPr>
            <w:tcW w:w="687" w:type="dxa"/>
          </w:tcPr>
          <w:p w14:paraId="42AE4825" w14:textId="77777777" w:rsidR="00446AD1" w:rsidRPr="006F5AAF" w:rsidRDefault="00446AD1" w:rsidP="005659E7">
            <w:pPr>
              <w:rPr>
                <w:rFonts w:cstheme="minorHAnsi"/>
              </w:rPr>
            </w:pPr>
            <w:r w:rsidRPr="006F5AAF">
              <w:rPr>
                <w:rFonts w:cstheme="minorHAnsi"/>
              </w:rPr>
              <w:t>30</w:t>
            </w:r>
          </w:p>
        </w:tc>
        <w:tc>
          <w:tcPr>
            <w:tcW w:w="1169" w:type="dxa"/>
          </w:tcPr>
          <w:p w14:paraId="331278AD" w14:textId="77777777" w:rsidR="00446AD1" w:rsidRPr="0067209A" w:rsidRDefault="00446AD1" w:rsidP="005659E7">
            <w:pPr>
              <w:rPr>
                <w:rFonts w:cstheme="minorHAnsi"/>
              </w:rPr>
            </w:pPr>
          </w:p>
        </w:tc>
        <w:tc>
          <w:tcPr>
            <w:tcW w:w="2553" w:type="dxa"/>
          </w:tcPr>
          <w:p w14:paraId="66AC5864" w14:textId="77777777" w:rsidR="00446AD1" w:rsidRPr="0067209A" w:rsidRDefault="00446AD1" w:rsidP="005659E7">
            <w:pPr>
              <w:rPr>
                <w:rFonts w:cstheme="minorHAnsi"/>
              </w:rPr>
            </w:pPr>
          </w:p>
        </w:tc>
      </w:tr>
      <w:tr w:rsidR="00446AD1" w:rsidRPr="0067209A" w14:paraId="7571ACFF" w14:textId="77777777" w:rsidTr="005659E7">
        <w:tc>
          <w:tcPr>
            <w:tcW w:w="1515" w:type="dxa"/>
          </w:tcPr>
          <w:p w14:paraId="1B481640" w14:textId="77777777" w:rsidR="00446AD1" w:rsidRPr="0067209A" w:rsidRDefault="00446AD1" w:rsidP="005659E7">
            <w:pPr>
              <w:rPr>
                <w:rFonts w:cstheme="minorHAnsi"/>
              </w:rPr>
            </w:pPr>
            <w:r w:rsidRPr="0067209A">
              <w:rPr>
                <w:rFonts w:cstheme="minorHAnsi"/>
              </w:rPr>
              <w:t>Četvrti</w:t>
            </w:r>
          </w:p>
        </w:tc>
        <w:tc>
          <w:tcPr>
            <w:tcW w:w="2720" w:type="dxa"/>
          </w:tcPr>
          <w:p w14:paraId="378A4415" w14:textId="77777777" w:rsidR="00446AD1" w:rsidRPr="002F1155" w:rsidRDefault="00446AD1" w:rsidP="005659E7">
            <w:r w:rsidRPr="002F1155">
              <w:t>Izrada doktorske</w:t>
            </w:r>
            <w:r w:rsidRPr="002F1155">
              <w:br/>
              <w:t>disertacije</w:t>
            </w:r>
          </w:p>
        </w:tc>
        <w:tc>
          <w:tcPr>
            <w:tcW w:w="706" w:type="dxa"/>
          </w:tcPr>
          <w:p w14:paraId="4E62A143" w14:textId="77777777" w:rsidR="00446AD1" w:rsidRPr="0067209A" w:rsidRDefault="00446AD1" w:rsidP="005659E7">
            <w:pPr>
              <w:rPr>
                <w:rFonts w:cstheme="minorHAnsi"/>
              </w:rPr>
            </w:pPr>
          </w:p>
        </w:tc>
        <w:tc>
          <w:tcPr>
            <w:tcW w:w="687" w:type="dxa"/>
          </w:tcPr>
          <w:p w14:paraId="38D153B1" w14:textId="77777777" w:rsidR="00446AD1" w:rsidRPr="0067209A" w:rsidRDefault="00446AD1" w:rsidP="005659E7">
            <w:pPr>
              <w:rPr>
                <w:rFonts w:cstheme="minorHAnsi"/>
              </w:rPr>
            </w:pPr>
            <w:r w:rsidRPr="0067209A">
              <w:rPr>
                <w:rFonts w:cstheme="minorHAnsi"/>
              </w:rPr>
              <w:t>15</w:t>
            </w:r>
          </w:p>
        </w:tc>
        <w:tc>
          <w:tcPr>
            <w:tcW w:w="1169" w:type="dxa"/>
          </w:tcPr>
          <w:p w14:paraId="51848AA9" w14:textId="77777777" w:rsidR="00446AD1" w:rsidRPr="0067209A" w:rsidRDefault="00446AD1" w:rsidP="005659E7">
            <w:pPr>
              <w:rPr>
                <w:rFonts w:cstheme="minorHAnsi"/>
              </w:rPr>
            </w:pPr>
            <w:r w:rsidRPr="0067209A">
              <w:rPr>
                <w:rFonts w:cstheme="minorHAnsi"/>
              </w:rPr>
              <w:t>rad na disertaciji</w:t>
            </w:r>
          </w:p>
        </w:tc>
        <w:tc>
          <w:tcPr>
            <w:tcW w:w="2553" w:type="dxa"/>
          </w:tcPr>
          <w:p w14:paraId="64C85BAB" w14:textId="77777777" w:rsidR="00446AD1" w:rsidRPr="0067209A" w:rsidRDefault="00446AD1" w:rsidP="005659E7">
            <w:pPr>
              <w:rPr>
                <w:rFonts w:cstheme="minorHAnsi"/>
              </w:rPr>
            </w:pPr>
          </w:p>
        </w:tc>
      </w:tr>
      <w:tr w:rsidR="00446AD1" w:rsidRPr="0067209A" w14:paraId="25A4E866" w14:textId="77777777" w:rsidTr="005659E7">
        <w:tc>
          <w:tcPr>
            <w:tcW w:w="1515" w:type="dxa"/>
          </w:tcPr>
          <w:p w14:paraId="2506B8D6" w14:textId="77777777" w:rsidR="00446AD1" w:rsidRPr="0067209A" w:rsidRDefault="00446AD1" w:rsidP="005659E7">
            <w:pPr>
              <w:rPr>
                <w:rFonts w:cstheme="minorHAnsi"/>
              </w:rPr>
            </w:pPr>
            <w:r w:rsidRPr="0067209A">
              <w:rPr>
                <w:rFonts w:cstheme="minorHAnsi"/>
              </w:rPr>
              <w:t xml:space="preserve">Četvrti </w:t>
            </w:r>
          </w:p>
        </w:tc>
        <w:tc>
          <w:tcPr>
            <w:tcW w:w="2720" w:type="dxa"/>
          </w:tcPr>
          <w:p w14:paraId="0DEDA982" w14:textId="77777777" w:rsidR="00446AD1" w:rsidRPr="002F1155" w:rsidRDefault="00446AD1" w:rsidP="005659E7">
            <w:r w:rsidRPr="002F1155">
              <w:t>Odbrana projekta</w:t>
            </w:r>
            <w:r w:rsidRPr="002F1155">
              <w:br/>
              <w:t>doktorske disertacije</w:t>
            </w:r>
          </w:p>
        </w:tc>
        <w:tc>
          <w:tcPr>
            <w:tcW w:w="706" w:type="dxa"/>
          </w:tcPr>
          <w:p w14:paraId="718CA9CE" w14:textId="77777777" w:rsidR="00446AD1" w:rsidRPr="0067209A" w:rsidRDefault="00446AD1" w:rsidP="005659E7">
            <w:pPr>
              <w:rPr>
                <w:rFonts w:cstheme="minorHAnsi"/>
              </w:rPr>
            </w:pPr>
          </w:p>
        </w:tc>
        <w:tc>
          <w:tcPr>
            <w:tcW w:w="687" w:type="dxa"/>
          </w:tcPr>
          <w:p w14:paraId="3C5B2BE9" w14:textId="77777777" w:rsidR="00446AD1" w:rsidRPr="0067209A" w:rsidRDefault="00446AD1" w:rsidP="005659E7">
            <w:pPr>
              <w:rPr>
                <w:rFonts w:cstheme="minorHAnsi"/>
              </w:rPr>
            </w:pPr>
            <w:r w:rsidRPr="0067209A">
              <w:rPr>
                <w:rFonts w:cstheme="minorHAnsi"/>
              </w:rPr>
              <w:t>15</w:t>
            </w:r>
          </w:p>
        </w:tc>
        <w:tc>
          <w:tcPr>
            <w:tcW w:w="1169" w:type="dxa"/>
          </w:tcPr>
          <w:p w14:paraId="10B06F07" w14:textId="77777777" w:rsidR="00446AD1" w:rsidRPr="0067209A" w:rsidRDefault="00446AD1" w:rsidP="005659E7">
            <w:pPr>
              <w:rPr>
                <w:rFonts w:cstheme="minorHAnsi"/>
              </w:rPr>
            </w:pPr>
          </w:p>
        </w:tc>
        <w:tc>
          <w:tcPr>
            <w:tcW w:w="2553" w:type="dxa"/>
          </w:tcPr>
          <w:p w14:paraId="5BA009CD" w14:textId="77777777" w:rsidR="00446AD1" w:rsidRPr="0067209A" w:rsidRDefault="00446AD1" w:rsidP="005659E7">
            <w:pPr>
              <w:rPr>
                <w:rFonts w:cstheme="minorHAnsi"/>
              </w:rPr>
            </w:pPr>
          </w:p>
        </w:tc>
      </w:tr>
      <w:tr w:rsidR="00446AD1" w:rsidRPr="0067209A" w14:paraId="56B0592A" w14:textId="77777777" w:rsidTr="005659E7">
        <w:tc>
          <w:tcPr>
            <w:tcW w:w="1515" w:type="dxa"/>
          </w:tcPr>
          <w:p w14:paraId="42744C40" w14:textId="77777777" w:rsidR="00446AD1" w:rsidRPr="0067209A" w:rsidRDefault="00446AD1" w:rsidP="005659E7">
            <w:pPr>
              <w:rPr>
                <w:rFonts w:cstheme="minorHAnsi"/>
              </w:rPr>
            </w:pPr>
          </w:p>
        </w:tc>
        <w:tc>
          <w:tcPr>
            <w:tcW w:w="2720" w:type="dxa"/>
          </w:tcPr>
          <w:p w14:paraId="029DF9C3" w14:textId="77777777" w:rsidR="00446AD1" w:rsidRPr="002F1155" w:rsidRDefault="00446AD1" w:rsidP="005659E7">
            <w:r w:rsidRPr="002F1155">
              <w:t>Ukupno četvrti semestar</w:t>
            </w:r>
          </w:p>
        </w:tc>
        <w:tc>
          <w:tcPr>
            <w:tcW w:w="706" w:type="dxa"/>
          </w:tcPr>
          <w:p w14:paraId="01835E66" w14:textId="77777777" w:rsidR="00446AD1" w:rsidRPr="0067209A" w:rsidRDefault="00446AD1" w:rsidP="005659E7">
            <w:pPr>
              <w:rPr>
                <w:rFonts w:cstheme="minorHAnsi"/>
              </w:rPr>
            </w:pPr>
            <w:r w:rsidRPr="002F1155">
              <w:t> 200</w:t>
            </w:r>
          </w:p>
        </w:tc>
        <w:tc>
          <w:tcPr>
            <w:tcW w:w="687" w:type="dxa"/>
          </w:tcPr>
          <w:p w14:paraId="27C91725" w14:textId="77777777" w:rsidR="00446AD1" w:rsidRPr="0067209A" w:rsidRDefault="00446AD1" w:rsidP="005659E7">
            <w:pPr>
              <w:rPr>
                <w:rFonts w:cstheme="minorHAnsi"/>
              </w:rPr>
            </w:pPr>
            <w:r w:rsidRPr="002F1155">
              <w:t>30</w:t>
            </w:r>
          </w:p>
        </w:tc>
        <w:tc>
          <w:tcPr>
            <w:tcW w:w="1169" w:type="dxa"/>
          </w:tcPr>
          <w:p w14:paraId="6889B7BB" w14:textId="77777777" w:rsidR="00446AD1" w:rsidRPr="0067209A" w:rsidRDefault="00446AD1" w:rsidP="005659E7">
            <w:pPr>
              <w:rPr>
                <w:rFonts w:cstheme="minorHAnsi"/>
              </w:rPr>
            </w:pPr>
          </w:p>
        </w:tc>
        <w:tc>
          <w:tcPr>
            <w:tcW w:w="2553" w:type="dxa"/>
          </w:tcPr>
          <w:p w14:paraId="065A7111" w14:textId="77777777" w:rsidR="00446AD1" w:rsidRPr="0067209A" w:rsidRDefault="00446AD1" w:rsidP="005659E7">
            <w:pPr>
              <w:rPr>
                <w:rFonts w:cstheme="minorHAnsi"/>
              </w:rPr>
            </w:pPr>
          </w:p>
        </w:tc>
      </w:tr>
      <w:tr w:rsidR="00446AD1" w:rsidRPr="0067209A" w14:paraId="595A885B" w14:textId="77777777" w:rsidTr="005659E7">
        <w:tc>
          <w:tcPr>
            <w:tcW w:w="1515" w:type="dxa"/>
          </w:tcPr>
          <w:p w14:paraId="46597EBE" w14:textId="77777777" w:rsidR="00446AD1" w:rsidRPr="0067209A" w:rsidRDefault="00446AD1" w:rsidP="005659E7">
            <w:pPr>
              <w:rPr>
                <w:rFonts w:cstheme="minorHAnsi"/>
              </w:rPr>
            </w:pPr>
            <w:r w:rsidRPr="0067209A">
              <w:rPr>
                <w:rFonts w:cstheme="minorHAnsi"/>
              </w:rPr>
              <w:t>Peti</w:t>
            </w:r>
          </w:p>
        </w:tc>
        <w:tc>
          <w:tcPr>
            <w:tcW w:w="2720" w:type="dxa"/>
          </w:tcPr>
          <w:p w14:paraId="72601ABC" w14:textId="77777777" w:rsidR="00446AD1" w:rsidRPr="002F1155" w:rsidRDefault="00446AD1" w:rsidP="005659E7">
            <w:r w:rsidRPr="002F1155">
              <w:t>Izrada radne verzije</w:t>
            </w:r>
            <w:r w:rsidRPr="002F1155">
              <w:br/>
              <w:t>doktorske disertacije</w:t>
            </w:r>
          </w:p>
        </w:tc>
        <w:tc>
          <w:tcPr>
            <w:tcW w:w="706" w:type="dxa"/>
          </w:tcPr>
          <w:p w14:paraId="6BEE84B9" w14:textId="77777777" w:rsidR="00446AD1" w:rsidRPr="002F1155" w:rsidRDefault="00446AD1" w:rsidP="005659E7">
            <w:r w:rsidRPr="002F1155">
              <w:t>200</w:t>
            </w:r>
          </w:p>
        </w:tc>
        <w:tc>
          <w:tcPr>
            <w:tcW w:w="687" w:type="dxa"/>
          </w:tcPr>
          <w:p w14:paraId="386692BC" w14:textId="77777777" w:rsidR="00446AD1" w:rsidRPr="002F1155" w:rsidRDefault="00446AD1" w:rsidP="005659E7">
            <w:r w:rsidRPr="002F1155">
              <w:t>30</w:t>
            </w:r>
          </w:p>
        </w:tc>
        <w:tc>
          <w:tcPr>
            <w:tcW w:w="1169" w:type="dxa"/>
          </w:tcPr>
          <w:p w14:paraId="521814EE" w14:textId="77777777" w:rsidR="00446AD1" w:rsidRPr="0067209A" w:rsidRDefault="00446AD1" w:rsidP="005659E7">
            <w:pPr>
              <w:rPr>
                <w:rFonts w:cstheme="minorHAnsi"/>
              </w:rPr>
            </w:pPr>
            <w:r w:rsidRPr="0067209A">
              <w:rPr>
                <w:rFonts w:cstheme="minorHAnsi"/>
              </w:rPr>
              <w:t>rad na disertaciji</w:t>
            </w:r>
          </w:p>
        </w:tc>
        <w:tc>
          <w:tcPr>
            <w:tcW w:w="2553" w:type="dxa"/>
          </w:tcPr>
          <w:p w14:paraId="00E7D81D" w14:textId="77777777" w:rsidR="00446AD1" w:rsidRPr="0067209A" w:rsidRDefault="00446AD1" w:rsidP="005659E7">
            <w:pPr>
              <w:rPr>
                <w:rFonts w:cstheme="minorHAnsi"/>
              </w:rPr>
            </w:pPr>
          </w:p>
        </w:tc>
      </w:tr>
      <w:tr w:rsidR="00446AD1" w:rsidRPr="0067209A" w14:paraId="472771F1" w14:textId="77777777" w:rsidTr="005659E7">
        <w:tc>
          <w:tcPr>
            <w:tcW w:w="1515" w:type="dxa"/>
          </w:tcPr>
          <w:p w14:paraId="012DF144" w14:textId="77777777" w:rsidR="00446AD1" w:rsidRPr="0067209A" w:rsidRDefault="00446AD1" w:rsidP="005659E7">
            <w:pPr>
              <w:rPr>
                <w:rFonts w:cstheme="minorHAnsi"/>
              </w:rPr>
            </w:pPr>
            <w:r w:rsidRPr="0067209A">
              <w:rPr>
                <w:rFonts w:cstheme="minorHAnsi"/>
              </w:rPr>
              <w:t>Šesti</w:t>
            </w:r>
          </w:p>
        </w:tc>
        <w:tc>
          <w:tcPr>
            <w:tcW w:w="2720" w:type="dxa"/>
          </w:tcPr>
          <w:p w14:paraId="5A8D735A" w14:textId="77777777" w:rsidR="00446AD1" w:rsidRPr="002F1155" w:rsidRDefault="00446AD1" w:rsidP="005659E7">
            <w:r w:rsidRPr="002F1155">
              <w:t>Izrada i odbrana</w:t>
            </w:r>
            <w:r w:rsidRPr="002F1155">
              <w:br/>
              <w:t>doktorske disertacije</w:t>
            </w:r>
          </w:p>
        </w:tc>
        <w:tc>
          <w:tcPr>
            <w:tcW w:w="706" w:type="dxa"/>
          </w:tcPr>
          <w:p w14:paraId="7F8F1FA1" w14:textId="77777777" w:rsidR="00446AD1" w:rsidRPr="002F1155" w:rsidRDefault="00446AD1" w:rsidP="005659E7">
            <w:r w:rsidRPr="002F1155">
              <w:t>200</w:t>
            </w:r>
          </w:p>
        </w:tc>
        <w:tc>
          <w:tcPr>
            <w:tcW w:w="687" w:type="dxa"/>
          </w:tcPr>
          <w:p w14:paraId="30BD6A49" w14:textId="77777777" w:rsidR="00446AD1" w:rsidRPr="002F1155" w:rsidRDefault="00446AD1" w:rsidP="005659E7">
            <w:r w:rsidRPr="002F1155">
              <w:t>30</w:t>
            </w:r>
          </w:p>
        </w:tc>
        <w:tc>
          <w:tcPr>
            <w:tcW w:w="1169" w:type="dxa"/>
          </w:tcPr>
          <w:p w14:paraId="6DA343AA" w14:textId="77777777" w:rsidR="00446AD1" w:rsidRPr="0067209A" w:rsidRDefault="00446AD1" w:rsidP="005659E7">
            <w:pPr>
              <w:rPr>
                <w:rFonts w:cstheme="minorHAnsi"/>
              </w:rPr>
            </w:pPr>
            <w:r w:rsidRPr="0067209A">
              <w:rPr>
                <w:rFonts w:cstheme="minorHAnsi"/>
              </w:rPr>
              <w:t>rad na disertaciji</w:t>
            </w:r>
          </w:p>
        </w:tc>
        <w:tc>
          <w:tcPr>
            <w:tcW w:w="2553" w:type="dxa"/>
          </w:tcPr>
          <w:p w14:paraId="2B67C619" w14:textId="77777777" w:rsidR="00446AD1" w:rsidRPr="0067209A" w:rsidRDefault="00446AD1" w:rsidP="005659E7">
            <w:pPr>
              <w:rPr>
                <w:rFonts w:cstheme="minorHAnsi"/>
              </w:rPr>
            </w:pPr>
          </w:p>
        </w:tc>
      </w:tr>
      <w:tr w:rsidR="00446AD1" w:rsidRPr="0067209A" w14:paraId="0BABF04D" w14:textId="77777777" w:rsidTr="005659E7">
        <w:tc>
          <w:tcPr>
            <w:tcW w:w="1515" w:type="dxa"/>
          </w:tcPr>
          <w:p w14:paraId="4F4B019E" w14:textId="77777777" w:rsidR="00446AD1" w:rsidRPr="0067209A" w:rsidRDefault="00446AD1" w:rsidP="005659E7">
            <w:pPr>
              <w:rPr>
                <w:rFonts w:cstheme="minorHAnsi"/>
              </w:rPr>
            </w:pPr>
          </w:p>
        </w:tc>
        <w:tc>
          <w:tcPr>
            <w:tcW w:w="2720" w:type="dxa"/>
          </w:tcPr>
          <w:p w14:paraId="0B89E6CA" w14:textId="77777777" w:rsidR="00446AD1" w:rsidRPr="0067209A" w:rsidRDefault="00446AD1" w:rsidP="005659E7">
            <w:pPr>
              <w:rPr>
                <w:rFonts w:eastAsia="Times New Roman" w:cstheme="minorHAnsi"/>
                <w:b/>
                <w:bCs/>
                <w:color w:val="000000" w:themeColor="text1"/>
                <w:kern w:val="24"/>
              </w:rPr>
            </w:pPr>
            <w:r w:rsidRPr="0067209A">
              <w:rPr>
                <w:rFonts w:eastAsia="Times New Roman" w:cstheme="minorHAnsi"/>
                <w:b/>
                <w:bCs/>
                <w:color w:val="000000" w:themeColor="text1"/>
                <w:kern w:val="24"/>
              </w:rPr>
              <w:t>UKUPNO I-VI semestar</w:t>
            </w:r>
          </w:p>
        </w:tc>
        <w:tc>
          <w:tcPr>
            <w:tcW w:w="706" w:type="dxa"/>
          </w:tcPr>
          <w:p w14:paraId="4467856F" w14:textId="77777777" w:rsidR="00446AD1" w:rsidRPr="0067209A" w:rsidRDefault="00446AD1" w:rsidP="005659E7">
            <w:pPr>
              <w:rPr>
                <w:rFonts w:eastAsia="Times New Roman" w:cstheme="minorHAnsi"/>
                <w:b/>
                <w:bCs/>
                <w:color w:val="000000" w:themeColor="text1"/>
                <w:kern w:val="24"/>
              </w:rPr>
            </w:pPr>
          </w:p>
        </w:tc>
        <w:tc>
          <w:tcPr>
            <w:tcW w:w="687" w:type="dxa"/>
          </w:tcPr>
          <w:p w14:paraId="5276DA0D" w14:textId="77777777" w:rsidR="00446AD1" w:rsidRPr="0067209A" w:rsidRDefault="00446AD1" w:rsidP="005659E7">
            <w:pPr>
              <w:rPr>
                <w:rFonts w:eastAsia="Times New Roman" w:cstheme="minorHAnsi"/>
                <w:b/>
                <w:bCs/>
                <w:color w:val="000000" w:themeColor="text1"/>
                <w:kern w:val="24"/>
              </w:rPr>
            </w:pPr>
            <w:r w:rsidRPr="0067209A">
              <w:rPr>
                <w:rFonts w:eastAsia="Times New Roman" w:cstheme="minorHAnsi"/>
                <w:b/>
                <w:bCs/>
                <w:color w:val="000000" w:themeColor="text1"/>
                <w:kern w:val="24"/>
              </w:rPr>
              <w:t>180</w:t>
            </w:r>
          </w:p>
        </w:tc>
        <w:tc>
          <w:tcPr>
            <w:tcW w:w="1169" w:type="dxa"/>
          </w:tcPr>
          <w:p w14:paraId="3497FFB0" w14:textId="77777777" w:rsidR="00446AD1" w:rsidRPr="0067209A" w:rsidRDefault="00446AD1" w:rsidP="005659E7">
            <w:pPr>
              <w:rPr>
                <w:rFonts w:cstheme="minorHAnsi"/>
              </w:rPr>
            </w:pPr>
          </w:p>
        </w:tc>
        <w:tc>
          <w:tcPr>
            <w:tcW w:w="2553" w:type="dxa"/>
          </w:tcPr>
          <w:p w14:paraId="4638CA0B" w14:textId="77777777" w:rsidR="00446AD1" w:rsidRPr="0067209A" w:rsidRDefault="00446AD1" w:rsidP="005659E7">
            <w:pPr>
              <w:rPr>
                <w:rFonts w:cstheme="minorHAnsi"/>
              </w:rPr>
            </w:pPr>
          </w:p>
        </w:tc>
      </w:tr>
    </w:tbl>
    <w:p w14:paraId="5E2E6774" w14:textId="77777777" w:rsidR="00446AD1" w:rsidRDefault="00446AD1" w:rsidP="00446AD1"/>
    <w:p w14:paraId="3543B0CC" w14:textId="77777777" w:rsidR="00446AD1" w:rsidRDefault="00446AD1" w:rsidP="00446AD1"/>
    <w:p w14:paraId="00E24BEB" w14:textId="77777777" w:rsidR="00446AD1" w:rsidRDefault="00446AD1" w:rsidP="00446AD1"/>
    <w:p w14:paraId="048726A1" w14:textId="77777777" w:rsidR="00446AD1" w:rsidRPr="009063EF" w:rsidRDefault="00446AD1" w:rsidP="00446AD1"/>
    <w:bookmarkEnd w:id="0"/>
    <w:p w14:paraId="3D4E7266" w14:textId="77777777" w:rsidR="00446AD1" w:rsidRDefault="00446AD1" w:rsidP="00446AD1">
      <w:pPr>
        <w:rPr>
          <w:rFonts w:ascii="Arial" w:hAnsi="Arial" w:cs="Arial"/>
          <w:b/>
          <w:bCs/>
        </w:rPr>
      </w:pPr>
    </w:p>
    <w:sectPr w:rsidR="00446AD1" w:rsidSect="006B6E6C">
      <w:footerReference w:type="default" r:id="rId9"/>
      <w:footerReference w:type="first" r:id="rId10"/>
      <w:pgSz w:w="11906" w:h="16838" w:code="9"/>
      <w:pgMar w:top="1440" w:right="1701" w:bottom="567" w:left="1701" w:header="567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193DAF" w14:textId="77777777" w:rsidR="0057529B" w:rsidRDefault="0057529B" w:rsidP="00A03F78">
      <w:pPr>
        <w:spacing w:after="0" w:line="240" w:lineRule="auto"/>
      </w:pPr>
      <w:r>
        <w:separator/>
      </w:r>
    </w:p>
  </w:endnote>
  <w:endnote w:type="continuationSeparator" w:id="0">
    <w:p w14:paraId="2E30F237" w14:textId="77777777" w:rsidR="0057529B" w:rsidRDefault="0057529B" w:rsidP="00A03F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02D4A3" w14:textId="77777777" w:rsidR="00A03F78" w:rsidRDefault="00A03F78">
    <w:pPr>
      <w:pStyle w:val="Footer"/>
    </w:pPr>
    <w:r>
      <w:rPr>
        <w:noProof/>
        <w:lang w:val="en-GB" w:eastAsia="en-GB"/>
      </w:rPr>
      <w:drawing>
        <wp:anchor distT="0" distB="0" distL="114300" distR="114300" simplePos="0" relativeHeight="251658240" behindDoc="1" locked="0" layoutInCell="1" allowOverlap="1" wp14:anchorId="2C52677E" wp14:editId="70591082">
          <wp:simplePos x="0" y="0"/>
          <wp:positionH relativeFrom="column">
            <wp:posOffset>-1099185</wp:posOffset>
          </wp:positionH>
          <wp:positionV relativeFrom="paragraph">
            <wp:posOffset>268605</wp:posOffset>
          </wp:positionV>
          <wp:extent cx="7553325" cy="256540"/>
          <wp:effectExtent l="0" t="0" r="9525" b="0"/>
          <wp:wrapNone/>
          <wp:docPr id="31" name="Picture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Untitled-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3325" cy="2565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BAF6F2" w14:textId="77777777" w:rsidR="00D8793D" w:rsidRDefault="00D8793D">
    <w:pPr>
      <w:pStyle w:val="Footer"/>
    </w:pPr>
    <w:r>
      <w:rPr>
        <w:noProof/>
        <w:lang w:val="en-GB" w:eastAsia="en-GB"/>
      </w:rPr>
      <w:drawing>
        <wp:anchor distT="0" distB="0" distL="114300" distR="114300" simplePos="0" relativeHeight="251660288" behindDoc="1" locked="0" layoutInCell="1" allowOverlap="1" wp14:anchorId="23DB2CDC" wp14:editId="2A54C179">
          <wp:simplePos x="0" y="0"/>
          <wp:positionH relativeFrom="column">
            <wp:posOffset>-1079169</wp:posOffset>
          </wp:positionH>
          <wp:positionV relativeFrom="paragraph">
            <wp:posOffset>262890</wp:posOffset>
          </wp:positionV>
          <wp:extent cx="7605395" cy="255260"/>
          <wp:effectExtent l="0" t="0" r="0" b="0"/>
          <wp:wrapNone/>
          <wp:docPr id="32" name="Picture 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Untitled-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05395" cy="2552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E93DA8" w14:textId="77777777" w:rsidR="0057529B" w:rsidRDefault="0057529B" w:rsidP="00A03F78">
      <w:pPr>
        <w:spacing w:after="0" w:line="240" w:lineRule="auto"/>
      </w:pPr>
      <w:r>
        <w:separator/>
      </w:r>
    </w:p>
  </w:footnote>
  <w:footnote w:type="continuationSeparator" w:id="0">
    <w:p w14:paraId="7D353BE9" w14:textId="77777777" w:rsidR="0057529B" w:rsidRDefault="0057529B" w:rsidP="00A03F7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37FB6"/>
    <w:multiLevelType w:val="multilevel"/>
    <w:tmpl w:val="5D5C10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A7025D3"/>
    <w:multiLevelType w:val="hybridMultilevel"/>
    <w:tmpl w:val="ECC85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0D0C6A"/>
    <w:multiLevelType w:val="multilevel"/>
    <w:tmpl w:val="039A83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EA78AC"/>
    <w:multiLevelType w:val="hybridMultilevel"/>
    <w:tmpl w:val="557AB1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EE1C33"/>
    <w:multiLevelType w:val="hybridMultilevel"/>
    <w:tmpl w:val="F57630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F35ED7"/>
    <w:multiLevelType w:val="multilevel"/>
    <w:tmpl w:val="4432BC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2982C22"/>
    <w:multiLevelType w:val="multilevel"/>
    <w:tmpl w:val="811A50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536175C"/>
    <w:multiLevelType w:val="hybridMultilevel"/>
    <w:tmpl w:val="983A923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6D67893"/>
    <w:multiLevelType w:val="hybridMultilevel"/>
    <w:tmpl w:val="DF44CD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3C7294"/>
    <w:multiLevelType w:val="hybridMultilevel"/>
    <w:tmpl w:val="ECC85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0B2601"/>
    <w:multiLevelType w:val="hybridMultilevel"/>
    <w:tmpl w:val="A85C8498"/>
    <w:lvl w:ilvl="0" w:tplc="57CECA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E45098"/>
    <w:multiLevelType w:val="hybridMultilevel"/>
    <w:tmpl w:val="321E1F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B633E3C"/>
    <w:multiLevelType w:val="multilevel"/>
    <w:tmpl w:val="986607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6F377359"/>
    <w:multiLevelType w:val="multilevel"/>
    <w:tmpl w:val="D26C25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74B211D6"/>
    <w:multiLevelType w:val="hybridMultilevel"/>
    <w:tmpl w:val="5DC6E2B4"/>
    <w:lvl w:ilvl="0" w:tplc="BB8683B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CB258A"/>
    <w:multiLevelType w:val="hybridMultilevel"/>
    <w:tmpl w:val="A41E7A4A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9"/>
  </w:num>
  <w:num w:numId="3">
    <w:abstractNumId w:val="14"/>
  </w:num>
  <w:num w:numId="4">
    <w:abstractNumId w:val="14"/>
  </w:num>
  <w:num w:numId="5">
    <w:abstractNumId w:val="7"/>
  </w:num>
  <w:num w:numId="6">
    <w:abstractNumId w:val="15"/>
  </w:num>
  <w:num w:numId="7">
    <w:abstractNumId w:val="8"/>
  </w:num>
  <w:num w:numId="8">
    <w:abstractNumId w:val="11"/>
  </w:num>
  <w:num w:numId="9">
    <w:abstractNumId w:val="2"/>
  </w:num>
  <w:num w:numId="10">
    <w:abstractNumId w:val="10"/>
  </w:num>
  <w:num w:numId="11">
    <w:abstractNumId w:val="6"/>
  </w:num>
  <w:num w:numId="12">
    <w:abstractNumId w:val="5"/>
  </w:num>
  <w:num w:numId="13">
    <w:abstractNumId w:val="10"/>
  </w:num>
  <w:num w:numId="14">
    <w:abstractNumId w:val="12"/>
  </w:num>
  <w:num w:numId="15">
    <w:abstractNumId w:val="13"/>
  </w:num>
  <w:num w:numId="16">
    <w:abstractNumId w:val="0"/>
  </w:num>
  <w:num w:numId="17">
    <w:abstractNumId w:val="4"/>
  </w:num>
  <w:num w:numId="1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7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DI0MDcwMzcxNDJQ0lEKTi0uzszPAykwrgUAHm5I5SwAAAA="/>
  </w:docVars>
  <w:rsids>
    <w:rsidRoot w:val="002B34A9"/>
    <w:rsid w:val="00004259"/>
    <w:rsid w:val="00010899"/>
    <w:rsid w:val="00020FF9"/>
    <w:rsid w:val="00041297"/>
    <w:rsid w:val="0006053B"/>
    <w:rsid w:val="00060C63"/>
    <w:rsid w:val="00083E70"/>
    <w:rsid w:val="000A57C7"/>
    <w:rsid w:val="000B6A39"/>
    <w:rsid w:val="000B7C47"/>
    <w:rsid w:val="000C2FF2"/>
    <w:rsid w:val="000D5D93"/>
    <w:rsid w:val="000E6397"/>
    <w:rsid w:val="0010176E"/>
    <w:rsid w:val="00133A6E"/>
    <w:rsid w:val="0013575B"/>
    <w:rsid w:val="00155C09"/>
    <w:rsid w:val="00156E39"/>
    <w:rsid w:val="0017040B"/>
    <w:rsid w:val="0018079F"/>
    <w:rsid w:val="0018630D"/>
    <w:rsid w:val="001C1510"/>
    <w:rsid w:val="001C7003"/>
    <w:rsid w:val="001D2438"/>
    <w:rsid w:val="001D47C9"/>
    <w:rsid w:val="001D5C3D"/>
    <w:rsid w:val="001E1CEA"/>
    <w:rsid w:val="001F19A0"/>
    <w:rsid w:val="00202EC1"/>
    <w:rsid w:val="00220FC5"/>
    <w:rsid w:val="002265A1"/>
    <w:rsid w:val="00226DC3"/>
    <w:rsid w:val="00265464"/>
    <w:rsid w:val="00270A9B"/>
    <w:rsid w:val="002841C1"/>
    <w:rsid w:val="002875F9"/>
    <w:rsid w:val="002A144B"/>
    <w:rsid w:val="002A4DF3"/>
    <w:rsid w:val="002B34A9"/>
    <w:rsid w:val="002B5419"/>
    <w:rsid w:val="002D03D2"/>
    <w:rsid w:val="002E1ED9"/>
    <w:rsid w:val="002E43BF"/>
    <w:rsid w:val="002F2FAD"/>
    <w:rsid w:val="0033778B"/>
    <w:rsid w:val="003626A4"/>
    <w:rsid w:val="003859A1"/>
    <w:rsid w:val="003C5812"/>
    <w:rsid w:val="004232CB"/>
    <w:rsid w:val="004302A3"/>
    <w:rsid w:val="00446AD1"/>
    <w:rsid w:val="00450ECE"/>
    <w:rsid w:val="00472081"/>
    <w:rsid w:val="00480191"/>
    <w:rsid w:val="00495137"/>
    <w:rsid w:val="004A185B"/>
    <w:rsid w:val="004B5D14"/>
    <w:rsid w:val="004F13DE"/>
    <w:rsid w:val="00506532"/>
    <w:rsid w:val="005742E3"/>
    <w:rsid w:val="0057529B"/>
    <w:rsid w:val="00591063"/>
    <w:rsid w:val="005B6D31"/>
    <w:rsid w:val="005D1DD4"/>
    <w:rsid w:val="005E156E"/>
    <w:rsid w:val="005E59EF"/>
    <w:rsid w:val="005F0638"/>
    <w:rsid w:val="00607550"/>
    <w:rsid w:val="0061198A"/>
    <w:rsid w:val="006478BE"/>
    <w:rsid w:val="00671C2F"/>
    <w:rsid w:val="00691BDC"/>
    <w:rsid w:val="00695930"/>
    <w:rsid w:val="006A3951"/>
    <w:rsid w:val="006B6E6C"/>
    <w:rsid w:val="006C5142"/>
    <w:rsid w:val="00714BF8"/>
    <w:rsid w:val="00741702"/>
    <w:rsid w:val="00793A9D"/>
    <w:rsid w:val="00794480"/>
    <w:rsid w:val="007A32CF"/>
    <w:rsid w:val="007B763C"/>
    <w:rsid w:val="007C160D"/>
    <w:rsid w:val="007C1CEF"/>
    <w:rsid w:val="007D5354"/>
    <w:rsid w:val="007E0E66"/>
    <w:rsid w:val="007E341E"/>
    <w:rsid w:val="007F1A18"/>
    <w:rsid w:val="007F6FF7"/>
    <w:rsid w:val="008224BC"/>
    <w:rsid w:val="0084361A"/>
    <w:rsid w:val="00866EDB"/>
    <w:rsid w:val="00867FD6"/>
    <w:rsid w:val="00874624"/>
    <w:rsid w:val="008764B0"/>
    <w:rsid w:val="008A673C"/>
    <w:rsid w:val="00913B2F"/>
    <w:rsid w:val="00942743"/>
    <w:rsid w:val="00952CAA"/>
    <w:rsid w:val="00954A9B"/>
    <w:rsid w:val="00990A96"/>
    <w:rsid w:val="00992377"/>
    <w:rsid w:val="00993C82"/>
    <w:rsid w:val="00995A6E"/>
    <w:rsid w:val="009A7EE9"/>
    <w:rsid w:val="009B46E5"/>
    <w:rsid w:val="009E302C"/>
    <w:rsid w:val="009E4CBF"/>
    <w:rsid w:val="009E79C6"/>
    <w:rsid w:val="009F0C44"/>
    <w:rsid w:val="009F5C69"/>
    <w:rsid w:val="00A03F78"/>
    <w:rsid w:val="00A15FE8"/>
    <w:rsid w:val="00A37DDC"/>
    <w:rsid w:val="00A41D39"/>
    <w:rsid w:val="00A41D45"/>
    <w:rsid w:val="00A579C9"/>
    <w:rsid w:val="00A65FB5"/>
    <w:rsid w:val="00A82F7A"/>
    <w:rsid w:val="00A92C49"/>
    <w:rsid w:val="00AA146E"/>
    <w:rsid w:val="00AA7C6C"/>
    <w:rsid w:val="00AB0E20"/>
    <w:rsid w:val="00AB54CD"/>
    <w:rsid w:val="00AC4CBE"/>
    <w:rsid w:val="00AC6036"/>
    <w:rsid w:val="00B07959"/>
    <w:rsid w:val="00B10DE5"/>
    <w:rsid w:val="00B434C4"/>
    <w:rsid w:val="00B55DD4"/>
    <w:rsid w:val="00B638E5"/>
    <w:rsid w:val="00BA07C5"/>
    <w:rsid w:val="00BA7B59"/>
    <w:rsid w:val="00BD68B9"/>
    <w:rsid w:val="00BF0D8C"/>
    <w:rsid w:val="00C5521B"/>
    <w:rsid w:val="00C649D0"/>
    <w:rsid w:val="00C64F07"/>
    <w:rsid w:val="00C65E15"/>
    <w:rsid w:val="00C67530"/>
    <w:rsid w:val="00C728AA"/>
    <w:rsid w:val="00C9242F"/>
    <w:rsid w:val="00CB1458"/>
    <w:rsid w:val="00CB196A"/>
    <w:rsid w:val="00CC3664"/>
    <w:rsid w:val="00CC60BF"/>
    <w:rsid w:val="00CD4F08"/>
    <w:rsid w:val="00CD6218"/>
    <w:rsid w:val="00D226BA"/>
    <w:rsid w:val="00D37EAF"/>
    <w:rsid w:val="00D445EF"/>
    <w:rsid w:val="00D632F6"/>
    <w:rsid w:val="00D85446"/>
    <w:rsid w:val="00D8793D"/>
    <w:rsid w:val="00DA0233"/>
    <w:rsid w:val="00DD4CD2"/>
    <w:rsid w:val="00DE4E2E"/>
    <w:rsid w:val="00DE6C70"/>
    <w:rsid w:val="00DF1E86"/>
    <w:rsid w:val="00E043F1"/>
    <w:rsid w:val="00E108AC"/>
    <w:rsid w:val="00E23E50"/>
    <w:rsid w:val="00E25B67"/>
    <w:rsid w:val="00E44FE8"/>
    <w:rsid w:val="00E45E9A"/>
    <w:rsid w:val="00E46F25"/>
    <w:rsid w:val="00E50700"/>
    <w:rsid w:val="00E6026A"/>
    <w:rsid w:val="00E656D1"/>
    <w:rsid w:val="00E84B70"/>
    <w:rsid w:val="00EA1B01"/>
    <w:rsid w:val="00EB6C3B"/>
    <w:rsid w:val="00EE41B8"/>
    <w:rsid w:val="00F10DEE"/>
    <w:rsid w:val="00F148DC"/>
    <w:rsid w:val="00F1628B"/>
    <w:rsid w:val="00F248D5"/>
    <w:rsid w:val="00F25FF5"/>
    <w:rsid w:val="00F45E18"/>
    <w:rsid w:val="00F53C27"/>
    <w:rsid w:val="00F646EA"/>
    <w:rsid w:val="00F82360"/>
    <w:rsid w:val="00FB49B5"/>
    <w:rsid w:val="00FD21FB"/>
    <w:rsid w:val="00FE3F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s-Latn-B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B43BE9"/>
  <w15:chartTrackingRefBased/>
  <w15:docId w15:val="{0F940329-670B-433D-9AA6-134D379008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s-Latn-B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302C"/>
  </w:style>
  <w:style w:type="paragraph" w:styleId="Heading1">
    <w:name w:val="heading 1"/>
    <w:basedOn w:val="Normal"/>
    <w:next w:val="Normal"/>
    <w:link w:val="Heading1Char"/>
    <w:uiPriority w:val="9"/>
    <w:qFormat/>
    <w:rsid w:val="00083E7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83E7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03F7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F78"/>
  </w:style>
  <w:style w:type="paragraph" w:styleId="Footer">
    <w:name w:val="footer"/>
    <w:basedOn w:val="Normal"/>
    <w:link w:val="FooterChar"/>
    <w:uiPriority w:val="99"/>
    <w:unhideWhenUsed/>
    <w:rsid w:val="00A03F7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F78"/>
  </w:style>
  <w:style w:type="paragraph" w:styleId="BalloonText">
    <w:name w:val="Balloon Text"/>
    <w:basedOn w:val="Normal"/>
    <w:link w:val="BalloonTextChar"/>
    <w:uiPriority w:val="99"/>
    <w:semiHidden/>
    <w:unhideWhenUsed/>
    <w:rsid w:val="00A03F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3F78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083E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083E7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083E70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083E7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unhideWhenUsed/>
    <w:rsid w:val="00083E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450ECE"/>
    <w:rPr>
      <w:b/>
      <w:bCs/>
    </w:rPr>
  </w:style>
  <w:style w:type="paragraph" w:styleId="Caption">
    <w:name w:val="caption"/>
    <w:basedOn w:val="Normal"/>
    <w:next w:val="Normal"/>
    <w:uiPriority w:val="35"/>
    <w:unhideWhenUsed/>
    <w:qFormat/>
    <w:rsid w:val="00995A6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Default">
    <w:name w:val="Default"/>
    <w:rsid w:val="004F13D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F823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8236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8236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23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2360"/>
    <w:rPr>
      <w:b/>
      <w:bCs/>
      <w:sz w:val="20"/>
      <w:szCs w:val="20"/>
    </w:rPr>
  </w:style>
  <w:style w:type="character" w:customStyle="1" w:styleId="field-content">
    <w:name w:val="field-content"/>
    <w:basedOn w:val="DefaultParagraphFont"/>
    <w:rsid w:val="00B10DE5"/>
  </w:style>
  <w:style w:type="character" w:styleId="Hyperlink">
    <w:name w:val="Hyperlink"/>
    <w:basedOn w:val="DefaultParagraphFont"/>
    <w:uiPriority w:val="99"/>
    <w:unhideWhenUsed/>
    <w:rsid w:val="00B10DE5"/>
    <w:rPr>
      <w:color w:val="0000FF"/>
      <w:u w:val="single"/>
    </w:rPr>
  </w:style>
  <w:style w:type="character" w:customStyle="1" w:styleId="normaltextrun">
    <w:name w:val="normaltextrun"/>
    <w:basedOn w:val="DefaultParagraphFont"/>
    <w:rsid w:val="006478BE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875F9"/>
    <w:rPr>
      <w:color w:val="605E5C"/>
      <w:shd w:val="clear" w:color="auto" w:fill="E1DFDD"/>
    </w:rPr>
  </w:style>
  <w:style w:type="paragraph" w:customStyle="1" w:styleId="xmsolistparagraph">
    <w:name w:val="x_msolistparagraph"/>
    <w:basedOn w:val="Normal"/>
    <w:rsid w:val="009F0C4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66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8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7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15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22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04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84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24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08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45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9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37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8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54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76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53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36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1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1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67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82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8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53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6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68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10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08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76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39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479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81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10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367037-E65D-4F6D-AC1D-62B138CCD9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7</Pages>
  <Words>1866</Words>
  <Characters>10642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in Katica</dc:creator>
  <cp:keywords/>
  <dc:description/>
  <cp:lastModifiedBy>Mirza Emirhafizović</cp:lastModifiedBy>
  <cp:revision>28</cp:revision>
  <cp:lastPrinted>2021-12-16T13:55:00Z</cp:lastPrinted>
  <dcterms:created xsi:type="dcterms:W3CDTF">2022-02-03T09:35:00Z</dcterms:created>
  <dcterms:modified xsi:type="dcterms:W3CDTF">2022-02-04T09:09:00Z</dcterms:modified>
</cp:coreProperties>
</file>